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441"/>
        <w:tblW w:w="112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6"/>
        <w:gridCol w:w="149"/>
        <w:gridCol w:w="1203"/>
        <w:gridCol w:w="147"/>
        <w:gridCol w:w="180"/>
        <w:gridCol w:w="720"/>
        <w:gridCol w:w="450"/>
        <w:gridCol w:w="910"/>
        <w:gridCol w:w="260"/>
        <w:gridCol w:w="90"/>
        <w:gridCol w:w="270"/>
        <w:gridCol w:w="204"/>
        <w:gridCol w:w="66"/>
        <w:gridCol w:w="730"/>
        <w:gridCol w:w="260"/>
        <w:gridCol w:w="889"/>
        <w:gridCol w:w="197"/>
        <w:gridCol w:w="400"/>
        <w:gridCol w:w="1735"/>
        <w:gridCol w:w="8"/>
      </w:tblGrid>
      <w:tr w:rsidR="00005859" w:rsidRPr="008137C3" w14:paraId="16580A9F" w14:textId="77777777" w:rsidTr="00F457A3">
        <w:trPr>
          <w:trHeight w:val="267"/>
        </w:trPr>
        <w:tc>
          <w:tcPr>
            <w:tcW w:w="112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462A3"/>
            <w:vAlign w:val="center"/>
          </w:tcPr>
          <w:p w14:paraId="5F7E9647" w14:textId="6876CA44" w:rsidR="00005859" w:rsidRPr="00043589" w:rsidRDefault="0099131C" w:rsidP="00F457A3">
            <w:pPr>
              <w:pStyle w:val="Heading4"/>
              <w:rPr>
                <w:rFonts w:asciiTheme="minorHAnsi" w:hAnsiTheme="minorHAnsi"/>
                <w:color w:val="FFFFFF" w:themeColor="background1"/>
                <w:sz w:val="18"/>
                <w:szCs w:val="14"/>
              </w:rPr>
            </w:pPr>
            <w:r w:rsidRPr="00956D33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1312" behindDoc="1" locked="0" layoutInCell="1" allowOverlap="1" wp14:anchorId="1F0CEBB4" wp14:editId="65C1FAC7">
                      <wp:simplePos x="0" y="0"/>
                      <wp:positionH relativeFrom="column">
                        <wp:posOffset>-1905</wp:posOffset>
                      </wp:positionH>
                      <wp:positionV relativeFrom="page">
                        <wp:posOffset>-752475</wp:posOffset>
                      </wp:positionV>
                      <wp:extent cx="1752600" cy="76200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762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76CD58" w14:textId="77777777" w:rsidR="0099131C" w:rsidRDefault="0099131C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0D1F13E" wp14:editId="11208AEE">
                                        <wp:extent cx="1513704" cy="640080"/>
                                        <wp:effectExtent l="0" t="0" r="0" b="7620"/>
                                        <wp:docPr id="542579304" name="Picture 54257930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dscs-logo-transparent-175x100.pn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13704" cy="6400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0CEBB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15pt;margin-top:-59.25pt;width:138pt;height:60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" filled="f" stroked="f">
                      <v:textbox>
                        <w:txbxContent>
                          <w:p w14:paraId="1876CD58" w14:textId="77777777" w:rsidR="0099131C" w:rsidRDefault="0099131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D1F13E" wp14:editId="11208AEE">
                                  <wp:extent cx="1513704" cy="640080"/>
                                  <wp:effectExtent l="0" t="0" r="0" b="7620"/>
                                  <wp:docPr id="542579304" name="Picture 54257930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scs-logo-transparent-175x100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13704" cy="6400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1E2E7D" w:rsidRPr="00956D33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1 </w:t>
            </w:r>
            <w:r w:rsidR="00005859" w:rsidRPr="00956D33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>TYPE OF</w:t>
            </w:r>
            <w:r w:rsidR="00005859" w:rsidRPr="00493D62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  <w:r w:rsidR="00005859" w:rsidRPr="00C25689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>REQUEST</w:t>
            </w:r>
            <w:r w:rsidR="00043589" w:rsidRPr="00C25689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         </w:t>
            </w:r>
            <w:r w:rsidR="006F6CAD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 </w:t>
            </w:r>
            <w:r w:rsidR="00E34E39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 </w:t>
            </w:r>
            <w:r w:rsidR="00043589" w:rsidRPr="006F6CAD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Check appropriate request boxes.</w:t>
            </w:r>
            <w:r w:rsidR="00FA75D0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If master </w:t>
            </w:r>
            <w:r w:rsidR="00E34E39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job description (MJD), please attach master list of positions.</w:t>
            </w:r>
            <w:r w:rsidR="00043589" w:rsidRPr="006F6CAD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</w:t>
            </w:r>
          </w:p>
        </w:tc>
      </w:tr>
      <w:tr w:rsidR="00946651" w:rsidRPr="003A743F" w14:paraId="249C92AD" w14:textId="77777777" w:rsidTr="00F457A3">
        <w:trPr>
          <w:trHeight w:val="425"/>
        </w:trPr>
        <w:tc>
          <w:tcPr>
            <w:tcW w:w="6735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56AB58" w14:textId="672EE83F" w:rsidR="00946651" w:rsidRPr="003A743F" w:rsidRDefault="00946651" w:rsidP="00F457A3">
            <w:pPr>
              <w:rPr>
                <w:sz w:val="16"/>
                <w:szCs w:val="16"/>
              </w:rPr>
            </w:pP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instrText xml:space="preserve"> FORMCHECKBOX </w:instrTex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separate"/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end"/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</w:t>
            </w:r>
            <w:r w:rsidRPr="008C7672">
              <w:rPr>
                <w:rFonts w:asciiTheme="minorHAnsi" w:hAnsiTheme="minorHAnsi"/>
                <w:bCs/>
                <w:spacing w:val="-4"/>
                <w:sz w:val="18"/>
                <w:szCs w:val="18"/>
              </w:rPr>
              <w:t>UPDATE</w:t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</w: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instrText xml:space="preserve"> FORMCHECKBOX </w:instrText>
            </w:r>
            <w:r w:rsidR="00C32577"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separate"/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end"/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 </w:t>
            </w:r>
            <w:r w:rsidRPr="008C7672">
              <w:rPr>
                <w:rFonts w:asciiTheme="minorHAnsi" w:hAnsiTheme="minorHAnsi"/>
                <w:spacing w:val="-4"/>
                <w:sz w:val="18"/>
                <w:szCs w:val="18"/>
              </w:rPr>
              <w:t>NEW POSITION</w:t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</w: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instrText xml:space="preserve"> FORMCHECKBOX </w:instrTex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separate"/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end"/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</w:t>
            </w:r>
            <w:r w:rsidRPr="008C7672">
              <w:rPr>
                <w:rFonts w:asciiTheme="minorHAnsi" w:hAnsiTheme="minorHAnsi"/>
                <w:bCs/>
                <w:spacing w:val="-4"/>
                <w:sz w:val="18"/>
                <w:szCs w:val="18"/>
              </w:rPr>
              <w:t>JOB CORRECTION</w:t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  </w: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instrText xml:space="preserve"> FORMCHECKBOX </w:instrTex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separate"/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end"/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</w:t>
            </w:r>
            <w:r w:rsidRPr="008C7672">
              <w:rPr>
                <w:rFonts w:asciiTheme="minorHAnsi" w:hAnsiTheme="minorHAnsi"/>
                <w:bCs/>
                <w:spacing w:val="-4"/>
                <w:sz w:val="18"/>
                <w:szCs w:val="18"/>
              </w:rPr>
              <w:t>AGENCY APPEAL</w:t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</w: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instrText xml:space="preserve"> FORMCHECKBOX </w:instrText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separate"/>
            </w:r>
            <w:r w:rsidRPr="003A743F">
              <w:rPr>
                <w:rFonts w:asciiTheme="minorHAnsi" w:hAnsiTheme="minorHAnsi"/>
                <w:b/>
                <w:bCs/>
                <w:spacing w:val="-4"/>
                <w:sz w:val="16"/>
                <w:szCs w:val="16"/>
              </w:rPr>
              <w:fldChar w:fldCharType="end"/>
            </w:r>
            <w:r w:rsidRPr="003A743F">
              <w:rPr>
                <w:rFonts w:asciiTheme="minorHAnsi" w:hAnsiTheme="minorHAnsi"/>
                <w:bCs/>
                <w:spacing w:val="-4"/>
                <w:sz w:val="16"/>
                <w:szCs w:val="16"/>
              </w:rPr>
              <w:t xml:space="preserve"> </w:t>
            </w:r>
            <w:r w:rsidRPr="008C7672">
              <w:rPr>
                <w:rFonts w:asciiTheme="minorHAnsi" w:hAnsiTheme="minorHAnsi"/>
                <w:bCs/>
                <w:spacing w:val="-4"/>
                <w:sz w:val="18"/>
                <w:szCs w:val="18"/>
              </w:rPr>
              <w:t>5.3 APPEAL</w:t>
            </w:r>
          </w:p>
        </w:tc>
        <w:tc>
          <w:tcPr>
            <w:tcW w:w="448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266FE0" w14:textId="77777777" w:rsidR="006B6E72" w:rsidRPr="003A743F" w:rsidRDefault="006B6E72" w:rsidP="00F457A3">
            <w:pPr>
              <w:pStyle w:val="Heading4"/>
              <w:spacing w:before="10"/>
              <w:rPr>
                <w:rFonts w:asciiTheme="minorHAnsi" w:hAnsiTheme="minorHAnsi"/>
                <w:b w:val="0"/>
                <w:sz w:val="16"/>
                <w:szCs w:val="16"/>
              </w:rPr>
            </w:pPr>
          </w:p>
          <w:p w14:paraId="58FCCA23" w14:textId="0077446F" w:rsidR="00946651" w:rsidRPr="003A743F" w:rsidRDefault="00946651" w:rsidP="00F457A3">
            <w:pPr>
              <w:pStyle w:val="Heading4"/>
              <w:spacing w:before="10"/>
              <w:rPr>
                <w:rFonts w:asciiTheme="minorHAnsi" w:hAnsiTheme="minorHAnsi"/>
                <w:b w:val="0"/>
                <w:sz w:val="16"/>
                <w:szCs w:val="16"/>
              </w:rPr>
            </w:pP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instrText xml:space="preserve"> FORMCHECKBOX </w:instrText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fldChar w:fldCharType="separate"/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fldChar w:fldCharType="end"/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t xml:space="preserve">  CAREER </w:t>
            </w:r>
            <w:r w:rsidR="00421B78" w:rsidRPr="003A743F">
              <w:rPr>
                <w:rFonts w:asciiTheme="minorHAnsi" w:hAnsiTheme="minorHAnsi"/>
                <w:b w:val="0"/>
                <w:sz w:val="16"/>
                <w:szCs w:val="16"/>
              </w:rPr>
              <w:t>PROGRESSION GROUP</w:t>
            </w:r>
            <w:r w:rsidR="00E34E39" w:rsidRPr="003A743F">
              <w:rPr>
                <w:rFonts w:asciiTheme="minorHAnsi" w:hAnsiTheme="minorHAnsi"/>
                <w:b w:val="0"/>
                <w:sz w:val="16"/>
                <w:szCs w:val="16"/>
              </w:rPr>
              <w:t xml:space="preserve">  </w:t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instrText xml:space="preserve"> FORMCHECKBOX </w:instrText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fldChar w:fldCharType="separate"/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fldChar w:fldCharType="end"/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t xml:space="preserve">  </w:t>
            </w:r>
            <w:r w:rsidR="00E34E39" w:rsidRPr="003A743F">
              <w:rPr>
                <w:rFonts w:asciiTheme="minorHAnsi" w:hAnsiTheme="minorHAnsi"/>
                <w:b w:val="0"/>
                <w:sz w:val="16"/>
                <w:szCs w:val="16"/>
              </w:rPr>
              <w:t xml:space="preserve">MJD </w:t>
            </w:r>
            <w:r w:rsidRPr="00AC69E8">
              <w:rPr>
                <w:rFonts w:asciiTheme="minorHAnsi" w:hAnsiTheme="minorHAns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C69E8">
              <w:rPr>
                <w:rFonts w:asciiTheme="minorHAnsi" w:hAnsiTheme="minorHAnsi"/>
                <w:b w:val="0"/>
              </w:rPr>
              <w:instrText xml:space="preserve"> FORMTEXT </w:instrText>
            </w:r>
            <w:r w:rsidRPr="00AC69E8">
              <w:rPr>
                <w:rFonts w:asciiTheme="minorHAnsi" w:hAnsiTheme="minorHAnsi"/>
                <w:b w:val="0"/>
              </w:rPr>
            </w:r>
            <w:r w:rsidRPr="00AC69E8">
              <w:rPr>
                <w:rFonts w:asciiTheme="minorHAnsi" w:hAnsiTheme="minorHAnsi"/>
                <w:b w:val="0"/>
              </w:rPr>
              <w:fldChar w:fldCharType="separate"/>
            </w:r>
            <w:r w:rsidRPr="00AC69E8">
              <w:rPr>
                <w:rFonts w:asciiTheme="minorHAnsi" w:hAnsiTheme="minorHAnsi"/>
                <w:b w:val="0"/>
              </w:rPr>
              <w:t> </w:t>
            </w:r>
            <w:r w:rsidRPr="00AC69E8">
              <w:rPr>
                <w:rFonts w:asciiTheme="minorHAnsi" w:hAnsiTheme="minorHAnsi"/>
                <w:b w:val="0"/>
              </w:rPr>
              <w:t> </w:t>
            </w:r>
            <w:r w:rsidRPr="00AC69E8">
              <w:rPr>
                <w:rFonts w:asciiTheme="minorHAnsi" w:hAnsiTheme="minorHAnsi"/>
                <w:b w:val="0"/>
              </w:rPr>
              <w:t> </w:t>
            </w:r>
            <w:r w:rsidRPr="00AC69E8">
              <w:rPr>
                <w:rFonts w:asciiTheme="minorHAnsi" w:hAnsiTheme="minorHAnsi"/>
                <w:b w:val="0"/>
              </w:rPr>
              <w:t> </w:t>
            </w:r>
            <w:r w:rsidRPr="00AC69E8">
              <w:rPr>
                <w:rFonts w:asciiTheme="minorHAnsi" w:hAnsiTheme="minorHAnsi"/>
                <w:b w:val="0"/>
              </w:rPr>
              <w:t> </w:t>
            </w:r>
            <w:r w:rsidRPr="00AC69E8">
              <w:rPr>
                <w:rFonts w:asciiTheme="minorHAnsi" w:hAnsiTheme="minorHAnsi"/>
                <w:b w:val="0"/>
              </w:rPr>
              <w:fldChar w:fldCharType="end"/>
            </w:r>
            <w:r w:rsidRPr="003A743F">
              <w:rPr>
                <w:rFonts w:asciiTheme="minorHAnsi" w:hAnsiTheme="minorHAnsi"/>
                <w:b w:val="0"/>
                <w:sz w:val="16"/>
                <w:szCs w:val="16"/>
              </w:rPr>
              <w:t># requested</w:t>
            </w:r>
          </w:p>
          <w:p w14:paraId="63B7FE1D" w14:textId="74E37DD9" w:rsidR="00946651" w:rsidRPr="003A743F" w:rsidRDefault="00946651" w:rsidP="00F457A3">
            <w:pPr>
              <w:pStyle w:val="Heading4"/>
              <w:rPr>
                <w:rFonts w:asciiTheme="minorHAnsi" w:hAnsiTheme="minorHAnsi"/>
                <w:b w:val="0"/>
                <w:bCs/>
                <w:spacing w:val="-4"/>
                <w:sz w:val="16"/>
                <w:szCs w:val="16"/>
              </w:rPr>
            </w:pPr>
          </w:p>
        </w:tc>
      </w:tr>
      <w:tr w:rsidR="009A4E1F" w:rsidRPr="008137C3" w14:paraId="13184927" w14:textId="77777777" w:rsidTr="00F457A3">
        <w:trPr>
          <w:trHeight w:val="332"/>
        </w:trPr>
        <w:tc>
          <w:tcPr>
            <w:tcW w:w="112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1663A4"/>
          </w:tcPr>
          <w:p w14:paraId="4419211E" w14:textId="7508D6F8" w:rsidR="00307295" w:rsidRPr="00A85F2F" w:rsidRDefault="009809C1" w:rsidP="00F457A3">
            <w:pPr>
              <w:pStyle w:val="Heading4"/>
            </w:pPr>
            <w:r w:rsidRPr="00A85F2F">
              <w:rPr>
                <w:rFonts w:asciiTheme="minorHAnsi" w:hAnsiTheme="minorHAnsi"/>
                <w:color w:val="FFFFFF" w:themeColor="background1"/>
                <w:spacing w:val="-4"/>
                <w:sz w:val="24"/>
                <w:szCs w:val="24"/>
              </w:rPr>
              <w:t xml:space="preserve">2 </w:t>
            </w:r>
            <w:r w:rsidR="006E0268" w:rsidRPr="00A85F2F">
              <w:rPr>
                <w:rFonts w:asciiTheme="minorHAnsi" w:hAnsiTheme="minorHAnsi"/>
                <w:color w:val="FFFFFF" w:themeColor="background1"/>
                <w:spacing w:val="-4"/>
                <w:sz w:val="24"/>
                <w:szCs w:val="24"/>
              </w:rPr>
              <w:t xml:space="preserve">POSITION SPECIFICATIONS </w:t>
            </w:r>
            <w:r w:rsidR="009A4E1F" w:rsidRPr="00A85F2F">
              <w:rPr>
                <w:rFonts w:asciiTheme="minorHAnsi" w:hAnsiTheme="minorHAnsi"/>
                <w:color w:val="FFFFFF" w:themeColor="background1"/>
                <w:spacing w:val="-4"/>
                <w:sz w:val="24"/>
                <w:szCs w:val="24"/>
              </w:rPr>
              <w:t xml:space="preserve">    </w:t>
            </w:r>
          </w:p>
        </w:tc>
      </w:tr>
      <w:tr w:rsidR="004300E6" w:rsidRPr="008137C3" w14:paraId="1609E9A4" w14:textId="77777777" w:rsidTr="00F457A3">
        <w:trPr>
          <w:trHeight w:val="510"/>
        </w:trPr>
        <w:tc>
          <w:tcPr>
            <w:tcW w:w="3855" w:type="dxa"/>
            <w:gridSpan w:val="4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47F9AAE8" w14:textId="7A01E5C2" w:rsidR="004300E6" w:rsidRPr="00A85F2F" w:rsidRDefault="00252D76" w:rsidP="00F457A3">
            <w:pPr>
              <w:spacing w:before="10"/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POSITION NUMBER</w:t>
            </w:r>
            <w:r w:rsidR="003D3409">
              <w:rPr>
                <w:rFonts w:asciiTheme="minorHAnsi" w:hAnsiTheme="minorHAnsi"/>
                <w:sz w:val="16"/>
                <w:szCs w:val="12"/>
              </w:rPr>
              <w:t xml:space="preserve">     </w:t>
            </w:r>
            <w:r w:rsidR="004300E6" w:rsidRPr="00A85F2F">
              <w:rPr>
                <w:rFonts w:asciiTheme="minorHAnsi" w:hAnsiTheme="minorHAnsi"/>
                <w:sz w:val="16"/>
                <w:szCs w:val="12"/>
              </w:rPr>
              <w:t xml:space="preserve"> </w:t>
            </w:r>
            <w:r w:rsidR="003D3409">
              <w:rPr>
                <w:rFonts w:asciiTheme="minorHAnsi" w:hAnsiTheme="minorHAnsi"/>
                <w:sz w:val="16"/>
                <w:szCs w:val="12"/>
              </w:rPr>
              <w:t xml:space="preserve"> </w:t>
            </w:r>
            <w:r w:rsidR="004300E6" w:rsidRPr="00AC69E8">
              <w:rPr>
                <w:rFonts w:asciiTheme="minorHAnsi" w:hAnsiTheme="minorHAns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300E6" w:rsidRPr="00AC69E8">
              <w:rPr>
                <w:rFonts w:asciiTheme="minorHAnsi" w:hAnsiTheme="minorHAnsi"/>
              </w:rPr>
              <w:instrText xml:space="preserve"> FORMTEXT </w:instrText>
            </w:r>
            <w:r w:rsidR="004300E6" w:rsidRPr="00AC69E8">
              <w:rPr>
                <w:rFonts w:asciiTheme="minorHAnsi" w:hAnsiTheme="minorHAnsi"/>
                <w:b/>
              </w:rPr>
            </w:r>
            <w:r w:rsidR="004300E6" w:rsidRPr="00AC69E8">
              <w:rPr>
                <w:rFonts w:asciiTheme="minorHAnsi" w:hAnsiTheme="minorHAnsi"/>
                <w:b/>
              </w:rPr>
              <w:fldChar w:fldCharType="separate"/>
            </w:r>
            <w:r w:rsidR="00C32577">
              <w:rPr>
                <w:rFonts w:asciiTheme="minorHAnsi" w:hAnsiTheme="minorHAnsi"/>
                <w:b/>
              </w:rPr>
              <w:t> </w:t>
            </w:r>
            <w:r w:rsidR="00C32577">
              <w:rPr>
                <w:rFonts w:asciiTheme="minorHAnsi" w:hAnsiTheme="minorHAnsi"/>
                <w:b/>
              </w:rPr>
              <w:t> </w:t>
            </w:r>
            <w:r w:rsidR="00C32577">
              <w:rPr>
                <w:rFonts w:asciiTheme="minorHAnsi" w:hAnsiTheme="minorHAnsi"/>
                <w:b/>
              </w:rPr>
              <w:t> </w:t>
            </w:r>
            <w:r w:rsidR="00C32577">
              <w:rPr>
                <w:rFonts w:asciiTheme="minorHAnsi" w:hAnsiTheme="minorHAnsi"/>
                <w:b/>
              </w:rPr>
              <w:t> </w:t>
            </w:r>
            <w:r w:rsidR="00C32577">
              <w:rPr>
                <w:rFonts w:asciiTheme="minorHAnsi" w:hAnsiTheme="minorHAnsi"/>
                <w:b/>
              </w:rPr>
              <w:t> </w:t>
            </w:r>
            <w:r w:rsidR="004300E6" w:rsidRPr="00AC69E8">
              <w:rPr>
                <w:rFonts w:asciiTheme="minorHAnsi" w:hAnsiTheme="minorHAnsi"/>
                <w:b/>
              </w:rPr>
              <w:fldChar w:fldCharType="end"/>
            </w:r>
          </w:p>
        </w:tc>
        <w:tc>
          <w:tcPr>
            <w:tcW w:w="3150" w:type="dxa"/>
            <w:gridSpan w:val="9"/>
            <w:tcBorders>
              <w:top w:val="nil"/>
              <w:right w:val="single" w:sz="4" w:space="0" w:color="auto"/>
            </w:tcBorders>
            <w:vAlign w:val="center"/>
          </w:tcPr>
          <w:p w14:paraId="144CF3B0" w14:textId="78BD5B9C" w:rsidR="004300E6" w:rsidRPr="00A85F2F" w:rsidRDefault="00252D76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MAJOR AGENCY CODE</w:t>
            </w:r>
            <w:r w:rsidR="003D3409">
              <w:rPr>
                <w:rFonts w:asciiTheme="minorHAnsi" w:hAnsiTheme="minorHAnsi"/>
                <w:sz w:val="16"/>
                <w:szCs w:val="12"/>
              </w:rPr>
              <w:t xml:space="preserve">      </w:t>
            </w:r>
            <w:r w:rsidR="004300E6" w:rsidRPr="00AC69E8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300E6" w:rsidRPr="00AC69E8">
              <w:rPr>
                <w:rFonts w:asciiTheme="minorHAnsi" w:hAnsiTheme="minorHAnsi"/>
              </w:rPr>
              <w:instrText xml:space="preserve"> FORMTEXT </w:instrText>
            </w:r>
            <w:r w:rsidR="004300E6" w:rsidRPr="00AC69E8">
              <w:rPr>
                <w:rFonts w:asciiTheme="minorHAnsi" w:hAnsiTheme="minorHAnsi"/>
              </w:rPr>
            </w:r>
            <w:r w:rsidR="004300E6" w:rsidRPr="00AC69E8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0600</w:t>
            </w:r>
            <w:r w:rsidR="004300E6" w:rsidRPr="00AC69E8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4219" w:type="dxa"/>
            <w:gridSpan w:val="7"/>
            <w:tcBorders>
              <w:top w:val="nil"/>
              <w:right w:val="nil"/>
            </w:tcBorders>
            <w:vAlign w:val="center"/>
          </w:tcPr>
          <w:p w14:paraId="25BB1B10" w14:textId="546316FD" w:rsidR="004300E6" w:rsidRPr="00A85F2F" w:rsidRDefault="00252D76" w:rsidP="00F457A3">
            <w:pPr>
              <w:pStyle w:val="Heading4"/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>PERSONNEL AREA CODE</w:t>
            </w:r>
            <w:r w:rsidR="003D3409">
              <w:rPr>
                <w:rFonts w:asciiTheme="minorHAnsi" w:hAnsiTheme="minorHAnsi"/>
                <w:b w:val="0"/>
                <w:sz w:val="16"/>
                <w:szCs w:val="12"/>
              </w:rPr>
              <w:t xml:space="preserve">      </w:t>
            </w:r>
            <w:r w:rsidR="004300E6" w:rsidRPr="00AC69E8">
              <w:rPr>
                <w:rFonts w:asciiTheme="minorHAnsi" w:hAnsiTheme="minorHAnsi"/>
                <w:b w:val="0"/>
                <w:bCs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4300E6" w:rsidRPr="00AC69E8">
              <w:rPr>
                <w:rFonts w:asciiTheme="minorHAnsi" w:hAnsiTheme="minorHAnsi"/>
                <w:b w:val="0"/>
                <w:bCs/>
              </w:rPr>
              <w:instrText xml:space="preserve"> FORMTEXT </w:instrText>
            </w:r>
            <w:r w:rsidR="004300E6" w:rsidRPr="00AC69E8">
              <w:rPr>
                <w:rFonts w:asciiTheme="minorHAnsi" w:hAnsiTheme="minorHAnsi"/>
                <w:b w:val="0"/>
                <w:bCs/>
              </w:rPr>
            </w:r>
            <w:r w:rsidR="004300E6" w:rsidRPr="00AC69E8">
              <w:rPr>
                <w:rFonts w:asciiTheme="minorHAnsi" w:hAnsiTheme="minorHAnsi"/>
                <w:b w:val="0"/>
                <w:bCs/>
              </w:rPr>
              <w:fldChar w:fldCharType="separate"/>
            </w:r>
            <w:r w:rsidR="00C32577">
              <w:rPr>
                <w:rFonts w:asciiTheme="minorHAnsi" w:hAnsiTheme="minorHAnsi"/>
                <w:b w:val="0"/>
                <w:bCs/>
              </w:rPr>
              <w:t> </w:t>
            </w:r>
            <w:r w:rsidR="00C32577">
              <w:rPr>
                <w:rFonts w:asciiTheme="minorHAnsi" w:hAnsiTheme="minorHAnsi"/>
                <w:b w:val="0"/>
                <w:bCs/>
              </w:rPr>
              <w:t> </w:t>
            </w:r>
            <w:r w:rsidR="00C32577">
              <w:rPr>
                <w:rFonts w:asciiTheme="minorHAnsi" w:hAnsiTheme="minorHAnsi"/>
                <w:b w:val="0"/>
                <w:bCs/>
              </w:rPr>
              <w:t> </w:t>
            </w:r>
            <w:r w:rsidR="00C32577">
              <w:rPr>
                <w:rFonts w:asciiTheme="minorHAnsi" w:hAnsiTheme="minorHAnsi"/>
                <w:b w:val="0"/>
                <w:bCs/>
              </w:rPr>
              <w:t> </w:t>
            </w:r>
            <w:r w:rsidR="00C32577">
              <w:rPr>
                <w:rFonts w:asciiTheme="minorHAnsi" w:hAnsiTheme="minorHAnsi"/>
                <w:b w:val="0"/>
                <w:bCs/>
              </w:rPr>
              <w:t> </w:t>
            </w:r>
            <w:r w:rsidR="004300E6" w:rsidRPr="00AC69E8">
              <w:rPr>
                <w:rFonts w:asciiTheme="minorHAnsi" w:hAnsiTheme="minorHAnsi"/>
                <w:b w:val="0"/>
                <w:bCs/>
              </w:rPr>
              <w:fldChar w:fldCharType="end"/>
            </w:r>
          </w:p>
        </w:tc>
      </w:tr>
      <w:tr w:rsidR="004842D6" w:rsidRPr="008137C3" w14:paraId="52651F88" w14:textId="77777777" w:rsidTr="00F457A3">
        <w:trPr>
          <w:trHeight w:val="620"/>
        </w:trPr>
        <w:tc>
          <w:tcPr>
            <w:tcW w:w="7005" w:type="dxa"/>
            <w:gridSpan w:val="13"/>
            <w:tcBorders>
              <w:left w:val="nil"/>
              <w:right w:val="single" w:sz="4" w:space="0" w:color="auto"/>
            </w:tcBorders>
            <w:vAlign w:val="center"/>
          </w:tcPr>
          <w:p w14:paraId="1090A085" w14:textId="1C274171" w:rsidR="004842D6" w:rsidRPr="00A85F2F" w:rsidRDefault="00980120" w:rsidP="00F457A3">
            <w:pPr>
              <w:pStyle w:val="Heading4"/>
              <w:rPr>
                <w:rFonts w:asciiTheme="minorHAnsi" w:hAnsiTheme="minorHAnsi"/>
                <w:b w:val="0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>CURRENT OFFICIAL JOB TITLE (</w:t>
            </w:r>
            <w:r w:rsidR="006E52B5" w:rsidRPr="00A85F2F">
              <w:rPr>
                <w:rFonts w:asciiTheme="minorHAnsi" w:hAnsiTheme="minorHAnsi"/>
                <w:b w:val="0"/>
                <w:sz w:val="16"/>
                <w:szCs w:val="12"/>
              </w:rPr>
              <w:t>IF POSITION IS IN A CPG, LIST CAP OF ALLOCATION</w:t>
            </w: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>)</w:t>
            </w:r>
          </w:p>
          <w:p w14:paraId="62E15584" w14:textId="59B6277D" w:rsidR="00F404BF" w:rsidRPr="00AC69E8" w:rsidRDefault="00F404BF" w:rsidP="00F457A3">
            <w:pPr>
              <w:rPr>
                <w:rFonts w:asciiTheme="minorHAnsi" w:hAnsiTheme="minorHAnsi"/>
              </w:rPr>
            </w:pPr>
            <w:r w:rsidRPr="00AC69E8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C69E8">
              <w:rPr>
                <w:rFonts w:asciiTheme="minorHAnsi" w:hAnsiTheme="minorHAnsi"/>
              </w:rPr>
              <w:instrText xml:space="preserve"> FORMTEXT </w:instrText>
            </w:r>
            <w:r w:rsidRPr="00AC69E8">
              <w:rPr>
                <w:rFonts w:asciiTheme="minorHAnsi" w:hAnsiTheme="minorHAnsi"/>
              </w:rPr>
            </w:r>
            <w:r w:rsidRPr="00AC69E8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C69E8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1879" w:type="dxa"/>
            <w:gridSpan w:val="3"/>
            <w:tcBorders>
              <w:right w:val="single" w:sz="4" w:space="0" w:color="auto"/>
            </w:tcBorders>
            <w:vAlign w:val="center"/>
          </w:tcPr>
          <w:p w14:paraId="6779BDD3" w14:textId="77777777" w:rsidR="004842D6" w:rsidRPr="00A85F2F" w:rsidRDefault="00F404BF" w:rsidP="00F457A3">
            <w:pPr>
              <w:pStyle w:val="Heading4"/>
              <w:rPr>
                <w:rFonts w:asciiTheme="minorHAnsi" w:hAnsiTheme="minorHAnsi"/>
                <w:b w:val="0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>CURRENT PAY LEVEL</w:t>
            </w:r>
          </w:p>
          <w:p w14:paraId="799AA40F" w14:textId="2AED185F" w:rsidR="00227CBF" w:rsidRPr="00FF689D" w:rsidRDefault="00227CBF" w:rsidP="00F457A3">
            <w:pPr>
              <w:rPr>
                <w:rFonts w:asciiTheme="minorHAnsi" w:hAnsiTheme="minorHAnsi"/>
              </w:rPr>
            </w:pPr>
            <w:r w:rsidRPr="00FF689D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F689D">
              <w:rPr>
                <w:rFonts w:asciiTheme="minorHAnsi" w:hAnsiTheme="minorHAnsi"/>
              </w:rPr>
              <w:instrText xml:space="preserve"> FORMTEXT </w:instrText>
            </w:r>
            <w:r w:rsidRPr="00FF689D">
              <w:rPr>
                <w:rFonts w:asciiTheme="minorHAnsi" w:hAnsiTheme="minorHAnsi"/>
              </w:rPr>
            </w:r>
            <w:r w:rsidRPr="00FF689D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FF689D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340" w:type="dxa"/>
            <w:gridSpan w:val="4"/>
            <w:tcBorders>
              <w:right w:val="nil"/>
            </w:tcBorders>
            <w:vAlign w:val="center"/>
          </w:tcPr>
          <w:p w14:paraId="2EAAF65B" w14:textId="77777777" w:rsidR="004842D6" w:rsidRPr="00A85F2F" w:rsidRDefault="00F404BF" w:rsidP="00F457A3">
            <w:pPr>
              <w:pStyle w:val="Heading4"/>
              <w:rPr>
                <w:rFonts w:asciiTheme="minorHAnsi" w:hAnsiTheme="minorHAnsi"/>
                <w:b w:val="0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 xml:space="preserve">CURRENT </w:t>
            </w:r>
            <w:r w:rsidR="00733205" w:rsidRPr="00A85F2F">
              <w:rPr>
                <w:rFonts w:asciiTheme="minorHAnsi" w:hAnsiTheme="minorHAnsi"/>
                <w:b w:val="0"/>
                <w:sz w:val="16"/>
                <w:szCs w:val="12"/>
              </w:rPr>
              <w:t>OFFICIAL</w:t>
            </w: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 xml:space="preserve"> JOB CODE</w:t>
            </w:r>
          </w:p>
          <w:p w14:paraId="21D3B8CC" w14:textId="1BB416CF" w:rsidR="00227CBF" w:rsidRPr="00AC69E8" w:rsidRDefault="00227CBF" w:rsidP="00F457A3">
            <w:pPr>
              <w:rPr>
                <w:rFonts w:asciiTheme="minorHAnsi" w:hAnsiTheme="minorHAnsi"/>
              </w:rPr>
            </w:pPr>
            <w:r w:rsidRPr="00AC69E8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C69E8">
              <w:rPr>
                <w:rFonts w:asciiTheme="minorHAnsi" w:hAnsiTheme="minorHAnsi"/>
              </w:rPr>
              <w:instrText xml:space="preserve"> FORMTEXT </w:instrText>
            </w:r>
            <w:r w:rsidRPr="00AC69E8">
              <w:rPr>
                <w:rFonts w:asciiTheme="minorHAnsi" w:hAnsiTheme="minorHAnsi"/>
              </w:rPr>
            </w:r>
            <w:r w:rsidRPr="00AC69E8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C69E8">
              <w:rPr>
                <w:rFonts w:asciiTheme="minorHAnsi" w:hAnsiTheme="minorHAnsi"/>
              </w:rPr>
              <w:fldChar w:fldCharType="end"/>
            </w:r>
          </w:p>
        </w:tc>
      </w:tr>
      <w:tr w:rsidR="004842D6" w:rsidRPr="008137C3" w14:paraId="622146CE" w14:textId="77777777" w:rsidTr="00F457A3">
        <w:trPr>
          <w:trHeight w:val="620"/>
        </w:trPr>
        <w:tc>
          <w:tcPr>
            <w:tcW w:w="7005" w:type="dxa"/>
            <w:gridSpan w:val="13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1B19AC1E" w14:textId="22E27FC9" w:rsidR="00F404BF" w:rsidRPr="00A85F2F" w:rsidRDefault="00980120" w:rsidP="00F457A3">
            <w:pPr>
              <w:pStyle w:val="Heading4"/>
              <w:rPr>
                <w:rFonts w:asciiTheme="minorHAnsi" w:hAnsiTheme="minorHAnsi"/>
                <w:b w:val="0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>REQUESTED OFFICIAL JOB TITLE</w:t>
            </w:r>
          </w:p>
          <w:p w14:paraId="7D31265F" w14:textId="154F6448" w:rsidR="00F404BF" w:rsidRPr="00AC69E8" w:rsidRDefault="00F404BF" w:rsidP="00F457A3">
            <w:pPr>
              <w:rPr>
                <w:rFonts w:asciiTheme="minorHAnsi" w:hAnsiTheme="minorHAnsi"/>
              </w:rPr>
            </w:pPr>
            <w:r w:rsidRPr="00AC69E8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C69E8">
              <w:rPr>
                <w:rFonts w:asciiTheme="minorHAnsi" w:hAnsiTheme="minorHAnsi"/>
              </w:rPr>
              <w:instrText xml:space="preserve"> FORMTEXT </w:instrText>
            </w:r>
            <w:r w:rsidRPr="00AC69E8">
              <w:rPr>
                <w:rFonts w:asciiTheme="minorHAnsi" w:hAnsiTheme="minorHAnsi"/>
              </w:rPr>
            </w:r>
            <w:r w:rsidRPr="00AC69E8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C69E8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1879" w:type="dxa"/>
            <w:gridSpan w:val="3"/>
            <w:tcBorders>
              <w:bottom w:val="nil"/>
              <w:right w:val="single" w:sz="4" w:space="0" w:color="auto"/>
            </w:tcBorders>
            <w:vAlign w:val="center"/>
          </w:tcPr>
          <w:p w14:paraId="59E8E5B8" w14:textId="77777777" w:rsidR="004842D6" w:rsidRPr="00A85F2F" w:rsidRDefault="00733205" w:rsidP="00F457A3">
            <w:pPr>
              <w:pStyle w:val="Heading4"/>
              <w:rPr>
                <w:rFonts w:asciiTheme="minorHAnsi" w:hAnsiTheme="minorHAnsi"/>
                <w:b w:val="0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>REQUESTED PAY LEVEL</w:t>
            </w:r>
          </w:p>
          <w:p w14:paraId="619A052B" w14:textId="65E328D0" w:rsidR="00227CBF" w:rsidRPr="00AC69E8" w:rsidRDefault="00227CBF" w:rsidP="00F457A3">
            <w:pPr>
              <w:rPr>
                <w:rFonts w:asciiTheme="minorHAnsi" w:hAnsiTheme="minorHAnsi"/>
              </w:rPr>
            </w:pPr>
            <w:r w:rsidRPr="00AC69E8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C69E8">
              <w:rPr>
                <w:rFonts w:asciiTheme="minorHAnsi" w:hAnsiTheme="minorHAnsi"/>
              </w:rPr>
              <w:instrText xml:space="preserve"> FORMTEXT </w:instrText>
            </w:r>
            <w:r w:rsidRPr="00AC69E8">
              <w:rPr>
                <w:rFonts w:asciiTheme="minorHAnsi" w:hAnsiTheme="minorHAnsi"/>
              </w:rPr>
            </w:r>
            <w:r w:rsidRPr="00AC69E8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C69E8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340" w:type="dxa"/>
            <w:gridSpan w:val="4"/>
            <w:tcBorders>
              <w:bottom w:val="nil"/>
              <w:right w:val="nil"/>
            </w:tcBorders>
            <w:vAlign w:val="center"/>
          </w:tcPr>
          <w:p w14:paraId="351911FB" w14:textId="77777777" w:rsidR="004842D6" w:rsidRPr="00A85F2F" w:rsidRDefault="00F404BF" w:rsidP="00F457A3">
            <w:pPr>
              <w:pStyle w:val="Heading4"/>
              <w:rPr>
                <w:rFonts w:asciiTheme="minorHAnsi" w:hAnsiTheme="minorHAnsi"/>
                <w:b w:val="0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b w:val="0"/>
                <w:sz w:val="16"/>
                <w:szCs w:val="12"/>
              </w:rPr>
              <w:t>REQUESTED OFFICIAL JOB CODE</w:t>
            </w:r>
          </w:p>
          <w:p w14:paraId="0C7791CE" w14:textId="0F8970C8" w:rsidR="00227CBF" w:rsidRPr="00AC69E8" w:rsidRDefault="00227CBF" w:rsidP="00F457A3">
            <w:pPr>
              <w:rPr>
                <w:rFonts w:asciiTheme="minorHAnsi" w:hAnsiTheme="minorHAnsi"/>
              </w:rPr>
            </w:pPr>
            <w:r w:rsidRPr="00AC69E8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C69E8">
              <w:rPr>
                <w:rFonts w:asciiTheme="minorHAnsi" w:hAnsiTheme="minorHAnsi"/>
              </w:rPr>
              <w:instrText xml:space="preserve"> FORMTEXT </w:instrText>
            </w:r>
            <w:r w:rsidRPr="00AC69E8">
              <w:rPr>
                <w:rFonts w:asciiTheme="minorHAnsi" w:hAnsiTheme="minorHAnsi"/>
              </w:rPr>
            </w:r>
            <w:r w:rsidRPr="00AC69E8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C69E8">
              <w:rPr>
                <w:rFonts w:asciiTheme="minorHAnsi" w:hAnsiTheme="minorHAnsi"/>
              </w:rPr>
              <w:fldChar w:fldCharType="end"/>
            </w:r>
          </w:p>
        </w:tc>
      </w:tr>
      <w:tr w:rsidR="009A4E1F" w:rsidRPr="008137C3" w14:paraId="743A19BB" w14:textId="77777777" w:rsidTr="00F457A3">
        <w:trPr>
          <w:cantSplit/>
          <w:trHeight w:val="285"/>
        </w:trPr>
        <w:tc>
          <w:tcPr>
            <w:tcW w:w="112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462A3"/>
          </w:tcPr>
          <w:p w14:paraId="79DB7C3D" w14:textId="6812AED4" w:rsidR="009A4E1F" w:rsidRPr="00A85F2F" w:rsidRDefault="009809C1" w:rsidP="00F457A3">
            <w:pPr>
              <w:pStyle w:val="Heading4"/>
              <w:rPr>
                <w:rFonts w:asciiTheme="minorHAnsi" w:hAnsiTheme="minorHAnsi"/>
                <w:color w:val="FFFFFF" w:themeColor="background1"/>
                <w:sz w:val="22"/>
                <w:szCs w:val="24"/>
              </w:rPr>
            </w:pPr>
            <w:r w:rsidRPr="00A85F2F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>3</w:t>
            </w:r>
            <w:r w:rsidR="009A4E1F" w:rsidRPr="00A85F2F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 INFORMATION REQUIRED FOR NEW POSITION  </w:t>
            </w:r>
            <w:r w:rsidR="002650A5" w:rsidRPr="00A85F2F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 </w:t>
            </w:r>
            <w:r w:rsidR="002650A5" w:rsidRPr="00A85F2F">
              <w:rPr>
                <w:rFonts w:asciiTheme="minorHAnsi" w:hAnsiTheme="minorHAnsi"/>
                <w:b w:val="0"/>
                <w:bCs/>
                <w:iCs/>
                <w:color w:val="FFFFFF" w:themeColor="background1"/>
                <w:sz w:val="14"/>
                <w:szCs w:val="14"/>
              </w:rPr>
              <w:t xml:space="preserve">                                                                                          </w:t>
            </w:r>
            <w:r w:rsidR="00BB369D">
              <w:rPr>
                <w:rFonts w:asciiTheme="minorHAnsi" w:hAnsiTheme="minorHAnsi"/>
                <w:b w:val="0"/>
                <w:bCs/>
                <w:iCs/>
                <w:color w:val="FFFFFF" w:themeColor="background1"/>
                <w:sz w:val="14"/>
                <w:szCs w:val="14"/>
              </w:rPr>
              <w:t xml:space="preserve">                </w:t>
            </w:r>
            <w:r w:rsidR="002650A5" w:rsidRPr="00A85F2F">
              <w:rPr>
                <w:rFonts w:asciiTheme="minorHAnsi" w:hAnsiTheme="minorHAnsi"/>
                <w:b w:val="0"/>
                <w:bCs/>
                <w:iCs/>
                <w:color w:val="FFFFFF" w:themeColor="background1"/>
                <w:sz w:val="14"/>
                <w:szCs w:val="14"/>
              </w:rPr>
              <w:t xml:space="preserve">       </w:t>
            </w:r>
            <w:r w:rsidR="002650A5"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For LaGov HCM agencies onl</w:t>
            </w:r>
            <w:r w:rsidR="00EF4234"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y.</w:t>
            </w:r>
            <w:r w:rsidR="009A4E1F"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                </w:t>
            </w:r>
            <w:r w:rsidR="00C25689"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                                                                                                   </w:t>
            </w:r>
          </w:p>
        </w:tc>
      </w:tr>
      <w:tr w:rsidR="009A4E1F" w:rsidRPr="008137C3" w14:paraId="45F79EB1" w14:textId="77777777" w:rsidTr="00F457A3">
        <w:tblPrEx>
          <w:tblBorders>
            <w:top w:val="double" w:sz="12" w:space="0" w:color="auto"/>
            <w:left w:val="double" w:sz="12" w:space="0" w:color="auto"/>
            <w:bottom w:val="double" w:sz="12" w:space="0" w:color="auto"/>
            <w:right w:val="double" w:sz="12" w:space="0" w:color="auto"/>
            <w:insideH w:val="double" w:sz="12" w:space="0" w:color="auto"/>
            <w:insideV w:val="double" w:sz="12" w:space="0" w:color="auto"/>
          </w:tblBorders>
        </w:tblPrEx>
        <w:trPr>
          <w:cantSplit/>
          <w:trHeight w:val="432"/>
        </w:trPr>
        <w:tc>
          <w:tcPr>
            <w:tcW w:w="25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FA1896" w14:textId="77777777" w:rsidR="009A4E1F" w:rsidRPr="00A85F2F" w:rsidRDefault="009A4E1F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ORGANIZATIONAL UNIT NUMBER</w:t>
            </w:r>
          </w:p>
          <w:p w14:paraId="5C8E23DB" w14:textId="0B290537" w:rsidR="009A4E1F" w:rsidRPr="00A85F2F" w:rsidRDefault="009A4E1F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028204" w14:textId="77777777" w:rsidR="009A4E1F" w:rsidRPr="00A85F2F" w:rsidRDefault="009A4E1F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WORK PARISH</w:t>
            </w:r>
          </w:p>
          <w:p w14:paraId="7F42BE26" w14:textId="5488529F" w:rsidR="009A4E1F" w:rsidRPr="00A85F2F" w:rsidRDefault="009A4E1F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18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2DE8AC" w14:textId="77777777" w:rsidR="009A4E1F" w:rsidRPr="00A85F2F" w:rsidRDefault="009A4E1F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PERSONNEL SUBAREA</w:t>
            </w:r>
          </w:p>
          <w:p w14:paraId="28F70D3D" w14:textId="1EBC3252" w:rsidR="009A4E1F" w:rsidRPr="00A85F2F" w:rsidRDefault="009A4E1F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4285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D3F4F4" w14:textId="2C423328" w:rsidR="009A4E1F" w:rsidRPr="00A85F2F" w:rsidRDefault="009A4E1F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EMPLOYEE GROUP (</w:t>
            </w:r>
            <w:r w:rsidR="007916FF" w:rsidRPr="00A85F2F">
              <w:rPr>
                <w:rFonts w:asciiTheme="minorHAnsi" w:hAnsiTheme="minorHAnsi"/>
                <w:sz w:val="16"/>
                <w:szCs w:val="12"/>
              </w:rPr>
              <w:t>Choose One</w:t>
            </w:r>
            <w:r w:rsidRPr="00A85F2F">
              <w:rPr>
                <w:rFonts w:asciiTheme="minorHAnsi" w:hAnsiTheme="minorHAnsi"/>
                <w:sz w:val="16"/>
                <w:szCs w:val="12"/>
              </w:rPr>
              <w:t>)</w:t>
            </w:r>
          </w:p>
          <w:p w14:paraId="5D921534" w14:textId="77777777" w:rsidR="009A4E1F" w:rsidRPr="00A85F2F" w:rsidRDefault="009A4E1F" w:rsidP="00F457A3">
            <w:pPr>
              <w:rPr>
                <w:rFonts w:asciiTheme="minorHAnsi" w:hAnsiTheme="minorHAnsi"/>
                <w:sz w:val="10"/>
                <w:szCs w:val="6"/>
              </w:rPr>
            </w:pPr>
          </w:p>
          <w:p w14:paraId="1E809598" w14:textId="77818376" w:rsidR="00670884" w:rsidRPr="008F548E" w:rsidRDefault="009A4E1F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A85F2F">
              <w:rPr>
                <w:rFonts w:asciiTheme="minorHAnsi" w:hAnsiTheme="minorHAnsi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85F2F">
              <w:rPr>
                <w:rFonts w:asciiTheme="minorHAnsi" w:hAnsiTheme="minorHAnsi"/>
                <w:sz w:val="16"/>
                <w:szCs w:val="16"/>
              </w:rPr>
              <w:instrText xml:space="preserve"> FORMCHECKBOX </w:instrText>
            </w:r>
            <w:r w:rsidRPr="00A85F2F">
              <w:rPr>
                <w:rFonts w:asciiTheme="minorHAnsi" w:hAnsiTheme="minorHAnsi"/>
                <w:sz w:val="16"/>
                <w:szCs w:val="16"/>
              </w:rPr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end"/>
            </w:r>
            <w:r w:rsidRPr="00A85F2F">
              <w:rPr>
                <w:rFonts w:asciiTheme="minorHAnsi" w:hAnsiTheme="minorHAnsi"/>
                <w:sz w:val="16"/>
                <w:szCs w:val="16"/>
              </w:rPr>
              <w:t xml:space="preserve">   FT HOURLY               </w:t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85F2F">
              <w:rPr>
                <w:rFonts w:asciiTheme="minorHAnsi" w:hAnsiTheme="minorHAnsi"/>
                <w:sz w:val="16"/>
                <w:szCs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sz w:val="16"/>
                <w:szCs w:val="16"/>
              </w:rPr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end"/>
            </w:r>
            <w:r w:rsidRPr="00A85F2F">
              <w:rPr>
                <w:rFonts w:asciiTheme="minorHAnsi" w:hAnsiTheme="minorHAnsi"/>
                <w:sz w:val="16"/>
                <w:szCs w:val="16"/>
              </w:rPr>
              <w:t xml:space="preserve">      FT SALARY         </w:t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85F2F">
              <w:rPr>
                <w:rFonts w:asciiTheme="minorHAnsi" w:hAnsiTheme="minorHAnsi"/>
                <w:sz w:val="16"/>
                <w:szCs w:val="16"/>
              </w:rPr>
              <w:instrText xml:space="preserve"> FORMCHECKBOX </w:instrText>
            </w:r>
            <w:r w:rsidRPr="00A85F2F">
              <w:rPr>
                <w:rFonts w:asciiTheme="minorHAnsi" w:hAnsiTheme="minorHAnsi"/>
                <w:sz w:val="16"/>
                <w:szCs w:val="16"/>
              </w:rPr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Pr="00A85F2F">
              <w:rPr>
                <w:rFonts w:asciiTheme="minorHAnsi" w:hAnsiTheme="minorHAnsi"/>
                <w:sz w:val="16"/>
                <w:szCs w:val="16"/>
              </w:rPr>
              <w:fldChar w:fldCharType="end"/>
            </w:r>
            <w:r w:rsidRPr="00A85F2F">
              <w:rPr>
                <w:rFonts w:asciiTheme="minorHAnsi" w:hAnsiTheme="minorHAnsi"/>
                <w:sz w:val="16"/>
                <w:szCs w:val="16"/>
              </w:rPr>
              <w:t xml:space="preserve">    PT HOURLY</w:t>
            </w:r>
          </w:p>
        </w:tc>
      </w:tr>
      <w:tr w:rsidR="00EF24D4" w:rsidRPr="008137C3" w14:paraId="5225DBBE" w14:textId="77777777" w:rsidTr="00D25C25">
        <w:tblPrEx>
          <w:tblBorders>
            <w:top w:val="double" w:sz="12" w:space="0" w:color="auto"/>
            <w:left w:val="double" w:sz="12" w:space="0" w:color="auto"/>
            <w:bottom w:val="double" w:sz="12" w:space="0" w:color="auto"/>
            <w:right w:val="double" w:sz="12" w:space="0" w:color="auto"/>
            <w:insideH w:val="double" w:sz="12" w:space="0" w:color="auto"/>
            <w:insideV w:val="double" w:sz="12" w:space="0" w:color="auto"/>
          </w:tblBorders>
        </w:tblPrEx>
        <w:trPr>
          <w:cantSplit/>
          <w:trHeight w:val="432"/>
        </w:trPr>
        <w:tc>
          <w:tcPr>
            <w:tcW w:w="250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75C8421" w14:textId="186FBE58" w:rsidR="00EF24D4" w:rsidRPr="00A85F2F" w:rsidRDefault="00EF24D4" w:rsidP="00F457A3">
            <w:pPr>
              <w:rPr>
                <w:rFonts w:asciiTheme="minorHAnsi" w:hAnsiTheme="minorHAnsi"/>
                <w:sz w:val="16"/>
                <w:szCs w:val="12"/>
              </w:rPr>
            </w:pPr>
            <w:r>
              <w:rPr>
                <w:rFonts w:asciiTheme="minorHAnsi" w:hAnsiTheme="minorHAnsi"/>
                <w:sz w:val="16"/>
                <w:szCs w:val="12"/>
              </w:rPr>
              <w:t>COST CENTER</w:t>
            </w:r>
          </w:p>
          <w:p w14:paraId="4FFCE0F0" w14:textId="0C740A34" w:rsidR="00EF24D4" w:rsidRPr="00A85F2F" w:rsidRDefault="00EF24D4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7CAB6A" w14:textId="5C603C41" w:rsidR="00EF24D4" w:rsidRPr="00A85F2F" w:rsidRDefault="00EF24D4" w:rsidP="00F457A3">
            <w:pPr>
              <w:rPr>
                <w:rFonts w:asciiTheme="minorHAnsi" w:hAnsiTheme="minorHAnsi"/>
                <w:sz w:val="16"/>
                <w:szCs w:val="12"/>
              </w:rPr>
            </w:pPr>
            <w:r>
              <w:rPr>
                <w:rFonts w:asciiTheme="minorHAnsi" w:hAnsiTheme="minorHAnsi"/>
                <w:sz w:val="16"/>
                <w:szCs w:val="12"/>
              </w:rPr>
              <w:t>GRANT</w:t>
            </w:r>
          </w:p>
          <w:p w14:paraId="334E2650" w14:textId="636B5714" w:rsidR="00EF24D4" w:rsidRPr="00A85F2F" w:rsidRDefault="00EF24D4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184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D28C1CA" w14:textId="7FDA5D35" w:rsidR="00EF24D4" w:rsidRPr="00A85F2F" w:rsidRDefault="00EF24D4" w:rsidP="00F457A3">
            <w:pPr>
              <w:rPr>
                <w:rFonts w:asciiTheme="minorHAnsi" w:hAnsiTheme="minorHAnsi"/>
                <w:sz w:val="16"/>
                <w:szCs w:val="12"/>
              </w:rPr>
            </w:pPr>
            <w:r>
              <w:rPr>
                <w:rFonts w:asciiTheme="minorHAnsi" w:hAnsiTheme="minorHAnsi"/>
                <w:sz w:val="16"/>
                <w:szCs w:val="12"/>
              </w:rPr>
              <w:t>FUND</w:t>
            </w:r>
          </w:p>
          <w:p w14:paraId="58209DB5" w14:textId="055C5583" w:rsidR="00EF24D4" w:rsidRPr="00A85F2F" w:rsidRDefault="00EF24D4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142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E62AFD" w14:textId="1064DD18" w:rsidR="00EF24D4" w:rsidRPr="00A85F2F" w:rsidRDefault="00EF24D4" w:rsidP="00EF24D4">
            <w:pPr>
              <w:rPr>
                <w:rFonts w:asciiTheme="minorHAnsi" w:hAnsiTheme="minorHAnsi"/>
                <w:sz w:val="16"/>
                <w:szCs w:val="12"/>
              </w:rPr>
            </w:pPr>
            <w:r>
              <w:rPr>
                <w:rFonts w:asciiTheme="minorHAnsi" w:hAnsiTheme="minorHAnsi"/>
                <w:sz w:val="16"/>
                <w:szCs w:val="12"/>
              </w:rPr>
              <w:t>WBS ELEMENT</w:t>
            </w:r>
          </w:p>
          <w:p w14:paraId="41946B13" w14:textId="10581D12" w:rsidR="00EF24D4" w:rsidRPr="00A85F2F" w:rsidRDefault="00EF24D4" w:rsidP="00EF24D4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14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7A6B41" w14:textId="48A943DE" w:rsidR="00EF24D4" w:rsidRPr="00A85F2F" w:rsidRDefault="00EF24D4" w:rsidP="00EF24D4">
            <w:pPr>
              <w:rPr>
                <w:rFonts w:asciiTheme="minorHAnsi" w:hAnsiTheme="minorHAnsi"/>
                <w:sz w:val="16"/>
                <w:szCs w:val="12"/>
              </w:rPr>
            </w:pPr>
            <w:r>
              <w:rPr>
                <w:rFonts w:asciiTheme="minorHAnsi" w:hAnsiTheme="minorHAnsi"/>
                <w:sz w:val="16"/>
                <w:szCs w:val="12"/>
              </w:rPr>
              <w:t>ORDER</w:t>
            </w:r>
          </w:p>
          <w:p w14:paraId="764F1001" w14:textId="40CE2231" w:rsidR="00EF24D4" w:rsidRPr="00A85F2F" w:rsidRDefault="00EF24D4" w:rsidP="00EF24D4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</w:tr>
      <w:tr w:rsidR="009A4E1F" w:rsidRPr="008137C3" w14:paraId="6BD771FB" w14:textId="77777777" w:rsidTr="00F457A3">
        <w:trPr>
          <w:cantSplit/>
          <w:trHeight w:val="310"/>
        </w:trPr>
        <w:tc>
          <w:tcPr>
            <w:tcW w:w="112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462A3"/>
          </w:tcPr>
          <w:p w14:paraId="365812D6" w14:textId="4B6080A7" w:rsidR="00307295" w:rsidRPr="00A85F2F" w:rsidRDefault="009809C1" w:rsidP="00F457A3">
            <w:pPr>
              <w:pStyle w:val="Heading4"/>
            </w:pPr>
            <w:r w:rsidRPr="00A85F2F">
              <w:rPr>
                <w:rFonts w:asciiTheme="minorHAnsi" w:hAnsiTheme="minorHAnsi"/>
                <w:color w:val="FFFFFF" w:themeColor="background1"/>
                <w:sz w:val="24"/>
                <w:szCs w:val="28"/>
              </w:rPr>
              <w:t>4</w:t>
            </w:r>
            <w:r w:rsidR="009A4E1F" w:rsidRPr="00A85F2F">
              <w:rPr>
                <w:rFonts w:asciiTheme="minorHAnsi" w:hAnsiTheme="minorHAnsi"/>
                <w:color w:val="FFFFFF" w:themeColor="background1"/>
                <w:sz w:val="24"/>
                <w:szCs w:val="28"/>
              </w:rPr>
              <w:t xml:space="preserve"> GENERAL INFORMATION</w:t>
            </w:r>
          </w:p>
        </w:tc>
      </w:tr>
      <w:tr w:rsidR="00407588" w:rsidRPr="00A85F2F" w14:paraId="19C5EA9C" w14:textId="77777777" w:rsidTr="00F457A3">
        <w:tblPrEx>
          <w:tblBorders>
            <w:top w:val="double" w:sz="12" w:space="0" w:color="auto"/>
            <w:left w:val="double" w:sz="12" w:space="0" w:color="auto"/>
            <w:bottom w:val="double" w:sz="12" w:space="0" w:color="auto"/>
            <w:right w:val="double" w:sz="12" w:space="0" w:color="auto"/>
            <w:insideH w:val="double" w:sz="12" w:space="0" w:color="auto"/>
            <w:insideV w:val="double" w:sz="12" w:space="0" w:color="auto"/>
          </w:tblBorders>
        </w:tblPrEx>
        <w:trPr>
          <w:gridAfter w:val="1"/>
          <w:wAfter w:w="8" w:type="dxa"/>
          <w:trHeight w:hRule="exact" w:val="576"/>
        </w:trPr>
        <w:tc>
          <w:tcPr>
            <w:tcW w:w="6375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EC4215" w14:textId="77777777" w:rsidR="00407588" w:rsidRPr="00A85F2F" w:rsidRDefault="00407588" w:rsidP="00F457A3">
            <w:pPr>
              <w:spacing w:before="50"/>
              <w:rPr>
                <w:rFonts w:asciiTheme="minorHAnsi" w:hAnsiTheme="minorHAnsi"/>
                <w:spacing w:val="-4"/>
                <w:sz w:val="16"/>
              </w:rPr>
            </w:pPr>
            <w:r w:rsidRPr="00A85F2F">
              <w:rPr>
                <w:rFonts w:asciiTheme="minorHAnsi" w:hAnsiTheme="minorHAnsi"/>
                <w:spacing w:val="-4"/>
                <w:sz w:val="16"/>
              </w:rPr>
              <w:t>EMPLOYEE NAME – LAST, FIRST</w:t>
            </w:r>
          </w:p>
          <w:p w14:paraId="20CCA701" w14:textId="5E77B279" w:rsidR="0014751E" w:rsidRPr="00A85F2F" w:rsidRDefault="0014751E" w:rsidP="00F457A3">
            <w:pPr>
              <w:spacing w:before="50"/>
              <w:rPr>
                <w:rFonts w:asciiTheme="minorHAnsi" w:hAnsiTheme="minorHAnsi"/>
                <w:spacing w:val="-4"/>
                <w:sz w:val="16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162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86B8" w14:textId="1C286C4C" w:rsidR="00407588" w:rsidRPr="00A85F2F" w:rsidRDefault="00407588" w:rsidP="00F457A3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A85F2F">
              <w:rPr>
                <w:rFonts w:asciiTheme="minorHAnsi" w:hAnsiTheme="minorHAnsi"/>
                <w:spacing w:val="-4"/>
                <w:sz w:val="16"/>
              </w:rPr>
              <w:t xml:space="preserve">EMPLOYEE </w:t>
            </w:r>
            <w:r w:rsidRPr="00A85F2F">
              <w:rPr>
                <w:rFonts w:asciiTheme="minorHAnsi" w:hAnsiTheme="minorHAnsi"/>
                <w:sz w:val="16"/>
                <w:szCs w:val="16"/>
              </w:rPr>
              <w:t>QUALIFIES</w:t>
            </w:r>
          </w:p>
          <w:p w14:paraId="23F40E79" w14:textId="77777777" w:rsidR="00407588" w:rsidRPr="00A85F2F" w:rsidRDefault="00407588" w:rsidP="00F457A3">
            <w:pPr>
              <w:spacing w:before="7"/>
              <w:jc w:val="center"/>
              <w:rPr>
                <w:rFonts w:asciiTheme="minorHAnsi" w:hAnsiTheme="minorHAnsi"/>
                <w:sz w:val="4"/>
                <w:szCs w:val="4"/>
              </w:rPr>
            </w:pPr>
          </w:p>
          <w:p w14:paraId="0E515F6D" w14:textId="337EC7BD" w:rsidR="00407588" w:rsidRPr="00A85F2F" w:rsidRDefault="00407588" w:rsidP="00F457A3">
            <w:pPr>
              <w:spacing w:before="7"/>
              <w:jc w:val="center"/>
              <w:rPr>
                <w:rFonts w:asciiTheme="minorHAnsi" w:hAnsiTheme="minorHAnsi"/>
                <w:spacing w:val="-4"/>
                <w:sz w:val="16"/>
              </w:rPr>
            </w:pPr>
            <w:r w:rsidRPr="00A85F2F">
              <w:rPr>
                <w:rFonts w:asciiTheme="minorHAnsi" w:hAnsiTheme="minorHAnsi"/>
                <w:spacing w:val="-4"/>
                <w:sz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85F2F">
              <w:rPr>
                <w:rFonts w:asciiTheme="minorHAnsi" w:hAnsiTheme="minorHAnsi"/>
                <w:spacing w:val="-4"/>
                <w:sz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spacing w:val="-4"/>
                <w:sz w:val="16"/>
              </w:rPr>
            </w:r>
            <w:r w:rsidRPr="00A85F2F">
              <w:rPr>
                <w:rFonts w:asciiTheme="minorHAnsi" w:hAnsiTheme="minorHAnsi"/>
                <w:spacing w:val="-4"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spacing w:val="-4"/>
                <w:sz w:val="16"/>
              </w:rPr>
              <w:fldChar w:fldCharType="end"/>
            </w:r>
            <w:r w:rsidRPr="00A85F2F">
              <w:rPr>
                <w:rFonts w:asciiTheme="minorHAnsi" w:hAnsiTheme="minorHAnsi"/>
                <w:spacing w:val="-4"/>
                <w:sz w:val="16"/>
              </w:rPr>
              <w:t xml:space="preserve">  YES      </w:t>
            </w:r>
            <w:r w:rsidRPr="00A85F2F">
              <w:rPr>
                <w:rFonts w:asciiTheme="minorHAnsi" w:hAnsiTheme="minorHAnsi"/>
                <w:spacing w:val="-4"/>
                <w:sz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5F2F">
              <w:rPr>
                <w:rFonts w:asciiTheme="minorHAnsi" w:hAnsiTheme="minorHAnsi"/>
                <w:spacing w:val="-4"/>
                <w:sz w:val="16"/>
              </w:rPr>
              <w:instrText xml:space="preserve"> FORMCHECKBOX </w:instrText>
            </w:r>
            <w:r w:rsidRPr="00A85F2F">
              <w:rPr>
                <w:rFonts w:asciiTheme="minorHAnsi" w:hAnsiTheme="minorHAnsi"/>
                <w:spacing w:val="-4"/>
                <w:sz w:val="16"/>
              </w:rPr>
            </w:r>
            <w:r w:rsidRPr="00A85F2F">
              <w:rPr>
                <w:rFonts w:asciiTheme="minorHAnsi" w:hAnsiTheme="minorHAnsi"/>
                <w:spacing w:val="-4"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spacing w:val="-4"/>
                <w:sz w:val="16"/>
              </w:rPr>
              <w:fldChar w:fldCharType="end"/>
            </w:r>
            <w:r w:rsidRPr="00A85F2F">
              <w:rPr>
                <w:rFonts w:asciiTheme="minorHAnsi" w:hAnsiTheme="minorHAnsi"/>
                <w:spacing w:val="-4"/>
                <w:sz w:val="16"/>
              </w:rPr>
              <w:t xml:space="preserve"> NO</w:t>
            </w:r>
          </w:p>
          <w:p w14:paraId="18856221" w14:textId="1C458C76" w:rsidR="00407588" w:rsidRPr="00A85F2F" w:rsidRDefault="00407588" w:rsidP="00F457A3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322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C4CD925" w14:textId="254D077E" w:rsidR="00407588" w:rsidRPr="00A85F2F" w:rsidRDefault="00407588" w:rsidP="00F457A3">
            <w:pPr>
              <w:spacing w:before="50"/>
              <w:jc w:val="both"/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HUMAN RESOURCES CONTACT</w:t>
            </w:r>
          </w:p>
          <w:p w14:paraId="47300F40" w14:textId="6BB39F7F" w:rsidR="00407588" w:rsidRPr="00A85F2F" w:rsidRDefault="00407588" w:rsidP="00F457A3">
            <w:pPr>
              <w:spacing w:before="50"/>
              <w:rPr>
                <w:rFonts w:asciiTheme="minorHAnsi" w:hAnsiTheme="minorHAnsi"/>
                <w:spacing w:val="-6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</w:tr>
      <w:tr w:rsidR="00126CEF" w:rsidRPr="008137C3" w14:paraId="701BD944" w14:textId="77777777" w:rsidTr="00F457A3">
        <w:tblPrEx>
          <w:tblBorders>
            <w:top w:val="double" w:sz="12" w:space="0" w:color="auto"/>
            <w:left w:val="double" w:sz="12" w:space="0" w:color="auto"/>
            <w:bottom w:val="double" w:sz="12" w:space="0" w:color="auto"/>
            <w:right w:val="double" w:sz="12" w:space="0" w:color="auto"/>
            <w:insideH w:val="double" w:sz="12" w:space="0" w:color="auto"/>
            <w:insideV w:val="double" w:sz="12" w:space="0" w:color="auto"/>
          </w:tblBorders>
        </w:tblPrEx>
        <w:trPr>
          <w:trHeight w:hRule="exact" w:val="576"/>
        </w:trPr>
        <w:tc>
          <w:tcPr>
            <w:tcW w:w="7995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C62CC6" w14:textId="77777777" w:rsidR="00126CEF" w:rsidRPr="00A85F2F" w:rsidRDefault="00126CEF" w:rsidP="00F457A3">
            <w:pPr>
              <w:rPr>
                <w:rFonts w:asciiTheme="minorHAnsi" w:hAnsiTheme="minorHAnsi"/>
                <w:sz w:val="4"/>
              </w:rPr>
            </w:pPr>
          </w:p>
          <w:p w14:paraId="082E3D3D" w14:textId="77777777" w:rsidR="00126CEF" w:rsidRPr="00A85F2F" w:rsidRDefault="00126CEF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 xml:space="preserve">AGENCY/DEPARTMENT – OFFICE – DIVISION </w:t>
            </w:r>
          </w:p>
          <w:p w14:paraId="5CB7902B" w14:textId="02CAEC34" w:rsidR="00562E41" w:rsidRPr="00A85F2F" w:rsidRDefault="00562E41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statusText w:type="text" w:val="The Personnel Area Code is the 4-digit code used to identify each state entity. The Personnel Area Code generally identifies the individua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32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DAD834" w14:textId="77777777" w:rsidR="00126CEF" w:rsidRPr="00A85F2F" w:rsidRDefault="00126CEF" w:rsidP="00F457A3">
            <w:pPr>
              <w:rPr>
                <w:rFonts w:asciiTheme="minorHAnsi" w:hAnsiTheme="minorHAnsi"/>
                <w:sz w:val="4"/>
                <w:szCs w:val="4"/>
              </w:rPr>
            </w:pPr>
          </w:p>
          <w:p w14:paraId="21794BEE" w14:textId="77777777" w:rsidR="00126CEF" w:rsidRPr="00A85F2F" w:rsidRDefault="00126CEF" w:rsidP="00F457A3">
            <w:pPr>
              <w:rPr>
                <w:rFonts w:asciiTheme="minorHAnsi" w:hAnsiTheme="minorHAnsi"/>
                <w:spacing w:val="-6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pacing w:val="-6"/>
                <w:sz w:val="16"/>
                <w:szCs w:val="12"/>
              </w:rPr>
              <w:t>HUMAN RESOURCES TELEPHONE</w:t>
            </w:r>
          </w:p>
          <w:p w14:paraId="4562C09A" w14:textId="77777777" w:rsidR="00126CEF" w:rsidRPr="00A85F2F" w:rsidRDefault="00126CEF" w:rsidP="00F457A3">
            <w:pPr>
              <w:rPr>
                <w:rFonts w:asciiTheme="minorHAnsi" w:hAnsiTheme="minorHAnsi"/>
                <w:spacing w:val="-6"/>
                <w:sz w:val="4"/>
                <w:szCs w:val="4"/>
              </w:rPr>
            </w:pPr>
          </w:p>
          <w:p w14:paraId="7883B74C" w14:textId="55F35720" w:rsidR="00126CEF" w:rsidRPr="00A85F2F" w:rsidRDefault="00126CEF" w:rsidP="00F457A3">
            <w:pPr>
              <w:rPr>
                <w:rFonts w:asciiTheme="minorHAnsi" w:hAnsiTheme="minorHAnsi"/>
                <w:spacing w:val="-6"/>
              </w:rPr>
            </w:pPr>
            <w:r w:rsidRPr="00A85F2F">
              <w:rPr>
                <w:rFonts w:asciiTheme="minorHAnsi" w:hAnsiTheme="minorHAnsi"/>
                <w:spacing w:val="-6"/>
              </w:rPr>
              <w:t xml:space="preserve">(  </w:t>
            </w:r>
            <w:r w:rsidRPr="00A85F2F">
              <w:rPr>
                <w:rFonts w:asciiTheme="minorHAnsi" w:hAnsiTheme="minorHAnsi"/>
                <w:spacing w:val="-6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A85F2F">
              <w:rPr>
                <w:rFonts w:asciiTheme="minorHAnsi" w:hAnsiTheme="minorHAnsi"/>
                <w:spacing w:val="-6"/>
              </w:rPr>
              <w:instrText xml:space="preserve"> FORMTEXT </w:instrText>
            </w:r>
            <w:r w:rsidRPr="00A85F2F">
              <w:rPr>
                <w:rFonts w:asciiTheme="minorHAnsi" w:hAnsiTheme="minorHAnsi"/>
                <w:spacing w:val="-6"/>
              </w:rPr>
            </w:r>
            <w:r w:rsidRPr="00A85F2F">
              <w:rPr>
                <w:rFonts w:asciiTheme="minorHAnsi" w:hAnsiTheme="minorHAnsi"/>
                <w:spacing w:val="-6"/>
              </w:rPr>
              <w:fldChar w:fldCharType="separate"/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Pr="00A85F2F">
              <w:rPr>
                <w:rFonts w:asciiTheme="minorHAnsi" w:hAnsiTheme="minorHAnsi"/>
                <w:spacing w:val="-6"/>
              </w:rPr>
              <w:fldChar w:fldCharType="end"/>
            </w:r>
            <w:r w:rsidRPr="00A85F2F">
              <w:rPr>
                <w:rFonts w:asciiTheme="minorHAnsi" w:hAnsiTheme="minorHAnsi"/>
                <w:spacing w:val="-6"/>
              </w:rPr>
              <w:t xml:space="preserve">  ) </w:t>
            </w:r>
            <w:r w:rsidRPr="00A85F2F">
              <w:rPr>
                <w:rFonts w:asciiTheme="minorHAnsi" w:hAnsiTheme="minorHAnsi"/>
                <w:spacing w:val="-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  <w:spacing w:val="-6"/>
              </w:rPr>
              <w:instrText xml:space="preserve"> FORMTEXT </w:instrText>
            </w:r>
            <w:r w:rsidRPr="00A85F2F">
              <w:rPr>
                <w:rFonts w:asciiTheme="minorHAnsi" w:hAnsiTheme="minorHAnsi"/>
                <w:spacing w:val="-6"/>
              </w:rPr>
            </w:r>
            <w:r w:rsidRPr="00A85F2F">
              <w:rPr>
                <w:rFonts w:asciiTheme="minorHAnsi" w:hAnsiTheme="minorHAnsi"/>
                <w:spacing w:val="-6"/>
              </w:rPr>
              <w:fldChar w:fldCharType="separate"/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Pr="00A85F2F">
              <w:rPr>
                <w:rFonts w:asciiTheme="minorHAnsi" w:hAnsiTheme="minorHAnsi"/>
                <w:spacing w:val="-6"/>
              </w:rPr>
              <w:fldChar w:fldCharType="end"/>
            </w:r>
          </w:p>
        </w:tc>
      </w:tr>
      <w:tr w:rsidR="00562E41" w:rsidRPr="008137C3" w14:paraId="09A48AEF" w14:textId="77777777" w:rsidTr="00F457A3">
        <w:trPr>
          <w:trHeight w:hRule="exact" w:val="576"/>
        </w:trPr>
        <w:tc>
          <w:tcPr>
            <w:tcW w:w="5205" w:type="dxa"/>
            <w:gridSpan w:val="7"/>
            <w:tcBorders>
              <w:left w:val="nil"/>
              <w:bottom w:val="nil"/>
            </w:tcBorders>
          </w:tcPr>
          <w:p w14:paraId="776AECE0" w14:textId="77777777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</w:p>
          <w:p w14:paraId="5C0E5239" w14:textId="5900D7CB" w:rsidR="00562E41" w:rsidRPr="00A85F2F" w:rsidRDefault="00562E41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 xml:space="preserve">OFFICIAL TITLE OF </w:t>
            </w:r>
            <w:r w:rsidR="00252D76" w:rsidRPr="00A85F2F">
              <w:rPr>
                <w:rFonts w:asciiTheme="minorHAnsi" w:hAnsiTheme="minorHAnsi"/>
                <w:sz w:val="16"/>
                <w:szCs w:val="12"/>
              </w:rPr>
              <w:t xml:space="preserve">DIRECT </w:t>
            </w:r>
            <w:r w:rsidRPr="00A85F2F">
              <w:rPr>
                <w:rFonts w:asciiTheme="minorHAnsi" w:hAnsiTheme="minorHAnsi"/>
                <w:sz w:val="16"/>
                <w:szCs w:val="12"/>
              </w:rPr>
              <w:t>SUPERVISOR</w:t>
            </w:r>
          </w:p>
          <w:p w14:paraId="2C75307F" w14:textId="77777777" w:rsidR="00562E41" w:rsidRPr="00A85F2F" w:rsidRDefault="00562E41" w:rsidP="00F457A3">
            <w:pPr>
              <w:rPr>
                <w:rFonts w:asciiTheme="minorHAnsi" w:hAnsiTheme="minorHAnsi"/>
                <w:sz w:val="4"/>
                <w:szCs w:val="4"/>
              </w:rPr>
            </w:pPr>
          </w:p>
          <w:p w14:paraId="26D23F2C" w14:textId="1AE86B90" w:rsidR="00562E41" w:rsidRPr="00A85F2F" w:rsidRDefault="00562E41" w:rsidP="00F457A3">
            <w:pPr>
              <w:rPr>
                <w:rFonts w:asciiTheme="minorHAnsi" w:hAnsiTheme="minorHAnsi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790" w:type="dxa"/>
            <w:gridSpan w:val="8"/>
            <w:tcBorders>
              <w:bottom w:val="nil"/>
              <w:right w:val="single" w:sz="4" w:space="0" w:color="auto"/>
            </w:tcBorders>
          </w:tcPr>
          <w:p w14:paraId="6ACE35F3" w14:textId="77777777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</w:p>
          <w:p w14:paraId="703085F9" w14:textId="18D4EE5E" w:rsidR="00562E41" w:rsidRPr="00A85F2F" w:rsidRDefault="00562E41" w:rsidP="00F457A3">
            <w:pPr>
              <w:rPr>
                <w:rFonts w:asciiTheme="minorHAnsi" w:hAnsiTheme="minorHAnsi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SUPERVISOR’S POSITION NUMBER</w:t>
            </w:r>
            <w:r w:rsidR="00252D76" w:rsidRPr="00A85F2F">
              <w:rPr>
                <w:rFonts w:asciiTheme="minorHAnsi" w:hAnsiTheme="minorHAnsi"/>
                <w:sz w:val="16"/>
                <w:szCs w:val="12"/>
              </w:rPr>
              <w:t xml:space="preserve"> </w:t>
            </w:r>
            <w:r w:rsidR="00252D76"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252D76" w:rsidRPr="00A85F2F">
              <w:rPr>
                <w:rFonts w:asciiTheme="minorHAnsi" w:hAnsiTheme="minorHAnsi"/>
              </w:rPr>
              <w:instrText xml:space="preserve"> FORMTEXT </w:instrText>
            </w:r>
            <w:r w:rsidR="00252D76" w:rsidRPr="00A85F2F">
              <w:rPr>
                <w:rFonts w:asciiTheme="minorHAnsi" w:hAnsiTheme="minorHAnsi"/>
              </w:rPr>
            </w:r>
            <w:r w:rsidR="00252D76"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252D76"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3229" w:type="dxa"/>
            <w:gridSpan w:val="5"/>
            <w:tcBorders>
              <w:bottom w:val="nil"/>
              <w:right w:val="nil"/>
            </w:tcBorders>
          </w:tcPr>
          <w:p w14:paraId="3FE58B86" w14:textId="77777777" w:rsidR="00562E41" w:rsidRPr="00A85F2F" w:rsidRDefault="00562E41" w:rsidP="00F457A3">
            <w:pPr>
              <w:rPr>
                <w:rFonts w:asciiTheme="minorHAnsi" w:hAnsiTheme="minorHAnsi"/>
                <w:sz w:val="4"/>
                <w:szCs w:val="4"/>
              </w:rPr>
            </w:pPr>
          </w:p>
          <w:p w14:paraId="0120230B" w14:textId="77777777" w:rsidR="00562E41" w:rsidRPr="00A85F2F" w:rsidRDefault="00562E41" w:rsidP="00F457A3">
            <w:pPr>
              <w:rPr>
                <w:rFonts w:asciiTheme="minorHAnsi" w:hAnsiTheme="minorHAnsi"/>
                <w:spacing w:val="-6"/>
                <w:sz w:val="16"/>
                <w:szCs w:val="12"/>
              </w:rPr>
            </w:pPr>
            <w:r w:rsidRPr="00A85F2F">
              <w:rPr>
                <w:rFonts w:asciiTheme="minorHAnsi" w:hAnsiTheme="minorHAnsi"/>
                <w:spacing w:val="-6"/>
                <w:sz w:val="16"/>
                <w:szCs w:val="12"/>
              </w:rPr>
              <w:t>HUMAN RESOURCES EMAIL</w:t>
            </w:r>
          </w:p>
          <w:p w14:paraId="48ED03BC" w14:textId="77777777" w:rsidR="00562E41" w:rsidRPr="00A85F2F" w:rsidRDefault="00562E41" w:rsidP="00F457A3">
            <w:pPr>
              <w:rPr>
                <w:rFonts w:asciiTheme="minorHAnsi" w:hAnsiTheme="minorHAnsi"/>
                <w:spacing w:val="-6"/>
                <w:sz w:val="4"/>
                <w:szCs w:val="4"/>
              </w:rPr>
            </w:pPr>
          </w:p>
          <w:p w14:paraId="47B5199E" w14:textId="36C23EF2" w:rsidR="00562E41" w:rsidRPr="00A85F2F" w:rsidRDefault="00562E41" w:rsidP="00F457A3">
            <w:pPr>
              <w:rPr>
                <w:rFonts w:asciiTheme="minorHAnsi" w:hAnsiTheme="minorHAnsi"/>
                <w:spacing w:val="-6"/>
              </w:rPr>
            </w:pPr>
            <w:r w:rsidRPr="00A85F2F">
              <w:rPr>
                <w:rFonts w:asciiTheme="minorHAnsi" w:hAnsiTheme="minorHAnsi"/>
                <w:spacing w:val="-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A85F2F">
              <w:rPr>
                <w:rFonts w:asciiTheme="minorHAnsi" w:hAnsiTheme="minorHAnsi"/>
                <w:spacing w:val="-6"/>
              </w:rPr>
              <w:instrText xml:space="preserve"> FORMTEXT </w:instrText>
            </w:r>
            <w:r w:rsidRPr="00A85F2F">
              <w:rPr>
                <w:rFonts w:asciiTheme="minorHAnsi" w:hAnsiTheme="minorHAnsi"/>
                <w:spacing w:val="-6"/>
              </w:rPr>
            </w:r>
            <w:r w:rsidRPr="00A85F2F">
              <w:rPr>
                <w:rFonts w:asciiTheme="minorHAnsi" w:hAnsiTheme="minorHAnsi"/>
                <w:spacing w:val="-6"/>
              </w:rPr>
              <w:fldChar w:fldCharType="separate"/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="00C32577">
              <w:rPr>
                <w:rFonts w:asciiTheme="minorHAnsi" w:hAnsiTheme="minorHAnsi"/>
                <w:spacing w:val="-6"/>
              </w:rPr>
              <w:t> </w:t>
            </w:r>
            <w:r w:rsidRPr="00A85F2F">
              <w:rPr>
                <w:rFonts w:asciiTheme="minorHAnsi" w:hAnsiTheme="minorHAnsi"/>
                <w:spacing w:val="-6"/>
              </w:rPr>
              <w:fldChar w:fldCharType="end"/>
            </w:r>
            <w:bookmarkEnd w:id="0"/>
          </w:p>
        </w:tc>
      </w:tr>
      <w:tr w:rsidR="00E7387E" w:rsidRPr="008137C3" w14:paraId="07E04B6E" w14:textId="77777777" w:rsidTr="00F457A3">
        <w:trPr>
          <w:trHeight w:val="263"/>
        </w:trPr>
        <w:tc>
          <w:tcPr>
            <w:tcW w:w="112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462A3"/>
          </w:tcPr>
          <w:p w14:paraId="50312188" w14:textId="58AC5B97" w:rsidR="00E7387E" w:rsidRPr="00A85F2F" w:rsidRDefault="009809C1" w:rsidP="00F457A3">
            <w:pPr>
              <w:rPr>
                <w:rFonts w:asciiTheme="minorHAnsi" w:hAnsiTheme="minorHAnsi"/>
                <w:bCs/>
                <w:szCs w:val="22"/>
              </w:rPr>
            </w:pPr>
            <w:r w:rsidRPr="00A85F2F">
              <w:rPr>
                <w:rFonts w:asciiTheme="minorHAnsi" w:hAnsiTheme="minorHAnsi"/>
                <w:b/>
                <w:color w:val="FFFFFF" w:themeColor="background1"/>
                <w:sz w:val="24"/>
                <w:szCs w:val="28"/>
              </w:rPr>
              <w:t>5</w:t>
            </w:r>
            <w:r w:rsidR="0096390E" w:rsidRPr="00A85F2F">
              <w:rPr>
                <w:rFonts w:asciiTheme="minorHAnsi" w:hAnsiTheme="minorHAnsi"/>
                <w:b/>
                <w:color w:val="FFFFFF" w:themeColor="background1"/>
                <w:sz w:val="24"/>
                <w:szCs w:val="28"/>
              </w:rPr>
              <w:t xml:space="preserve"> COMPARATIVE POSITIONS                              </w:t>
            </w:r>
            <w:r w:rsidR="00BB369D">
              <w:rPr>
                <w:rFonts w:asciiTheme="minorHAnsi" w:hAnsiTheme="minorHAnsi"/>
                <w:b/>
                <w:color w:val="FFFFFF" w:themeColor="background1"/>
                <w:sz w:val="24"/>
                <w:szCs w:val="28"/>
              </w:rPr>
              <w:t xml:space="preserve"> </w:t>
            </w:r>
            <w:r w:rsidR="0075317B" w:rsidRPr="00A85F2F">
              <w:rPr>
                <w:rFonts w:asciiTheme="minorHAnsi" w:hAnsiTheme="minorHAnsi"/>
                <w:b/>
                <w:color w:val="FFFFFF" w:themeColor="background1"/>
                <w:sz w:val="24"/>
                <w:szCs w:val="28"/>
              </w:rPr>
              <w:t xml:space="preserve">   </w:t>
            </w:r>
            <w:r w:rsidR="0096390E" w:rsidRPr="00A85F2F">
              <w:rPr>
                <w:rFonts w:asciiTheme="minorHAnsi" w:hAnsiTheme="minorHAnsi"/>
                <w:bCs/>
                <w:color w:val="FFFFFF" w:themeColor="background1"/>
                <w:szCs w:val="22"/>
              </w:rPr>
              <w:t>List positions that have similar or identical duties to this position</w:t>
            </w:r>
            <w:r w:rsidR="00BB369D">
              <w:rPr>
                <w:rFonts w:asciiTheme="minorHAnsi" w:hAnsiTheme="minorHAnsi"/>
                <w:bCs/>
                <w:color w:val="FFFFFF" w:themeColor="background1"/>
                <w:szCs w:val="22"/>
              </w:rPr>
              <w:t>, if applicable</w:t>
            </w:r>
            <w:r w:rsidR="0075317B" w:rsidRPr="00A85F2F">
              <w:rPr>
                <w:rFonts w:asciiTheme="minorHAnsi" w:hAnsiTheme="minorHAnsi"/>
                <w:bCs/>
                <w:color w:val="FFFFFF" w:themeColor="background1"/>
                <w:szCs w:val="22"/>
              </w:rPr>
              <w:t>.</w:t>
            </w:r>
          </w:p>
        </w:tc>
      </w:tr>
      <w:tr w:rsidR="00562E41" w:rsidRPr="008137C3" w14:paraId="69235179" w14:textId="77777777" w:rsidTr="00F457A3">
        <w:trPr>
          <w:trHeight w:val="263"/>
        </w:trPr>
        <w:tc>
          <w:tcPr>
            <w:tcW w:w="4035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6D9F1" w:themeFill="text2" w:themeFillTint="33"/>
          </w:tcPr>
          <w:p w14:paraId="5114CFBC" w14:textId="77777777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  <w:spacing w:val="-4"/>
                <w:sz w:val="16"/>
              </w:rPr>
              <w:t xml:space="preserve">EMPLOYEE </w:t>
            </w:r>
            <w:r w:rsidRPr="00A85F2F">
              <w:rPr>
                <w:rFonts w:asciiTheme="minorHAnsi" w:hAnsiTheme="minorHAnsi"/>
                <w:sz w:val="16"/>
                <w:szCs w:val="12"/>
              </w:rPr>
              <w:t>NAME</w:t>
            </w:r>
          </w:p>
          <w:p w14:paraId="1B3C3011" w14:textId="77777777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</w:p>
        </w:tc>
        <w:tc>
          <w:tcPr>
            <w:tcW w:w="2430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6D9F1" w:themeFill="text2" w:themeFillTint="33"/>
          </w:tcPr>
          <w:p w14:paraId="21AB7CC7" w14:textId="55CF31BE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POSITION NUMBER</w:t>
            </w:r>
          </w:p>
        </w:tc>
        <w:tc>
          <w:tcPr>
            <w:tcW w:w="4759" w:type="dxa"/>
            <w:gridSpan w:val="10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6D9F1" w:themeFill="text2" w:themeFillTint="33"/>
          </w:tcPr>
          <w:p w14:paraId="285BE9C1" w14:textId="117BF4F4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  <w:sz w:val="16"/>
                <w:szCs w:val="12"/>
              </w:rPr>
              <w:t>OFFICIAL JOB TITLE /AGENCY</w:t>
            </w:r>
          </w:p>
        </w:tc>
      </w:tr>
      <w:tr w:rsidR="00562E41" w:rsidRPr="008137C3" w14:paraId="15396A1C" w14:textId="77777777" w:rsidTr="00F457A3">
        <w:trPr>
          <w:trHeight w:val="259"/>
        </w:trPr>
        <w:tc>
          <w:tcPr>
            <w:tcW w:w="4035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5A4EC3B3" w14:textId="6FFC64BF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2430" w:type="dxa"/>
            <w:gridSpan w:val="5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25C3B" w14:textId="03F20F97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4759" w:type="dxa"/>
            <w:gridSpan w:val="10"/>
            <w:tcBorders>
              <w:top w:val="single" w:sz="4" w:space="0" w:color="FFFFFF" w:themeColor="background1"/>
              <w:left w:val="single" w:sz="4" w:space="0" w:color="auto"/>
              <w:right w:val="single" w:sz="4" w:space="0" w:color="FFFFFF" w:themeColor="background1"/>
            </w:tcBorders>
          </w:tcPr>
          <w:p w14:paraId="5D0B4A97" w14:textId="37031CF8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</w:tr>
      <w:tr w:rsidR="00562E41" w:rsidRPr="008137C3" w14:paraId="7A997F4A" w14:textId="77777777" w:rsidTr="00F457A3">
        <w:trPr>
          <w:trHeight w:val="259"/>
        </w:trPr>
        <w:tc>
          <w:tcPr>
            <w:tcW w:w="4035" w:type="dxa"/>
            <w:gridSpan w:val="5"/>
            <w:tcBorders>
              <w:top w:val="single" w:sz="4" w:space="0" w:color="auto"/>
              <w:left w:val="single" w:sz="4" w:space="0" w:color="FFFFFF" w:themeColor="background1"/>
              <w:bottom w:val="nil"/>
            </w:tcBorders>
          </w:tcPr>
          <w:p w14:paraId="0DB63F9E" w14:textId="4B5AA4F1" w:rsidR="00562E41" w:rsidRPr="00A85F2F" w:rsidRDefault="003924B6" w:rsidP="00F457A3">
            <w:pPr>
              <w:rPr>
                <w:rFonts w:asciiTheme="minorHAnsi" w:hAnsiTheme="minorHAnsi"/>
                <w:sz w:val="4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" w:name="Text14"/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bookmarkEnd w:id="1"/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644BE3E" w14:textId="332CFD39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4759" w:type="dxa"/>
            <w:gridSpan w:val="10"/>
            <w:tcBorders>
              <w:bottom w:val="nil"/>
              <w:right w:val="single" w:sz="4" w:space="0" w:color="FFFFFF" w:themeColor="background1"/>
            </w:tcBorders>
          </w:tcPr>
          <w:p w14:paraId="25F672A9" w14:textId="462E4D4A" w:rsidR="00562E41" w:rsidRPr="00A85F2F" w:rsidRDefault="00562E41" w:rsidP="00F457A3">
            <w:pPr>
              <w:rPr>
                <w:rFonts w:asciiTheme="minorHAnsi" w:hAnsiTheme="minorHAnsi"/>
                <w:sz w:val="4"/>
              </w:rPr>
            </w:pPr>
            <w:r w:rsidRPr="00A85F2F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85F2F">
              <w:rPr>
                <w:rFonts w:asciiTheme="minorHAnsi" w:hAnsiTheme="minorHAnsi"/>
              </w:rPr>
              <w:instrText xml:space="preserve"> FORMTEXT </w:instrText>
            </w:r>
            <w:r w:rsidRPr="00A85F2F">
              <w:rPr>
                <w:rFonts w:asciiTheme="minorHAnsi" w:hAnsiTheme="minorHAnsi"/>
              </w:rPr>
            </w:r>
            <w:r w:rsidRPr="00A85F2F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A85F2F">
              <w:rPr>
                <w:rFonts w:asciiTheme="minorHAnsi" w:hAnsiTheme="minorHAnsi"/>
              </w:rPr>
              <w:fldChar w:fldCharType="end"/>
            </w:r>
          </w:p>
        </w:tc>
      </w:tr>
      <w:tr w:rsidR="00E7387E" w:rsidRPr="00DC54EE" w14:paraId="7C03C744" w14:textId="77777777" w:rsidTr="00F457A3">
        <w:trPr>
          <w:cantSplit/>
          <w:trHeight w:val="312"/>
        </w:trPr>
        <w:tc>
          <w:tcPr>
            <w:tcW w:w="37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462A3"/>
          </w:tcPr>
          <w:p w14:paraId="2077ADFF" w14:textId="73B2CDC0" w:rsidR="00E7387E" w:rsidRPr="00A85F2F" w:rsidRDefault="009809C1" w:rsidP="00F457A3">
            <w:pPr>
              <w:pStyle w:val="Heading4"/>
              <w:rPr>
                <w:rFonts w:asciiTheme="minorHAnsi" w:hAnsiTheme="minorHAnsi"/>
                <w:bCs/>
                <w:color w:val="FFFFFF" w:themeColor="background1"/>
                <w:sz w:val="24"/>
                <w:szCs w:val="24"/>
              </w:rPr>
            </w:pPr>
            <w:r w:rsidRPr="00A85F2F">
              <w:rPr>
                <w:rFonts w:asciiTheme="minorHAnsi" w:hAnsiTheme="minorHAnsi"/>
                <w:bCs/>
                <w:color w:val="FFFFFF" w:themeColor="background1"/>
                <w:sz w:val="24"/>
                <w:szCs w:val="24"/>
              </w:rPr>
              <w:t>6</w:t>
            </w:r>
            <w:r w:rsidR="00E7387E" w:rsidRPr="00A85F2F">
              <w:rPr>
                <w:rFonts w:asciiTheme="minorHAnsi" w:hAnsiTheme="minorHAnsi"/>
                <w:bCs/>
                <w:color w:val="FFFFFF" w:themeColor="background1"/>
                <w:sz w:val="24"/>
                <w:szCs w:val="24"/>
              </w:rPr>
              <w:t xml:space="preserve"> SUPERVISORY ELEMENTS</w:t>
            </w:r>
          </w:p>
        </w:tc>
        <w:tc>
          <w:tcPr>
            <w:tcW w:w="75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0462A3"/>
            <w:vAlign w:val="center"/>
          </w:tcPr>
          <w:p w14:paraId="2A5AE4AF" w14:textId="01484D33" w:rsidR="00E7387E" w:rsidRPr="00A85F2F" w:rsidRDefault="008F07A0" w:rsidP="00F457A3">
            <w:pPr>
              <w:pStyle w:val="Heading4"/>
              <w:jc w:val="center"/>
              <w:rPr>
                <w:rFonts w:asciiTheme="minorHAnsi" w:hAnsiTheme="minorHAnsi"/>
                <w:bCs/>
                <w:color w:val="FFFFFF" w:themeColor="background1"/>
                <w:sz w:val="14"/>
                <w:szCs w:val="14"/>
              </w:rPr>
            </w:pPr>
            <w:r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                                                                       </w:t>
            </w:r>
            <w:r w:rsidR="00BB369D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 </w:t>
            </w:r>
            <w:r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  Check appropriate request boxes</w:t>
            </w:r>
            <w:r w:rsidR="00BB369D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, i</w:t>
            </w:r>
            <w:r w:rsidR="00C9111C"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f </w:t>
            </w:r>
            <w:r w:rsidR="00BB369D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a</w:t>
            </w:r>
            <w:r w:rsidR="00C9111C"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pplicable</w:t>
            </w:r>
            <w:r w:rsidRPr="00A85F2F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. </w:t>
            </w:r>
          </w:p>
        </w:tc>
      </w:tr>
      <w:tr w:rsidR="00E7387E" w:rsidRPr="008137C3" w14:paraId="6EE53B8D" w14:textId="77777777" w:rsidTr="00F457A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cantSplit/>
          <w:trHeight w:val="20"/>
        </w:trPr>
        <w:tc>
          <w:tcPr>
            <w:tcW w:w="8884" w:type="dxa"/>
            <w:gridSpan w:val="16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4D50E16" w14:textId="65442F36" w:rsidR="00E7387E" w:rsidRPr="00A85F2F" w:rsidRDefault="00E7387E" w:rsidP="00F457A3">
            <w:pPr>
              <w:rPr>
                <w:rFonts w:asciiTheme="minorHAnsi" w:hAnsiTheme="minorHAnsi"/>
                <w:b/>
                <w:bCs/>
                <w:sz w:val="16"/>
              </w:rPr>
            </w:pPr>
            <w:r w:rsidRPr="00A85F2F">
              <w:rPr>
                <w:rFonts w:asciiTheme="minorHAnsi" w:hAnsiTheme="minorHAnsi"/>
                <w:sz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bookmarkStart w:id="2" w:name="Check11"/>
            <w:r w:rsidRPr="00A85F2F">
              <w:rPr>
                <w:rFonts w:asciiTheme="minorHAnsi" w:hAnsiTheme="minorHAnsi"/>
                <w:sz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sz w:val="16"/>
              </w:rPr>
            </w:r>
            <w:r w:rsidRPr="00A85F2F">
              <w:rPr>
                <w:rFonts w:asciiTheme="minorHAnsi" w:hAnsiTheme="minorHAnsi"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sz w:val="16"/>
              </w:rPr>
              <w:fldChar w:fldCharType="end"/>
            </w:r>
            <w:bookmarkEnd w:id="2"/>
            <w:r w:rsidRPr="00A85F2F">
              <w:rPr>
                <w:rFonts w:asciiTheme="minorHAnsi" w:hAnsiTheme="minorHAnsi"/>
                <w:sz w:val="16"/>
              </w:rPr>
              <w:t xml:space="preserve">  DETERMINES WORK ASSIGNMENTS     </w:t>
            </w:r>
            <w:r w:rsidRPr="00A85F2F">
              <w:rPr>
                <w:rFonts w:asciiTheme="minorHAnsi" w:hAnsiTheme="minorHAnsi"/>
                <w:sz w:val="16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12"/>
            <w:r w:rsidRPr="00A85F2F">
              <w:rPr>
                <w:rFonts w:asciiTheme="minorHAnsi" w:hAnsiTheme="minorHAnsi"/>
                <w:sz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sz w:val="16"/>
              </w:rPr>
            </w:r>
            <w:r w:rsidRPr="00A85F2F">
              <w:rPr>
                <w:rFonts w:asciiTheme="minorHAnsi" w:hAnsiTheme="minorHAnsi"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sz w:val="16"/>
              </w:rPr>
              <w:fldChar w:fldCharType="end"/>
            </w:r>
            <w:bookmarkEnd w:id="3"/>
            <w:r w:rsidRPr="00A85F2F">
              <w:rPr>
                <w:rFonts w:asciiTheme="minorHAnsi" w:hAnsiTheme="minorHAnsi"/>
                <w:sz w:val="16"/>
              </w:rPr>
              <w:t xml:space="preserve">  RECOMMENDS HIRING/PROMOTIONS</w:t>
            </w:r>
            <w:r w:rsidR="0098742B">
              <w:rPr>
                <w:rFonts w:asciiTheme="minorHAnsi" w:hAnsiTheme="minorHAnsi"/>
                <w:sz w:val="16"/>
              </w:rPr>
              <w:t xml:space="preserve">  </w:t>
            </w:r>
            <w:r w:rsidRPr="00A85F2F">
              <w:rPr>
                <w:rFonts w:asciiTheme="minorHAnsi" w:hAnsiTheme="minorHAnsi"/>
                <w:sz w:val="16"/>
              </w:rPr>
              <w:t xml:space="preserve">      </w:t>
            </w:r>
            <w:r w:rsidRPr="00A85F2F">
              <w:rPr>
                <w:rFonts w:asciiTheme="minorHAnsi" w:hAnsiTheme="minorHAnsi"/>
                <w:sz w:val="16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13"/>
            <w:r w:rsidRPr="00A85F2F">
              <w:rPr>
                <w:rFonts w:asciiTheme="minorHAnsi" w:hAnsiTheme="minorHAnsi"/>
                <w:sz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sz w:val="16"/>
              </w:rPr>
            </w:r>
            <w:r w:rsidRPr="00A85F2F">
              <w:rPr>
                <w:rFonts w:asciiTheme="minorHAnsi" w:hAnsiTheme="minorHAnsi"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sz w:val="16"/>
              </w:rPr>
              <w:fldChar w:fldCharType="end"/>
            </w:r>
            <w:bookmarkEnd w:id="4"/>
            <w:r w:rsidRPr="00A85F2F">
              <w:rPr>
                <w:rFonts w:asciiTheme="minorHAnsi" w:hAnsiTheme="minorHAnsi"/>
                <w:sz w:val="16"/>
              </w:rPr>
              <w:t xml:space="preserve">  TRAINS STAFF</w:t>
            </w:r>
            <w:r w:rsidRPr="00A85F2F">
              <w:rPr>
                <w:rFonts w:asciiTheme="minorHAnsi" w:hAnsiTheme="minorHAnsi"/>
                <w:sz w:val="16"/>
              </w:rPr>
              <w:br/>
            </w:r>
          </w:p>
          <w:p w14:paraId="7C8A098D" w14:textId="0CD80CCF" w:rsidR="00E7387E" w:rsidRPr="00A85F2F" w:rsidRDefault="00E7387E" w:rsidP="00F457A3">
            <w:pPr>
              <w:rPr>
                <w:rFonts w:asciiTheme="minorHAnsi" w:hAnsiTheme="minorHAnsi"/>
                <w:spacing w:val="-4"/>
                <w:sz w:val="16"/>
              </w:rPr>
            </w:pP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14"/>
            <w:r w:rsidRPr="00A85F2F">
              <w:rPr>
                <w:rFonts w:asciiTheme="minorHAnsi" w:hAnsiTheme="minorHAnsi"/>
                <w:b/>
                <w:bCs/>
                <w:sz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b/>
                <w:bCs/>
                <w:sz w:val="16"/>
              </w:rPr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end"/>
            </w:r>
            <w:bookmarkEnd w:id="5"/>
            <w:r w:rsidRPr="00A85F2F">
              <w:rPr>
                <w:rFonts w:asciiTheme="minorHAnsi" w:hAnsiTheme="minorHAnsi"/>
                <w:b/>
                <w:bCs/>
                <w:sz w:val="16"/>
              </w:rPr>
              <w:t xml:space="preserve">  </w:t>
            </w:r>
            <w:r w:rsidRPr="00A85F2F">
              <w:rPr>
                <w:rFonts w:asciiTheme="minorHAnsi" w:hAnsiTheme="minorHAnsi"/>
                <w:sz w:val="16"/>
              </w:rPr>
              <w:t>REVIEWS AND APPROVES WORK</w:t>
            </w:r>
            <w:r w:rsidR="001B52CC" w:rsidRPr="00A85F2F">
              <w:rPr>
                <w:rFonts w:asciiTheme="minorHAnsi" w:hAnsiTheme="minorHAnsi"/>
                <w:sz w:val="16"/>
              </w:rPr>
              <w:t xml:space="preserve">  </w:t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t xml:space="preserve">        </w:t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15"/>
            <w:r w:rsidRPr="00A85F2F">
              <w:rPr>
                <w:rFonts w:asciiTheme="minorHAnsi" w:hAnsiTheme="minorHAnsi"/>
                <w:b/>
                <w:bCs/>
                <w:sz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b/>
                <w:bCs/>
                <w:sz w:val="16"/>
              </w:rPr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end"/>
            </w:r>
            <w:bookmarkEnd w:id="6"/>
            <w:r w:rsidRPr="00A85F2F">
              <w:rPr>
                <w:rFonts w:asciiTheme="minorHAnsi" w:hAnsiTheme="minorHAnsi"/>
                <w:b/>
                <w:bCs/>
                <w:sz w:val="16"/>
              </w:rPr>
              <w:t xml:space="preserve">  </w:t>
            </w:r>
            <w:r w:rsidRPr="00A85F2F">
              <w:rPr>
                <w:rFonts w:asciiTheme="minorHAnsi" w:hAnsiTheme="minorHAnsi"/>
                <w:sz w:val="16"/>
              </w:rPr>
              <w:t xml:space="preserve">PREPARES &amp; SIGNS </w:t>
            </w:r>
            <w:r w:rsidR="0098742B">
              <w:rPr>
                <w:rFonts w:asciiTheme="minorHAnsi" w:hAnsiTheme="minorHAnsi"/>
                <w:sz w:val="16"/>
              </w:rPr>
              <w:t>CPM</w:t>
            </w:r>
            <w:r w:rsidRPr="00A85F2F">
              <w:rPr>
                <w:rFonts w:asciiTheme="minorHAnsi" w:hAnsiTheme="minorHAnsi"/>
                <w:sz w:val="16"/>
              </w:rPr>
              <w:t xml:space="preserve"> RATING</w:t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t xml:space="preserve">           </w:t>
            </w:r>
            <w:r w:rsidR="001B52CC" w:rsidRPr="00A85F2F">
              <w:rPr>
                <w:rFonts w:asciiTheme="minorHAnsi" w:hAnsiTheme="minorHAnsi"/>
                <w:b/>
                <w:bCs/>
                <w:sz w:val="16"/>
              </w:rPr>
              <w:t xml:space="preserve"> </w:t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t xml:space="preserve">      </w:t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16"/>
            <w:r w:rsidRPr="00A85F2F">
              <w:rPr>
                <w:rFonts w:asciiTheme="minorHAnsi" w:hAnsiTheme="minorHAnsi"/>
                <w:b/>
                <w:bCs/>
                <w:sz w:val="16"/>
              </w:rPr>
              <w:instrText xml:space="preserve"> FORMCHECKBOX </w:instrText>
            </w:r>
            <w:r w:rsidR="00C32577" w:rsidRPr="00A85F2F">
              <w:rPr>
                <w:rFonts w:asciiTheme="minorHAnsi" w:hAnsiTheme="minorHAnsi"/>
                <w:b/>
                <w:bCs/>
                <w:sz w:val="16"/>
              </w:rPr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separate"/>
            </w:r>
            <w:r w:rsidRPr="00A85F2F">
              <w:rPr>
                <w:rFonts w:asciiTheme="minorHAnsi" w:hAnsiTheme="minorHAnsi"/>
                <w:b/>
                <w:bCs/>
                <w:sz w:val="16"/>
              </w:rPr>
              <w:fldChar w:fldCharType="end"/>
            </w:r>
            <w:bookmarkEnd w:id="7"/>
            <w:r w:rsidRPr="00A85F2F">
              <w:rPr>
                <w:rFonts w:asciiTheme="minorHAnsi" w:hAnsiTheme="minorHAnsi"/>
                <w:b/>
                <w:bCs/>
                <w:sz w:val="16"/>
              </w:rPr>
              <w:t xml:space="preserve">  </w:t>
            </w:r>
            <w:r w:rsidRPr="00A85F2F">
              <w:rPr>
                <w:rFonts w:asciiTheme="minorHAnsi" w:hAnsiTheme="minorHAnsi"/>
                <w:spacing w:val="-4"/>
                <w:sz w:val="16"/>
              </w:rPr>
              <w:t>APPROVES LEAVE</w:t>
            </w:r>
          </w:p>
        </w:tc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D62D4" w14:textId="77777777" w:rsidR="00E7387E" w:rsidRPr="00A85F2F" w:rsidRDefault="00E7387E" w:rsidP="00F457A3">
            <w:pPr>
              <w:jc w:val="center"/>
              <w:rPr>
                <w:rFonts w:asciiTheme="minorHAnsi" w:hAnsiTheme="minorHAnsi" w:cs="Arial"/>
                <w:sz w:val="10"/>
              </w:rPr>
            </w:pPr>
          </w:p>
        </w:tc>
      </w:tr>
      <w:tr w:rsidR="00E7387E" w:rsidRPr="008137C3" w14:paraId="3F65D36D" w14:textId="77777777" w:rsidTr="00F457A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cantSplit/>
          <w:trHeight w:val="613"/>
        </w:trPr>
        <w:tc>
          <w:tcPr>
            <w:tcW w:w="8884" w:type="dxa"/>
            <w:gridSpan w:val="16"/>
            <w:vMerge/>
            <w:tcBorders>
              <w:left w:val="nil"/>
              <w:right w:val="nil"/>
            </w:tcBorders>
            <w:vAlign w:val="center"/>
          </w:tcPr>
          <w:p w14:paraId="6B2A7693" w14:textId="77777777" w:rsidR="00E7387E" w:rsidRPr="00A85F2F" w:rsidRDefault="00E7387E" w:rsidP="00F457A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597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C6D9F1" w:themeFill="text2" w:themeFillTint="33"/>
            <w:vAlign w:val="center"/>
          </w:tcPr>
          <w:p w14:paraId="5713C409" w14:textId="3F2C532B" w:rsidR="00E7387E" w:rsidRPr="00AC69E8" w:rsidRDefault="00E72D0B" w:rsidP="00F457A3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</w:p>
        </w:tc>
        <w:tc>
          <w:tcPr>
            <w:tcW w:w="1743" w:type="dxa"/>
            <w:gridSpan w:val="2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shd w:val="clear" w:color="auto" w:fill="C6D9F1" w:themeFill="text2" w:themeFillTint="33"/>
            <w:vAlign w:val="center"/>
          </w:tcPr>
          <w:p w14:paraId="2C5476FF" w14:textId="615BEC0F" w:rsidR="00E7387E" w:rsidRPr="00A85F2F" w:rsidRDefault="009B77F6" w:rsidP="00F457A3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A85F2F">
              <w:rPr>
                <w:rFonts w:asciiTheme="minorHAnsi" w:hAnsiTheme="minorHAnsi" w:cs="Arial"/>
                <w:spacing w:val="-4"/>
                <w:sz w:val="18"/>
                <w:szCs w:val="18"/>
              </w:rPr>
              <w:t>Number of Direct Subordinates</w:t>
            </w:r>
            <w:r w:rsidRPr="00A85F2F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</w:p>
        </w:tc>
      </w:tr>
      <w:tr w:rsidR="00E7387E" w:rsidRPr="008137C3" w14:paraId="556B1AC9" w14:textId="77777777" w:rsidTr="00F457A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cantSplit/>
          <w:trHeight w:val="50"/>
        </w:trPr>
        <w:tc>
          <w:tcPr>
            <w:tcW w:w="8884" w:type="dxa"/>
            <w:gridSpan w:val="16"/>
            <w:vMerge/>
            <w:tcBorders>
              <w:left w:val="nil"/>
              <w:bottom w:val="nil"/>
              <w:right w:val="nil"/>
            </w:tcBorders>
          </w:tcPr>
          <w:p w14:paraId="406CDEAE" w14:textId="77777777" w:rsidR="00E7387E" w:rsidRPr="008137C3" w:rsidRDefault="00E7387E" w:rsidP="00F457A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78A23" w14:textId="77777777" w:rsidR="00E7387E" w:rsidRPr="008137C3" w:rsidRDefault="00E7387E" w:rsidP="00F457A3">
            <w:pPr>
              <w:rPr>
                <w:rFonts w:asciiTheme="minorHAnsi" w:hAnsiTheme="minorHAnsi"/>
                <w:sz w:val="10"/>
              </w:rPr>
            </w:pPr>
          </w:p>
        </w:tc>
      </w:tr>
      <w:tr w:rsidR="00E7387E" w:rsidRPr="00DC54EE" w14:paraId="3BA97A67" w14:textId="77777777" w:rsidTr="00F457A3">
        <w:trPr>
          <w:cantSplit/>
          <w:trHeight w:val="348"/>
        </w:trPr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0462A3"/>
          </w:tcPr>
          <w:p w14:paraId="08EF6218" w14:textId="5021E0D5" w:rsidR="00E7387E" w:rsidRPr="00DC54EE" w:rsidRDefault="009809C1" w:rsidP="00F457A3">
            <w:pP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7 </w:t>
            </w:r>
            <w:r w:rsidR="00E7387E" w:rsidRPr="00DC54EE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ATTACHMENTS</w:t>
            </w:r>
            <w:r w:rsidR="00E7387E" w:rsidRPr="00DC54EE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             </w:t>
            </w:r>
          </w:p>
        </w:tc>
        <w:tc>
          <w:tcPr>
            <w:tcW w:w="886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0462A3"/>
            <w:vAlign w:val="center"/>
          </w:tcPr>
          <w:p w14:paraId="6292FAB9" w14:textId="16DB7962" w:rsidR="00E7387E" w:rsidRPr="008F07A0" w:rsidRDefault="00E7387E" w:rsidP="00F457A3">
            <w:pPr>
              <w:jc w:val="right"/>
              <w:rPr>
                <w:rFonts w:asciiTheme="minorHAnsi" w:hAnsiTheme="minorHAnsi"/>
                <w:bCs/>
                <w:color w:val="FFFFFF" w:themeColor="background1"/>
                <w:szCs w:val="22"/>
              </w:rPr>
            </w:pPr>
            <w:r w:rsidRPr="008F07A0">
              <w:rPr>
                <w:rFonts w:asciiTheme="minorHAnsi" w:hAnsiTheme="minorHAnsi"/>
                <w:bCs/>
                <w:color w:val="FFFFFF" w:themeColor="background1"/>
                <w:szCs w:val="22"/>
              </w:rPr>
              <w:t>Check to indicate attachments.</w:t>
            </w:r>
          </w:p>
        </w:tc>
      </w:tr>
      <w:tr w:rsidR="00E7387E" w:rsidRPr="008137C3" w14:paraId="25DD2567" w14:textId="77777777" w:rsidTr="00F457A3">
        <w:trPr>
          <w:cantSplit/>
          <w:trHeight w:val="420"/>
        </w:trPr>
        <w:tc>
          <w:tcPr>
            <w:tcW w:w="11224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2C3EF" w14:textId="77777777" w:rsidR="00C26C57" w:rsidRDefault="00C26C57" w:rsidP="00F457A3">
            <w:pPr>
              <w:pStyle w:val="Heading4"/>
              <w:rPr>
                <w:rFonts w:asciiTheme="minorHAnsi" w:hAnsiTheme="minorHAnsi"/>
                <w:sz w:val="14"/>
                <w:szCs w:val="16"/>
              </w:rPr>
            </w:pPr>
          </w:p>
          <w:p w14:paraId="21C6A223" w14:textId="0434873C" w:rsidR="00E7387E" w:rsidRPr="00F82EB2" w:rsidRDefault="00E7387E" w:rsidP="00F457A3">
            <w:pPr>
              <w:pStyle w:val="Heading4"/>
              <w:jc w:val="center"/>
              <w:rPr>
                <w:rFonts w:asciiTheme="minorHAnsi" w:hAnsiTheme="minorHAnsi"/>
                <w:b w:val="0"/>
                <w:spacing w:val="-2"/>
                <w:sz w:val="18"/>
                <w:szCs w:val="18"/>
              </w:rPr>
            </w:pPr>
            <w:r w:rsidRPr="0086356A">
              <w:rPr>
                <w:rFonts w:asciiTheme="minorHAnsi" w:hAnsiTheme="minorHAnsi"/>
                <w:sz w:val="14"/>
                <w:szCs w:val="16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bookmarkStart w:id="8" w:name="Check19"/>
            <w:r w:rsidRPr="0086356A">
              <w:rPr>
                <w:rFonts w:asciiTheme="minorHAnsi" w:hAnsiTheme="minorHAnsi"/>
                <w:sz w:val="14"/>
                <w:szCs w:val="16"/>
              </w:rPr>
              <w:instrText xml:space="preserve"> FORMCHECKBOX </w:instrText>
            </w:r>
            <w:r w:rsidR="00C32577" w:rsidRPr="0086356A">
              <w:rPr>
                <w:rFonts w:asciiTheme="minorHAnsi" w:hAnsiTheme="minorHAnsi"/>
                <w:sz w:val="14"/>
                <w:szCs w:val="16"/>
              </w:rPr>
            </w:r>
            <w:r w:rsidRPr="0086356A">
              <w:rPr>
                <w:rFonts w:asciiTheme="minorHAnsi" w:hAnsiTheme="minorHAnsi"/>
                <w:sz w:val="14"/>
                <w:szCs w:val="16"/>
              </w:rPr>
              <w:fldChar w:fldCharType="separate"/>
            </w:r>
            <w:r w:rsidRPr="0086356A">
              <w:rPr>
                <w:rFonts w:asciiTheme="minorHAnsi" w:hAnsiTheme="minorHAnsi"/>
                <w:sz w:val="14"/>
                <w:szCs w:val="16"/>
              </w:rPr>
              <w:fldChar w:fldCharType="end"/>
            </w:r>
            <w:bookmarkEnd w:id="8"/>
            <w:r w:rsidRPr="0086356A">
              <w:rPr>
                <w:rFonts w:asciiTheme="minorHAnsi" w:hAnsiTheme="minorHAnsi"/>
                <w:sz w:val="14"/>
                <w:szCs w:val="16"/>
              </w:rPr>
              <w:t xml:space="preserve">  </w:t>
            </w:r>
            <w:r w:rsidRPr="00F82EB2">
              <w:rPr>
                <w:rFonts w:asciiTheme="minorHAnsi" w:hAnsiTheme="minorHAnsi"/>
                <w:b w:val="0"/>
                <w:sz w:val="18"/>
                <w:szCs w:val="18"/>
              </w:rPr>
              <w:t xml:space="preserve">Organizational Chart </w:t>
            </w:r>
            <w:r w:rsidRPr="00F82EB2">
              <w:rPr>
                <w:rFonts w:asciiTheme="minorHAnsi" w:hAnsiTheme="minorHAnsi"/>
                <w:bCs/>
                <w:sz w:val="18"/>
                <w:szCs w:val="18"/>
              </w:rPr>
              <w:t>(</w:t>
            </w:r>
            <w:r w:rsidR="007916FF" w:rsidRPr="00F82EB2">
              <w:rPr>
                <w:rFonts w:asciiTheme="minorHAnsi" w:hAnsiTheme="minorHAnsi"/>
                <w:bCs/>
                <w:sz w:val="18"/>
                <w:szCs w:val="18"/>
              </w:rPr>
              <w:t>Required</w:t>
            </w:r>
            <w:r w:rsidRPr="00F82EB2">
              <w:rPr>
                <w:rFonts w:asciiTheme="minorHAnsi" w:hAnsiTheme="minorHAnsi"/>
                <w:bCs/>
                <w:sz w:val="18"/>
                <w:szCs w:val="18"/>
              </w:rPr>
              <w:t>)</w:t>
            </w:r>
            <w:r w:rsidR="00EF3298">
              <w:rPr>
                <w:rFonts w:asciiTheme="minorHAnsi" w:hAnsiTheme="minorHAnsi"/>
                <w:bCs/>
                <w:sz w:val="16"/>
                <w:szCs w:val="18"/>
              </w:rPr>
              <w:t xml:space="preserve">       </w:t>
            </w:r>
            <w:r w:rsidR="00031176">
              <w:rPr>
                <w:rFonts w:asciiTheme="minorHAnsi" w:hAnsiTheme="minorHAnsi"/>
                <w:bCs/>
                <w:sz w:val="16"/>
                <w:szCs w:val="18"/>
              </w:rPr>
              <w:t xml:space="preserve">  </w:t>
            </w:r>
            <w:r w:rsidR="00EF3298">
              <w:rPr>
                <w:rFonts w:asciiTheme="minorHAnsi" w:hAnsiTheme="minorHAnsi"/>
                <w:bCs/>
                <w:sz w:val="16"/>
                <w:szCs w:val="18"/>
              </w:rPr>
              <w:t xml:space="preserve">      </w:t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9" w:name="Check22"/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instrText xml:space="preserve"> FORMCHECKBOX </w:instrText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separate"/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end"/>
            </w:r>
            <w:bookmarkEnd w:id="9"/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t xml:space="preserve">  </w:t>
            </w:r>
            <w:r w:rsidRPr="00F82EB2">
              <w:rPr>
                <w:rFonts w:asciiTheme="minorHAnsi" w:hAnsiTheme="minorHAnsi"/>
                <w:b w:val="0"/>
                <w:sz w:val="18"/>
                <w:szCs w:val="18"/>
              </w:rPr>
              <w:t>MJD Position Numbers</w:t>
            </w:r>
            <w:r w:rsidR="00EF3298">
              <w:rPr>
                <w:rFonts w:asciiTheme="minorHAnsi" w:hAnsiTheme="minorHAnsi"/>
                <w:bCs/>
                <w:sz w:val="16"/>
                <w:szCs w:val="18"/>
              </w:rPr>
              <w:t xml:space="preserve">        </w:t>
            </w:r>
            <w:r w:rsidR="00031176">
              <w:rPr>
                <w:rFonts w:asciiTheme="minorHAnsi" w:hAnsiTheme="minorHAnsi"/>
                <w:bCs/>
                <w:sz w:val="16"/>
                <w:szCs w:val="18"/>
              </w:rPr>
              <w:t xml:space="preserve">  </w:t>
            </w:r>
            <w:r w:rsidR="00EF3298">
              <w:rPr>
                <w:rFonts w:asciiTheme="minorHAnsi" w:hAnsiTheme="minorHAnsi"/>
                <w:bCs/>
                <w:sz w:val="16"/>
                <w:szCs w:val="18"/>
              </w:rPr>
              <w:t xml:space="preserve">       </w:t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instrText xml:space="preserve"> FORMCHECKBOX </w:instrText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separate"/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end"/>
            </w:r>
            <w:r w:rsidRPr="00BD06A3">
              <w:rPr>
                <w:rFonts w:asciiTheme="minorHAnsi" w:hAnsiTheme="minorHAnsi"/>
                <w:b w:val="0"/>
                <w:sz w:val="16"/>
                <w:szCs w:val="18"/>
              </w:rPr>
              <w:t xml:space="preserve"> </w:t>
            </w:r>
            <w:r w:rsidRPr="00F82EB2">
              <w:rPr>
                <w:rFonts w:asciiTheme="minorHAnsi" w:hAnsiTheme="minorHAnsi"/>
                <w:b w:val="0"/>
                <w:sz w:val="18"/>
                <w:szCs w:val="18"/>
              </w:rPr>
              <w:t>Contracted Personnel Form</w:t>
            </w:r>
            <w:r w:rsidR="00031176">
              <w:rPr>
                <w:rFonts w:asciiTheme="minorHAnsi" w:hAnsiTheme="minorHAnsi"/>
                <w:b w:val="0"/>
                <w:sz w:val="16"/>
                <w:szCs w:val="18"/>
              </w:rPr>
              <w:t xml:space="preserve">               </w:t>
            </w:r>
            <w:r w:rsidR="00031176"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031176" w:rsidRPr="00BD06A3">
              <w:rPr>
                <w:rFonts w:asciiTheme="minorHAnsi" w:hAnsiTheme="minorHAnsi"/>
                <w:b w:val="0"/>
                <w:sz w:val="16"/>
                <w:szCs w:val="18"/>
              </w:rPr>
              <w:instrText xml:space="preserve"> FORMCHECKBOX </w:instrText>
            </w:r>
            <w:r w:rsidR="00031176" w:rsidRPr="00BD06A3">
              <w:rPr>
                <w:rFonts w:asciiTheme="minorHAnsi" w:hAnsiTheme="minorHAnsi"/>
                <w:b w:val="0"/>
                <w:sz w:val="16"/>
                <w:szCs w:val="18"/>
              </w:rPr>
            </w:r>
            <w:r w:rsidR="00031176"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separate"/>
            </w:r>
            <w:r w:rsidR="00031176" w:rsidRPr="00BD06A3">
              <w:rPr>
                <w:rFonts w:asciiTheme="minorHAnsi" w:hAnsiTheme="minorHAnsi"/>
                <w:b w:val="0"/>
                <w:sz w:val="16"/>
                <w:szCs w:val="18"/>
              </w:rPr>
              <w:fldChar w:fldCharType="end"/>
            </w:r>
            <w:r w:rsidR="00031176" w:rsidRPr="00BD06A3">
              <w:rPr>
                <w:rFonts w:asciiTheme="minorHAnsi" w:hAnsiTheme="minorHAnsi"/>
                <w:b w:val="0"/>
                <w:sz w:val="16"/>
                <w:szCs w:val="18"/>
              </w:rPr>
              <w:t xml:space="preserve"> </w:t>
            </w:r>
            <w:r w:rsidR="00031176" w:rsidRPr="00F82EB2">
              <w:rPr>
                <w:rFonts w:asciiTheme="minorHAnsi" w:hAnsiTheme="minorHAnsi"/>
                <w:b w:val="0"/>
                <w:sz w:val="18"/>
                <w:szCs w:val="18"/>
              </w:rPr>
              <w:t>Comments</w:t>
            </w:r>
          </w:p>
          <w:p w14:paraId="5C46DEC5" w14:textId="77777777" w:rsidR="00E7387E" w:rsidRPr="006A7B69" w:rsidRDefault="00E7387E" w:rsidP="00F457A3">
            <w:pPr>
              <w:jc w:val="center"/>
              <w:rPr>
                <w:rFonts w:asciiTheme="minorHAnsi" w:hAnsiTheme="minorHAnsi"/>
                <w:sz w:val="14"/>
                <w:szCs w:val="16"/>
              </w:rPr>
            </w:pPr>
          </w:p>
        </w:tc>
      </w:tr>
      <w:tr w:rsidR="00E7387E" w:rsidRPr="00DC54EE" w14:paraId="14B95D37" w14:textId="77777777" w:rsidTr="00F457A3">
        <w:trPr>
          <w:cantSplit/>
          <w:trHeight w:val="300"/>
        </w:trPr>
        <w:tc>
          <w:tcPr>
            <w:tcW w:w="112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462A3"/>
            <w:vAlign w:val="center"/>
          </w:tcPr>
          <w:p w14:paraId="3D6632D8" w14:textId="2F92045C" w:rsidR="00E7387E" w:rsidRPr="00DC54EE" w:rsidRDefault="009809C1" w:rsidP="00F457A3">
            <w:pPr>
              <w:pStyle w:val="Heading4"/>
              <w:rPr>
                <w:rFonts w:asciiTheme="minorHAnsi" w:hAnsiTheme="minorHAnsi"/>
                <w:b w:val="0"/>
                <w:color w:val="FFFFFF" w:themeColor="background1"/>
                <w:sz w:val="2"/>
              </w:rPr>
            </w:pPr>
            <w:r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>8</w:t>
            </w:r>
            <w:r w:rsidR="00E7387E" w:rsidRPr="00DC54EE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 xml:space="preserve"> SIGNATURES                      </w:t>
            </w:r>
            <w:r w:rsidR="00E7387E" w:rsidRPr="008F07A0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                                                                                    </w:t>
            </w:r>
            <w:r w:rsidR="00EB4D56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                      </w:t>
            </w:r>
            <w:r w:rsidR="00E7387E" w:rsidRPr="008F07A0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Sign</w:t>
            </w:r>
            <w:r w:rsidR="00EB4D56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 and c</w:t>
            </w:r>
            <w:r w:rsidR="00EB4D56" w:rsidRPr="006F6CAD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heck appropriate request </w:t>
            </w:r>
            <w:r w:rsidR="00EB4D56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boxes. </w:t>
            </w:r>
          </w:p>
        </w:tc>
      </w:tr>
      <w:tr w:rsidR="00E7387E" w:rsidRPr="00E50B25" w14:paraId="4F951C80" w14:textId="77777777" w:rsidTr="00F457A3">
        <w:trPr>
          <w:cantSplit/>
          <w:trHeight w:val="348"/>
        </w:trPr>
        <w:tc>
          <w:tcPr>
            <w:tcW w:w="5205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D71915A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t>EMPLOYEE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2251A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56B63694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t>DATE</w:t>
            </w:r>
          </w:p>
          <w:p w14:paraId="2758A754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0F181A02" w14:textId="0F25E13B" w:rsidR="00E7387E" w:rsidRPr="00E50B25" w:rsidRDefault="00EC6A05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50B25">
              <w:rPr>
                <w:rFonts w:asciiTheme="minorHAnsi" w:hAnsiTheme="minorHAnsi"/>
                <w:sz w:val="16"/>
                <w:szCs w:val="16"/>
              </w:rPr>
              <w:instrText xml:space="preserve"> FORMTEXT </w:instrText>
            </w:r>
            <w:r w:rsidRPr="00E50B25">
              <w:rPr>
                <w:rFonts w:asciiTheme="minorHAnsi" w:hAnsiTheme="minorHAnsi"/>
                <w:sz w:val="16"/>
                <w:szCs w:val="16"/>
              </w:rPr>
            </w:r>
            <w:r w:rsidRPr="00E50B25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Pr="00E50B25">
              <w:rPr>
                <w:rFonts w:asciiTheme="minorHAnsi" w:hAnsiTheme="minorHAnsi"/>
                <w:sz w:val="16"/>
                <w:szCs w:val="16"/>
              </w:rPr>
              <w:fldChar w:fldCharType="end"/>
            </w:r>
          </w:p>
        </w:tc>
        <w:tc>
          <w:tcPr>
            <w:tcW w:w="162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6406A" w14:textId="73EC6B06" w:rsidR="00E7387E" w:rsidRPr="008C7672" w:rsidRDefault="00E7387E" w:rsidP="00F457A3">
            <w:pPr>
              <w:pStyle w:val="BodyText"/>
              <w:rPr>
                <w:rFonts w:asciiTheme="minorHAnsi" w:hAnsiTheme="minorHAnsi"/>
                <w:szCs w:val="16"/>
              </w:rPr>
            </w:pPr>
            <w:r w:rsidRPr="008C7672">
              <w:rPr>
                <w:rFonts w:asciiTheme="minorHAnsi" w:hAnsiTheme="minorHAnsi"/>
                <w:szCs w:val="16"/>
              </w:rPr>
              <w:fldChar w:fldCharType="begin">
                <w:ffData>
                  <w:name w:val="Check28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0" w:name="Check28"/>
            <w:r w:rsidRPr="008C7672">
              <w:rPr>
                <w:rFonts w:asciiTheme="minorHAnsi" w:hAnsiTheme="minorHAnsi"/>
                <w:szCs w:val="16"/>
              </w:rPr>
              <w:instrText xml:space="preserve"> FORMCHECKBOX </w:instrText>
            </w:r>
            <w:r w:rsidRPr="008C7672">
              <w:rPr>
                <w:rFonts w:asciiTheme="minorHAnsi" w:hAnsiTheme="minorHAnsi"/>
                <w:szCs w:val="16"/>
              </w:rPr>
            </w:r>
            <w:r w:rsidRPr="008C7672">
              <w:rPr>
                <w:rFonts w:asciiTheme="minorHAnsi" w:hAnsiTheme="minorHAnsi"/>
                <w:szCs w:val="16"/>
              </w:rPr>
              <w:fldChar w:fldCharType="separate"/>
            </w:r>
            <w:r w:rsidRPr="008C7672">
              <w:rPr>
                <w:rFonts w:asciiTheme="minorHAnsi" w:hAnsiTheme="minorHAnsi"/>
                <w:szCs w:val="16"/>
              </w:rPr>
              <w:fldChar w:fldCharType="end"/>
            </w:r>
            <w:bookmarkEnd w:id="10"/>
            <w:r w:rsidRPr="008C7672">
              <w:rPr>
                <w:rFonts w:asciiTheme="minorHAnsi" w:hAnsiTheme="minorHAnsi"/>
                <w:szCs w:val="16"/>
              </w:rPr>
              <w:t xml:space="preserve"> </w:t>
            </w:r>
            <w:r w:rsidRPr="008C7672">
              <w:rPr>
                <w:rFonts w:asciiTheme="minorHAnsi" w:hAnsiTheme="minorHAnsi" w:cs="Arial"/>
                <w:szCs w:val="16"/>
              </w:rPr>
              <w:t xml:space="preserve"> I certify that I have reviewed the position</w:t>
            </w:r>
            <w:r w:rsidR="00440FDB" w:rsidRPr="008C7672">
              <w:rPr>
                <w:rFonts w:asciiTheme="minorHAnsi" w:hAnsiTheme="minorHAnsi" w:cs="Arial"/>
                <w:szCs w:val="16"/>
              </w:rPr>
              <w:t xml:space="preserve"> </w:t>
            </w:r>
            <w:r w:rsidRPr="008C7672">
              <w:rPr>
                <w:rFonts w:asciiTheme="minorHAnsi" w:hAnsiTheme="minorHAnsi" w:cs="Arial"/>
                <w:szCs w:val="16"/>
              </w:rPr>
              <w:t>description.</w:t>
            </w:r>
          </w:p>
        </w:tc>
        <w:tc>
          <w:tcPr>
            <w:tcW w:w="114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3247" w14:textId="3E61C7BA" w:rsidR="00E7387E" w:rsidRPr="00DD28E5" w:rsidRDefault="00E7387E" w:rsidP="00F457A3">
            <w:pPr>
              <w:pStyle w:val="BodyText"/>
              <w:rPr>
                <w:rFonts w:asciiTheme="minorHAnsi" w:hAnsiTheme="minorHAnsi" w:cs="Arial"/>
                <w:szCs w:val="16"/>
              </w:rPr>
            </w:pPr>
            <w:r w:rsidRPr="00E50B25">
              <w:rPr>
                <w:rFonts w:asciiTheme="minorHAnsi" w:hAnsiTheme="minorHAnsi" w:cs="Arial"/>
                <w:szCs w:val="16"/>
              </w:rPr>
              <w:fldChar w:fldCharType="begin">
                <w:ffData>
                  <w:name w:val="Check29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1" w:name="Check29"/>
            <w:r w:rsidRPr="00E50B25">
              <w:rPr>
                <w:rFonts w:asciiTheme="minorHAnsi" w:hAnsiTheme="minorHAnsi" w:cs="Arial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Cs w:val="16"/>
              </w:rPr>
            </w:r>
            <w:r w:rsidRPr="00E50B25">
              <w:rPr>
                <w:rFonts w:asciiTheme="minorHAnsi" w:hAnsiTheme="minorHAnsi" w:cs="Arial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Cs w:val="16"/>
              </w:rPr>
              <w:fldChar w:fldCharType="end"/>
            </w:r>
            <w:bookmarkEnd w:id="11"/>
            <w:r w:rsidRPr="00E50B25">
              <w:rPr>
                <w:rFonts w:asciiTheme="minorHAnsi" w:hAnsiTheme="minorHAnsi" w:cs="Arial"/>
                <w:szCs w:val="16"/>
              </w:rPr>
              <w:t xml:space="preserve">  I </w:t>
            </w:r>
            <w:r w:rsidRPr="00E50B25">
              <w:rPr>
                <w:rFonts w:asciiTheme="minorHAnsi" w:hAnsiTheme="minorHAnsi" w:cs="Arial"/>
                <w:szCs w:val="16"/>
                <w:u w:val="single"/>
              </w:rPr>
              <w:t>agree</w:t>
            </w:r>
            <w:r w:rsidRPr="00E50B25">
              <w:rPr>
                <w:rFonts w:asciiTheme="minorHAnsi" w:hAnsiTheme="minorHAnsi" w:cs="Arial"/>
                <w:szCs w:val="16"/>
              </w:rPr>
              <w:t xml:space="preserve"> with the contents.  </w:t>
            </w:r>
          </w:p>
        </w:tc>
        <w:tc>
          <w:tcPr>
            <w:tcW w:w="234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A838BB" w14:textId="59720070" w:rsidR="00E7387E" w:rsidRPr="00E50B25" w:rsidRDefault="00E7387E" w:rsidP="00F457A3">
            <w:pPr>
              <w:pStyle w:val="BodyText"/>
              <w:ind w:left="432" w:hanging="432"/>
              <w:rPr>
                <w:rFonts w:asciiTheme="minorHAnsi" w:hAnsiTheme="minorHAnsi" w:cs="Arial"/>
                <w:szCs w:val="16"/>
              </w:rPr>
            </w:pPr>
            <w:r w:rsidRPr="00E50B25">
              <w:rPr>
                <w:rFonts w:asciiTheme="minorHAnsi" w:hAnsiTheme="minorHAnsi" w:cs="Arial"/>
                <w:szCs w:val="16"/>
              </w:rPr>
              <w:fldChar w:fldCharType="begin">
                <w:ffData>
                  <w:name w:val="Check29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50B25">
              <w:rPr>
                <w:rFonts w:asciiTheme="minorHAnsi" w:hAnsiTheme="minorHAnsi" w:cs="Arial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Cs w:val="16"/>
              </w:rPr>
            </w:r>
            <w:r w:rsidRPr="00E50B25">
              <w:rPr>
                <w:rFonts w:asciiTheme="minorHAnsi" w:hAnsiTheme="minorHAnsi" w:cs="Arial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Cs w:val="16"/>
              </w:rPr>
              <w:fldChar w:fldCharType="end"/>
            </w:r>
            <w:r w:rsidRPr="00E50B25">
              <w:rPr>
                <w:rFonts w:asciiTheme="minorHAnsi" w:hAnsiTheme="minorHAnsi" w:cs="Arial"/>
                <w:szCs w:val="16"/>
              </w:rPr>
              <w:t xml:space="preserve">  I </w:t>
            </w:r>
            <w:r w:rsidRPr="00E50B25">
              <w:rPr>
                <w:rFonts w:asciiTheme="minorHAnsi" w:hAnsiTheme="minorHAnsi" w:cs="Arial"/>
                <w:szCs w:val="16"/>
                <w:u w:val="single"/>
              </w:rPr>
              <w:t>disagree</w:t>
            </w:r>
            <w:r w:rsidRPr="00E50B25">
              <w:rPr>
                <w:rFonts w:asciiTheme="minorHAnsi" w:hAnsiTheme="minorHAnsi" w:cs="Arial"/>
                <w:szCs w:val="16"/>
              </w:rPr>
              <w:t xml:space="preserve"> with a portion of the contents and have attached comments.</w:t>
            </w:r>
          </w:p>
        </w:tc>
      </w:tr>
      <w:tr w:rsidR="00E7387E" w:rsidRPr="00E50B25" w14:paraId="7693634E" w14:textId="77777777" w:rsidTr="00F457A3">
        <w:trPr>
          <w:cantSplit/>
          <w:trHeight w:val="510"/>
        </w:trPr>
        <w:tc>
          <w:tcPr>
            <w:tcW w:w="520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7327AE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t>DIRECT SUPERVISOR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5F523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0759F8AA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t>DATE</w:t>
            </w:r>
          </w:p>
          <w:p w14:paraId="21A54709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5CA2DD5D" w14:textId="60CF3681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50B25">
              <w:rPr>
                <w:rFonts w:asciiTheme="minorHAnsi" w:hAnsiTheme="minorHAnsi"/>
                <w:sz w:val="16"/>
                <w:szCs w:val="16"/>
              </w:rPr>
              <w:instrText xml:space="preserve"> FORMTEXT </w:instrText>
            </w:r>
            <w:r w:rsidRPr="00E50B25">
              <w:rPr>
                <w:rFonts w:asciiTheme="minorHAnsi" w:hAnsiTheme="minorHAnsi"/>
                <w:sz w:val="16"/>
                <w:szCs w:val="16"/>
              </w:rPr>
            </w:r>
            <w:r w:rsidRPr="00E50B25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Pr="00E50B25">
              <w:rPr>
                <w:rFonts w:asciiTheme="minorHAnsi" w:hAnsiTheme="minorHAnsi"/>
                <w:sz w:val="16"/>
                <w:szCs w:val="16"/>
              </w:rPr>
              <w:fldChar w:fldCharType="end"/>
            </w:r>
          </w:p>
        </w:tc>
        <w:tc>
          <w:tcPr>
            <w:tcW w:w="16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23A0" w14:textId="7F1B32DD" w:rsidR="00E7387E" w:rsidRPr="00E50B25" w:rsidRDefault="00E7387E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  <w:r w:rsidRPr="00E50B25">
              <w:rPr>
                <w:rFonts w:asciiTheme="minorHAnsi" w:hAnsiTheme="minorHAnsi" w:cs="Arial"/>
                <w:sz w:val="16"/>
                <w:szCs w:val="1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2" w:name="Check30"/>
            <w:r w:rsidRPr="00E50B25">
              <w:rPr>
                <w:rFonts w:asciiTheme="minorHAnsi" w:hAnsiTheme="minorHAnsi" w:cs="Arial"/>
                <w:sz w:val="16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 w:val="16"/>
                <w:szCs w:val="16"/>
              </w:rPr>
            </w:r>
            <w:r w:rsidRPr="00E50B25">
              <w:rPr>
                <w:rFonts w:asciiTheme="minorHAnsi" w:hAnsiTheme="minorHAnsi" w:cs="Arial"/>
                <w:sz w:val="16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 w:val="16"/>
                <w:szCs w:val="16"/>
              </w:rPr>
              <w:fldChar w:fldCharType="end"/>
            </w:r>
            <w:bookmarkEnd w:id="12"/>
            <w:r w:rsidRPr="00E50B25">
              <w:rPr>
                <w:rFonts w:asciiTheme="minorHAnsi" w:hAnsiTheme="minorHAnsi" w:cs="Arial"/>
                <w:sz w:val="16"/>
                <w:szCs w:val="16"/>
              </w:rPr>
              <w:t xml:space="preserve">  I certify that I have reviewed the position description</w:t>
            </w:r>
          </w:p>
        </w:tc>
        <w:tc>
          <w:tcPr>
            <w:tcW w:w="11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4772" w14:textId="188FCF49" w:rsidR="00E7387E" w:rsidRPr="00E50B25" w:rsidRDefault="00E7387E" w:rsidP="00F457A3">
            <w:pPr>
              <w:pStyle w:val="BodyText"/>
              <w:rPr>
                <w:rFonts w:asciiTheme="minorHAnsi" w:hAnsiTheme="minorHAnsi" w:cs="Arial"/>
                <w:szCs w:val="16"/>
              </w:rPr>
            </w:pPr>
            <w:r w:rsidRPr="00E50B25">
              <w:rPr>
                <w:rFonts w:asciiTheme="minorHAnsi" w:hAnsiTheme="minorHAnsi" w:cs="Arial"/>
                <w:szCs w:val="16"/>
              </w:rPr>
              <w:fldChar w:fldCharType="begin">
                <w:ffData>
                  <w:name w:val="Check29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50B25">
              <w:rPr>
                <w:rFonts w:asciiTheme="minorHAnsi" w:hAnsiTheme="minorHAnsi" w:cs="Arial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Cs w:val="16"/>
              </w:rPr>
            </w:r>
            <w:r w:rsidRPr="00E50B25">
              <w:rPr>
                <w:rFonts w:asciiTheme="minorHAnsi" w:hAnsiTheme="minorHAnsi" w:cs="Arial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Cs w:val="16"/>
              </w:rPr>
              <w:fldChar w:fldCharType="end"/>
            </w:r>
            <w:r w:rsidRPr="00E50B25">
              <w:rPr>
                <w:rFonts w:asciiTheme="minorHAnsi" w:hAnsiTheme="minorHAnsi" w:cs="Arial"/>
                <w:szCs w:val="16"/>
              </w:rPr>
              <w:t xml:space="preserve">  I </w:t>
            </w:r>
            <w:r w:rsidRPr="00E50B25">
              <w:rPr>
                <w:rFonts w:asciiTheme="minorHAnsi" w:hAnsiTheme="minorHAnsi" w:cs="Arial"/>
                <w:szCs w:val="16"/>
                <w:u w:val="single"/>
              </w:rPr>
              <w:t>agree</w:t>
            </w:r>
            <w:r w:rsidRPr="00E50B25">
              <w:rPr>
                <w:rFonts w:asciiTheme="minorHAnsi" w:hAnsiTheme="minorHAnsi" w:cs="Arial"/>
                <w:szCs w:val="16"/>
              </w:rPr>
              <w:t xml:space="preserve"> with the contents.  </w: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B1298A" w14:textId="1883845B" w:rsidR="00E7387E" w:rsidRPr="00DD28E5" w:rsidRDefault="00E7387E" w:rsidP="00F457A3">
            <w:pPr>
              <w:pStyle w:val="BodyText"/>
              <w:ind w:left="432" w:hanging="432"/>
              <w:rPr>
                <w:rFonts w:asciiTheme="minorHAnsi" w:hAnsiTheme="minorHAnsi" w:cs="Arial"/>
                <w:szCs w:val="16"/>
              </w:rPr>
            </w:pPr>
            <w:r w:rsidRPr="00E50B25">
              <w:rPr>
                <w:rFonts w:asciiTheme="minorHAnsi" w:hAnsiTheme="minorHAnsi" w:cs="Arial"/>
                <w:szCs w:val="16"/>
              </w:rPr>
              <w:fldChar w:fldCharType="begin">
                <w:ffData>
                  <w:name w:val="Check29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50B25">
              <w:rPr>
                <w:rFonts w:asciiTheme="minorHAnsi" w:hAnsiTheme="minorHAnsi" w:cs="Arial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Cs w:val="16"/>
              </w:rPr>
            </w:r>
            <w:r w:rsidRPr="00E50B25">
              <w:rPr>
                <w:rFonts w:asciiTheme="minorHAnsi" w:hAnsiTheme="minorHAnsi" w:cs="Arial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Cs w:val="16"/>
              </w:rPr>
              <w:fldChar w:fldCharType="end"/>
            </w:r>
            <w:r w:rsidRPr="00E50B25">
              <w:rPr>
                <w:rFonts w:asciiTheme="minorHAnsi" w:hAnsiTheme="minorHAnsi" w:cs="Arial"/>
                <w:szCs w:val="16"/>
              </w:rPr>
              <w:t xml:space="preserve">  I </w:t>
            </w:r>
            <w:r w:rsidRPr="00E50B25">
              <w:rPr>
                <w:rFonts w:asciiTheme="minorHAnsi" w:hAnsiTheme="minorHAnsi" w:cs="Arial"/>
                <w:szCs w:val="16"/>
                <w:u w:val="single"/>
              </w:rPr>
              <w:t>disagree</w:t>
            </w:r>
            <w:r w:rsidRPr="00E50B25">
              <w:rPr>
                <w:rFonts w:asciiTheme="minorHAnsi" w:hAnsiTheme="minorHAnsi" w:cs="Arial"/>
                <w:szCs w:val="16"/>
              </w:rPr>
              <w:t xml:space="preserve"> with a portion of the contents and have attached comments.</w:t>
            </w:r>
          </w:p>
        </w:tc>
      </w:tr>
      <w:tr w:rsidR="00E7387E" w:rsidRPr="00E50B25" w14:paraId="306810E3" w14:textId="77777777" w:rsidTr="00F457A3">
        <w:trPr>
          <w:cantSplit/>
          <w:trHeight w:val="432"/>
        </w:trPr>
        <w:tc>
          <w:tcPr>
            <w:tcW w:w="520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97FAAB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40BC3167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78E0C221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4A625846" w14:textId="72AC039D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t>APPOINTING AUTHORITY (</w:t>
            </w:r>
            <w:r w:rsidR="007916FF" w:rsidRPr="00E50B25">
              <w:rPr>
                <w:rFonts w:asciiTheme="minorHAnsi" w:hAnsiTheme="minorHAnsi"/>
                <w:sz w:val="16"/>
                <w:szCs w:val="16"/>
              </w:rPr>
              <w:t>Required</w:t>
            </w:r>
            <w:r w:rsidRPr="00E50B25">
              <w:rPr>
                <w:rFonts w:asciiTheme="minorHAnsi" w:hAnsiTheme="minorHAnsi"/>
                <w:sz w:val="16"/>
                <w:szCs w:val="16"/>
              </w:rPr>
              <w:t>)</w:t>
            </w:r>
          </w:p>
        </w:tc>
        <w:tc>
          <w:tcPr>
            <w:tcW w:w="9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14CCC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134C0002" w14:textId="41E5FE4F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t>DATE</w:t>
            </w:r>
          </w:p>
          <w:p w14:paraId="65A914A8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228A5942" w14:textId="045E6584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E50B25">
              <w:rPr>
                <w:rFonts w:asciiTheme="minorHAnsi" w:hAnsiTheme="minorHAnsi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50B25">
              <w:rPr>
                <w:rFonts w:asciiTheme="minorHAnsi" w:hAnsiTheme="minorHAnsi"/>
                <w:sz w:val="16"/>
                <w:szCs w:val="16"/>
              </w:rPr>
              <w:instrText xml:space="preserve"> FORMTEXT </w:instrText>
            </w:r>
            <w:r w:rsidRPr="00E50B25">
              <w:rPr>
                <w:rFonts w:asciiTheme="minorHAnsi" w:hAnsiTheme="minorHAnsi"/>
                <w:sz w:val="16"/>
                <w:szCs w:val="16"/>
              </w:rPr>
            </w:r>
            <w:r w:rsidRPr="00E50B25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="00C32577">
              <w:rPr>
                <w:rFonts w:asciiTheme="minorHAnsi" w:hAnsiTheme="minorHAnsi"/>
                <w:sz w:val="16"/>
                <w:szCs w:val="16"/>
              </w:rPr>
              <w:t> </w:t>
            </w:r>
            <w:r w:rsidRPr="00E50B25">
              <w:rPr>
                <w:rFonts w:asciiTheme="minorHAnsi" w:hAnsiTheme="minorHAnsi"/>
                <w:sz w:val="16"/>
                <w:szCs w:val="16"/>
              </w:rPr>
              <w:fldChar w:fldCharType="end"/>
            </w:r>
          </w:p>
        </w:tc>
        <w:tc>
          <w:tcPr>
            <w:tcW w:w="162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C678C" w14:textId="7E3E034C" w:rsidR="00E7387E" w:rsidRPr="00E50B25" w:rsidRDefault="00E7387E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  <w:r w:rsidRPr="00E50B25">
              <w:rPr>
                <w:rFonts w:asciiTheme="minorHAnsi" w:hAnsiTheme="minorHAnsi" w:cs="Arial"/>
                <w:sz w:val="16"/>
                <w:szCs w:val="16"/>
              </w:rPr>
              <w:fldChar w:fldCharType="begin">
                <w:ffData>
                  <w:name w:val="Check3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3" w:name="Check32"/>
            <w:r w:rsidRPr="00E50B25">
              <w:rPr>
                <w:rFonts w:asciiTheme="minorHAnsi" w:hAnsiTheme="minorHAnsi" w:cs="Arial"/>
                <w:sz w:val="16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 w:val="16"/>
                <w:szCs w:val="16"/>
              </w:rPr>
            </w:r>
            <w:r w:rsidRPr="00E50B25">
              <w:rPr>
                <w:rFonts w:asciiTheme="minorHAnsi" w:hAnsiTheme="minorHAnsi" w:cs="Arial"/>
                <w:sz w:val="16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 w:val="16"/>
                <w:szCs w:val="16"/>
              </w:rPr>
              <w:fldChar w:fldCharType="end"/>
            </w:r>
            <w:bookmarkEnd w:id="13"/>
            <w:r w:rsidRPr="00E50B25">
              <w:rPr>
                <w:rFonts w:asciiTheme="minorHAnsi" w:hAnsiTheme="minorHAnsi" w:cs="Arial"/>
                <w:sz w:val="16"/>
                <w:szCs w:val="16"/>
              </w:rPr>
              <w:t xml:space="preserve">  I certify that I have reviewed the position description</w:t>
            </w:r>
          </w:p>
        </w:tc>
        <w:tc>
          <w:tcPr>
            <w:tcW w:w="11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74B5B" w14:textId="6787455F" w:rsidR="00E7387E" w:rsidRPr="00E50B25" w:rsidRDefault="00E7387E" w:rsidP="00F457A3">
            <w:pPr>
              <w:pStyle w:val="BodyText"/>
              <w:rPr>
                <w:rFonts w:asciiTheme="minorHAnsi" w:hAnsiTheme="minorHAnsi" w:cs="Arial"/>
                <w:szCs w:val="16"/>
              </w:rPr>
            </w:pPr>
            <w:r w:rsidRPr="00E50B25">
              <w:rPr>
                <w:rFonts w:asciiTheme="minorHAnsi" w:hAnsiTheme="minorHAnsi" w:cs="Arial"/>
                <w:szCs w:val="16"/>
              </w:rPr>
              <w:fldChar w:fldCharType="begin">
                <w:ffData>
                  <w:name w:val="Check29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50B25">
              <w:rPr>
                <w:rFonts w:asciiTheme="minorHAnsi" w:hAnsiTheme="minorHAnsi" w:cs="Arial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Cs w:val="16"/>
              </w:rPr>
            </w:r>
            <w:r w:rsidRPr="00E50B25">
              <w:rPr>
                <w:rFonts w:asciiTheme="minorHAnsi" w:hAnsiTheme="minorHAnsi" w:cs="Arial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Cs w:val="16"/>
              </w:rPr>
              <w:fldChar w:fldCharType="end"/>
            </w:r>
            <w:r w:rsidRPr="00E50B25">
              <w:rPr>
                <w:rFonts w:asciiTheme="minorHAnsi" w:hAnsiTheme="minorHAnsi" w:cs="Arial"/>
                <w:szCs w:val="16"/>
              </w:rPr>
              <w:t xml:space="preserve">  I </w:t>
            </w:r>
            <w:r w:rsidRPr="00E50B25">
              <w:rPr>
                <w:rFonts w:asciiTheme="minorHAnsi" w:hAnsiTheme="minorHAnsi" w:cs="Arial"/>
                <w:szCs w:val="16"/>
                <w:u w:val="single"/>
              </w:rPr>
              <w:t>agree</w:t>
            </w:r>
            <w:r w:rsidRPr="00E50B25">
              <w:rPr>
                <w:rFonts w:asciiTheme="minorHAnsi" w:hAnsiTheme="minorHAnsi" w:cs="Arial"/>
                <w:szCs w:val="16"/>
              </w:rPr>
              <w:t xml:space="preserve"> with the contents.  </w:t>
            </w:r>
          </w:p>
        </w:tc>
        <w:tc>
          <w:tcPr>
            <w:tcW w:w="234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9E063F8" w14:textId="11DC6F17" w:rsidR="00E7387E" w:rsidRPr="00E50B25" w:rsidRDefault="00E7387E" w:rsidP="00F457A3">
            <w:pPr>
              <w:pStyle w:val="BodyText"/>
              <w:ind w:left="432" w:hanging="432"/>
              <w:rPr>
                <w:rFonts w:asciiTheme="minorHAnsi" w:hAnsiTheme="minorHAnsi" w:cs="Arial"/>
                <w:szCs w:val="16"/>
              </w:rPr>
            </w:pPr>
            <w:r w:rsidRPr="00E50B25">
              <w:rPr>
                <w:rFonts w:asciiTheme="minorHAnsi" w:hAnsiTheme="minorHAnsi" w:cs="Arial"/>
                <w:szCs w:val="16"/>
              </w:rPr>
              <w:fldChar w:fldCharType="begin">
                <w:ffData>
                  <w:name w:val="Check29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E50B25">
              <w:rPr>
                <w:rFonts w:asciiTheme="minorHAnsi" w:hAnsiTheme="minorHAnsi" w:cs="Arial"/>
                <w:szCs w:val="16"/>
              </w:rPr>
              <w:instrText xml:space="preserve"> FORMCHECKBOX </w:instrText>
            </w:r>
            <w:r w:rsidRPr="00E50B25">
              <w:rPr>
                <w:rFonts w:asciiTheme="minorHAnsi" w:hAnsiTheme="minorHAnsi" w:cs="Arial"/>
                <w:szCs w:val="16"/>
              </w:rPr>
            </w:r>
            <w:r w:rsidRPr="00E50B25">
              <w:rPr>
                <w:rFonts w:asciiTheme="minorHAnsi" w:hAnsiTheme="minorHAnsi" w:cs="Arial"/>
                <w:szCs w:val="16"/>
              </w:rPr>
              <w:fldChar w:fldCharType="separate"/>
            </w:r>
            <w:r w:rsidRPr="00E50B25">
              <w:rPr>
                <w:rFonts w:asciiTheme="minorHAnsi" w:hAnsiTheme="minorHAnsi" w:cs="Arial"/>
                <w:szCs w:val="16"/>
              </w:rPr>
              <w:fldChar w:fldCharType="end"/>
            </w:r>
            <w:r w:rsidRPr="00E50B25">
              <w:rPr>
                <w:rFonts w:asciiTheme="minorHAnsi" w:hAnsiTheme="minorHAnsi" w:cs="Arial"/>
                <w:szCs w:val="16"/>
              </w:rPr>
              <w:t xml:space="preserve">  I </w:t>
            </w:r>
            <w:r w:rsidRPr="00E50B25">
              <w:rPr>
                <w:rFonts w:asciiTheme="minorHAnsi" w:hAnsiTheme="minorHAnsi" w:cs="Arial"/>
                <w:szCs w:val="16"/>
                <w:u w:val="single"/>
              </w:rPr>
              <w:t>disagree</w:t>
            </w:r>
            <w:r w:rsidRPr="00E50B25">
              <w:rPr>
                <w:rFonts w:asciiTheme="minorHAnsi" w:hAnsiTheme="minorHAnsi" w:cs="Arial"/>
                <w:szCs w:val="16"/>
              </w:rPr>
              <w:t xml:space="preserve"> with a portion of the contents and have attached comments.</w:t>
            </w:r>
          </w:p>
        </w:tc>
      </w:tr>
      <w:tr w:rsidR="00E7387E" w:rsidRPr="00E50B25" w14:paraId="4EA4D3EF" w14:textId="77777777" w:rsidTr="00F457A3">
        <w:trPr>
          <w:cantSplit/>
          <w:trHeight w:val="510"/>
        </w:trPr>
        <w:tc>
          <w:tcPr>
            <w:tcW w:w="520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AA099A" w14:textId="77777777" w:rsidR="00330AB3" w:rsidRDefault="00330AB3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7FE1B07A" w14:textId="401F9D8D" w:rsidR="005C68FE" w:rsidRDefault="003924B6" w:rsidP="00F457A3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</w:p>
          <w:p w14:paraId="72625236" w14:textId="77777777" w:rsidR="005C68FE" w:rsidRPr="00E50B25" w:rsidRDefault="005C68F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235CAE9B" w14:textId="2FBEB171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  <w:r w:rsidRPr="00815772">
              <w:rPr>
                <w:rFonts w:asciiTheme="minorHAnsi" w:hAnsiTheme="minorHAnsi"/>
                <w:sz w:val="16"/>
                <w:szCs w:val="16"/>
              </w:rPr>
              <w:t>PRINT NAME AND TITLE OF APPOINTING AUTHORITY</w:t>
            </w:r>
          </w:p>
        </w:tc>
        <w:tc>
          <w:tcPr>
            <w:tcW w:w="9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377E" w14:textId="77777777" w:rsidR="00E7387E" w:rsidRPr="00E50B25" w:rsidRDefault="00E7387E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62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E1473" w14:textId="77777777" w:rsidR="00E7387E" w:rsidRPr="00E50B25" w:rsidRDefault="00E7387E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14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EFD3C" w14:textId="77777777" w:rsidR="00E7387E" w:rsidRPr="00E50B25" w:rsidRDefault="00E7387E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234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94A5AE" w14:textId="4B5287C2" w:rsidR="00E7387E" w:rsidRPr="00E50B25" w:rsidRDefault="00E7387E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</w:p>
        </w:tc>
      </w:tr>
      <w:tr w:rsidR="001C6D49" w:rsidRPr="00E50B25" w14:paraId="107F670E" w14:textId="77777777" w:rsidTr="00F457A3">
        <w:trPr>
          <w:cantSplit/>
          <w:trHeight w:val="510"/>
        </w:trPr>
        <w:tc>
          <w:tcPr>
            <w:tcW w:w="5205" w:type="dxa"/>
            <w:gridSpan w:val="7"/>
            <w:tcBorders>
              <w:top w:val="single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98C833F" w14:textId="77777777" w:rsidR="001C6D49" w:rsidRPr="00E50B25" w:rsidRDefault="001C6D49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4E9400E5" w14:textId="77777777" w:rsidR="001C6D49" w:rsidRPr="00E50B25" w:rsidRDefault="001C6D49" w:rsidP="00F457A3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620" w:type="dxa"/>
            <w:gridSpan w:val="6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1EF33872" w14:textId="77777777" w:rsidR="001C6D49" w:rsidRPr="00E50B25" w:rsidRDefault="001C6D49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149" w:type="dxa"/>
            <w:gridSpan w:val="2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73C92C6D" w14:textId="77777777" w:rsidR="001C6D49" w:rsidRPr="00E50B25" w:rsidRDefault="001C6D49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FFFFFF" w:themeColor="background1"/>
              <w:bottom w:val="nil"/>
              <w:right w:val="nil"/>
            </w:tcBorders>
            <w:vAlign w:val="center"/>
          </w:tcPr>
          <w:p w14:paraId="07BA4896" w14:textId="77777777" w:rsidR="001C6D49" w:rsidRPr="00E50B25" w:rsidRDefault="001C6D49" w:rsidP="00F457A3">
            <w:pPr>
              <w:rPr>
                <w:rFonts w:asciiTheme="minorHAnsi" w:hAnsiTheme="minorHAnsi" w:cs="Arial"/>
                <w:sz w:val="16"/>
                <w:szCs w:val="16"/>
              </w:rPr>
            </w:pPr>
          </w:p>
        </w:tc>
      </w:tr>
    </w:tbl>
    <w:p w14:paraId="24635BDB" w14:textId="327FBE94" w:rsidR="008C6DC0" w:rsidRDefault="00503598">
      <w:pPr>
        <w:sectPr w:rsidR="008C6DC0" w:rsidSect="002B7DFC">
          <w:footerReference w:type="default" r:id="rId9"/>
          <w:pgSz w:w="12240" w:h="15840"/>
          <w:pgMar w:top="432" w:right="432" w:bottom="432" w:left="432" w:header="0" w:footer="288" w:gutter="0"/>
          <w:cols w:space="720"/>
          <w:docGrid w:linePitch="272"/>
        </w:sectPr>
      </w:pPr>
      <w:r w:rsidRPr="00956D3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0D23EC" wp14:editId="0125C6B5">
                <wp:simplePos x="0" y="0"/>
                <wp:positionH relativeFrom="margin">
                  <wp:posOffset>3187700</wp:posOffset>
                </wp:positionH>
                <wp:positionV relativeFrom="paragraph">
                  <wp:posOffset>-8197</wp:posOffset>
                </wp:positionV>
                <wp:extent cx="3941449" cy="679260"/>
                <wp:effectExtent l="0" t="0" r="0" b="698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1449" cy="679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886D6B5" w14:textId="77777777" w:rsidR="00005859" w:rsidRPr="00DC54EE" w:rsidRDefault="00005859" w:rsidP="00503598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  <w:szCs w:val="32"/>
                              </w:rPr>
                            </w:pPr>
                            <w:r w:rsidRPr="00DC54EE">
                              <w:rPr>
                                <w:rFonts w:ascii="Century Gothic" w:hAnsi="Century Gothic"/>
                                <w:sz w:val="40"/>
                                <w:szCs w:val="32"/>
                              </w:rPr>
                              <w:t>P</w:t>
                            </w:r>
                            <w:r w:rsidR="00F13597" w:rsidRPr="00DC54EE">
                              <w:rPr>
                                <w:rFonts w:ascii="Century Gothic" w:hAnsi="Century Gothic"/>
                                <w:sz w:val="40"/>
                                <w:szCs w:val="32"/>
                              </w:rPr>
                              <w:t>OSITION DESCRIPTION</w:t>
                            </w:r>
                          </w:p>
                          <w:p w14:paraId="57E7B771" w14:textId="055CC405" w:rsidR="00005859" w:rsidRPr="00005859" w:rsidRDefault="00535A6B" w:rsidP="00503598">
                            <w:pPr>
                              <w:jc w:val="right"/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  <w:t xml:space="preserve">Form Revision Date: </w:t>
                            </w:r>
                            <w:r w:rsidR="004F3AAE"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  <w:t>3/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D23EC" id="Text Box 1" o:spid="_x0000_s1027" type="#_x0000_t202" style="position:absolute;margin-left:251pt;margin-top:-.65pt;width:310.35pt;height:53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" filled="f" stroked="f" strokeweight=".5pt">
                <v:textbox>
                  <w:txbxContent>
                    <w:p w14:paraId="2886D6B5" w14:textId="77777777" w:rsidR="00005859" w:rsidRPr="00DC54EE" w:rsidRDefault="00005859" w:rsidP="00503598">
                      <w:pPr>
                        <w:jc w:val="right"/>
                        <w:rPr>
                          <w:rFonts w:ascii="Century Gothic" w:hAnsi="Century Gothic"/>
                          <w:sz w:val="32"/>
                          <w:szCs w:val="32"/>
                        </w:rPr>
                      </w:pPr>
                      <w:r w:rsidRPr="00DC54EE">
                        <w:rPr>
                          <w:rFonts w:ascii="Century Gothic" w:hAnsi="Century Gothic"/>
                          <w:sz w:val="40"/>
                          <w:szCs w:val="32"/>
                        </w:rPr>
                        <w:t>P</w:t>
                      </w:r>
                      <w:r w:rsidR="00F13597" w:rsidRPr="00DC54EE">
                        <w:rPr>
                          <w:rFonts w:ascii="Century Gothic" w:hAnsi="Century Gothic"/>
                          <w:sz w:val="40"/>
                          <w:szCs w:val="32"/>
                        </w:rPr>
                        <w:t>OSITION DESCRIPTION</w:t>
                      </w:r>
                    </w:p>
                    <w:p w14:paraId="57E7B771" w14:textId="055CC405" w:rsidR="00005859" w:rsidRPr="00005859" w:rsidRDefault="00535A6B" w:rsidP="00503598">
                      <w:pPr>
                        <w:jc w:val="right"/>
                        <w:rPr>
                          <w:rFonts w:asciiTheme="minorHAnsi" w:hAnsiTheme="minorHAnsi"/>
                          <w:sz w:val="14"/>
                          <w:szCs w:val="14"/>
                        </w:rPr>
                      </w:pPr>
                      <w:r>
                        <w:rPr>
                          <w:rFonts w:asciiTheme="minorHAnsi" w:hAnsiTheme="minorHAnsi"/>
                          <w:sz w:val="14"/>
                          <w:szCs w:val="14"/>
                        </w:rPr>
                        <w:t xml:space="preserve">Form Revision Date: </w:t>
                      </w:r>
                      <w:r w:rsidR="004F3AAE">
                        <w:rPr>
                          <w:rFonts w:asciiTheme="minorHAnsi" w:hAnsiTheme="minorHAnsi"/>
                          <w:sz w:val="14"/>
                          <w:szCs w:val="14"/>
                        </w:rPr>
                        <w:t>3/20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page" w:horzAnchor="margin" w:tblpX="-285" w:tblpY="818"/>
        <w:tblW w:w="11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7470"/>
      </w:tblGrid>
      <w:tr w:rsidR="00C31119" w:rsidRPr="008137C3" w14:paraId="66E6A19C" w14:textId="77777777" w:rsidTr="00C21964">
        <w:trPr>
          <w:trHeight w:val="267"/>
        </w:trPr>
        <w:tc>
          <w:tcPr>
            <w:tcW w:w="1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663A4"/>
          </w:tcPr>
          <w:p w14:paraId="0E5ED38E" w14:textId="47A60AB9" w:rsidR="00C31119" w:rsidRPr="00DB5CBE" w:rsidRDefault="009809C1" w:rsidP="00C21964">
            <w:pPr>
              <w:pStyle w:val="Heading4"/>
              <w:rPr>
                <w:rFonts w:asciiTheme="minorHAnsi" w:hAnsiTheme="minorHAnsi"/>
                <w:szCs w:val="14"/>
              </w:rPr>
            </w:pPr>
            <w:r>
              <w:rPr>
                <w:rFonts w:asciiTheme="minorHAnsi" w:hAnsiTheme="minorHAnsi"/>
                <w:color w:val="FFFFFF" w:themeColor="background1"/>
                <w:sz w:val="22"/>
                <w:szCs w:val="16"/>
              </w:rPr>
              <w:lastRenderedPageBreak/>
              <w:t>9</w:t>
            </w:r>
            <w:r w:rsidR="00C31119" w:rsidRPr="003D09FD">
              <w:rPr>
                <w:rFonts w:asciiTheme="minorHAnsi" w:hAnsiTheme="minorHAnsi"/>
                <w:color w:val="FFFFFF" w:themeColor="background1"/>
                <w:sz w:val="22"/>
                <w:szCs w:val="16"/>
              </w:rPr>
              <w:t xml:space="preserve">  </w:t>
            </w:r>
            <w:r w:rsidR="00DD1967"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  <w:t>NATURE OF REQUEST</w:t>
            </w:r>
            <w:r w:rsidR="00C31119" w:rsidRPr="003D09FD">
              <w:rPr>
                <w:rFonts w:asciiTheme="minorHAnsi" w:hAnsiTheme="minorHAnsi"/>
                <w:color w:val="FFFFFF" w:themeColor="background1"/>
                <w:sz w:val="22"/>
                <w:szCs w:val="16"/>
              </w:rPr>
              <w:t xml:space="preserve">    </w:t>
            </w:r>
            <w:r w:rsidR="00330AB3">
              <w:rPr>
                <w:rFonts w:asciiTheme="minorHAnsi" w:hAnsiTheme="minorHAnsi"/>
                <w:color w:val="FFFFFF" w:themeColor="background1"/>
                <w:sz w:val="22"/>
                <w:szCs w:val="16"/>
              </w:rPr>
              <w:t xml:space="preserve">  </w:t>
            </w:r>
            <w:r w:rsidR="005C68FE">
              <w:rPr>
                <w:rFonts w:asciiTheme="minorHAnsi" w:hAnsiTheme="minorHAnsi"/>
                <w:color w:val="FFFFFF" w:themeColor="background1"/>
                <w:sz w:val="22"/>
                <w:szCs w:val="16"/>
              </w:rPr>
              <w:t xml:space="preserve">                                </w:t>
            </w:r>
            <w:r w:rsidR="00BC5A38">
              <w:rPr>
                <w:rFonts w:asciiTheme="minorHAnsi" w:hAnsiTheme="minorHAnsi"/>
                <w:color w:val="FFFFFF" w:themeColor="background1"/>
                <w:sz w:val="22"/>
                <w:szCs w:val="16"/>
              </w:rPr>
              <w:t xml:space="preserve">      </w:t>
            </w:r>
            <w:r w:rsidR="005C68FE">
              <w:rPr>
                <w:rFonts w:asciiTheme="minorHAnsi" w:hAnsiTheme="minorHAnsi"/>
                <w:color w:val="FFFFFF" w:themeColor="background1"/>
                <w:sz w:val="22"/>
                <w:szCs w:val="16"/>
              </w:rPr>
              <w:t xml:space="preserve"> </w:t>
            </w:r>
            <w:r w:rsidR="00C31119" w:rsidRPr="00330AB3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Check the appropriate </w:t>
            </w:r>
            <w:r w:rsidR="00BC5A38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 xml:space="preserve">new position </w:t>
            </w:r>
            <w:r w:rsidR="00C31119" w:rsidRPr="00330AB3">
              <w:rPr>
                <w:rFonts w:asciiTheme="minorHAnsi" w:hAnsiTheme="minorHAnsi"/>
                <w:b w:val="0"/>
                <w:bCs/>
                <w:color w:val="FFFFFF" w:themeColor="background1"/>
                <w:szCs w:val="22"/>
              </w:rPr>
              <w:t>reason and provide a detailed explanation</w:t>
            </w:r>
            <w:r w:rsidR="00C31119" w:rsidRPr="003D09FD">
              <w:rPr>
                <w:rFonts w:asciiTheme="minorHAnsi" w:hAnsiTheme="minorHAnsi"/>
                <w:b w:val="0"/>
                <w:bCs/>
                <w:color w:val="FFFFFF" w:themeColor="background1"/>
                <w:sz w:val="14"/>
                <w:szCs w:val="8"/>
              </w:rPr>
              <w:t>.</w:t>
            </w:r>
          </w:p>
        </w:tc>
      </w:tr>
      <w:tr w:rsidR="00B9607E" w:rsidRPr="008137C3" w14:paraId="045E2C62" w14:textId="77777777" w:rsidTr="00C21964">
        <w:trPr>
          <w:cantSplit/>
          <w:trHeight w:val="447"/>
        </w:trPr>
        <w:tc>
          <w:tcPr>
            <w:tcW w:w="1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  <w:vAlign w:val="center"/>
          </w:tcPr>
          <w:p w14:paraId="100E018D" w14:textId="44340035" w:rsidR="00B9607E" w:rsidRPr="00C73830" w:rsidRDefault="00B9607E" w:rsidP="00C21964">
            <w:pPr>
              <w:tabs>
                <w:tab w:val="left" w:pos="4320"/>
                <w:tab w:val="right" w:pos="10584"/>
              </w:tabs>
              <w:jc w:val="both"/>
              <w:rPr>
                <w:rFonts w:asciiTheme="minorHAnsi" w:hAnsiTheme="minorHAnsi"/>
                <w:b/>
                <w:bCs/>
                <w:sz w:val="22"/>
              </w:rPr>
            </w:pPr>
            <w:r w:rsidRPr="00DB5CBE">
              <w:rPr>
                <w:rFonts w:asciiTheme="minorHAnsi" w:hAnsiTheme="minorHAnsi"/>
                <w:b/>
                <w:bCs/>
                <w:sz w:val="22"/>
              </w:rPr>
              <w:t xml:space="preserve">NEW POSITION </w:t>
            </w:r>
            <w:r>
              <w:rPr>
                <w:rFonts w:asciiTheme="minorHAnsi" w:hAnsiTheme="minorHAnsi"/>
                <w:b/>
                <w:bCs/>
                <w:sz w:val="22"/>
              </w:rPr>
              <w:t xml:space="preserve">  </w:t>
            </w:r>
          </w:p>
        </w:tc>
      </w:tr>
      <w:tr w:rsidR="002A6683" w:rsidRPr="008137C3" w14:paraId="41841F27" w14:textId="77777777" w:rsidTr="00C21964">
        <w:trPr>
          <w:cantSplit/>
          <w:trHeight w:val="981"/>
        </w:trPr>
        <w:tc>
          <w:tcPr>
            <w:tcW w:w="3780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477FB4D2" w14:textId="2E2DB1F2" w:rsidR="002A6683" w:rsidRPr="00EF3298" w:rsidRDefault="002A6683" w:rsidP="00C21964">
            <w:pPr>
              <w:spacing w:before="120"/>
              <w:jc w:val="both"/>
              <w:rPr>
                <w:rFonts w:asciiTheme="minorHAnsi" w:hAnsiTheme="minorHAnsi"/>
                <w:b/>
                <w:bCs/>
                <w:sz w:val="22"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="00EF3298" w:rsidRPr="00EF3298">
              <w:rPr>
                <w:rFonts w:asciiTheme="minorHAnsi" w:hAnsiTheme="minorHAnsi"/>
                <w:b/>
                <w:bCs/>
                <w:sz w:val="22"/>
              </w:rPr>
              <w:t>Work Overload</w:t>
            </w:r>
          </w:p>
          <w:p w14:paraId="74E0F4B2" w14:textId="2C01C05F" w:rsidR="002A6683" w:rsidRPr="001B52CC" w:rsidRDefault="00027472" w:rsidP="00C21964">
            <w:pPr>
              <w:spacing w:before="120" w:after="120"/>
              <w:rPr>
                <w:rFonts w:asciiTheme="minorHAnsi" w:hAnsiTheme="minorHAnsi"/>
              </w:rPr>
            </w:pPr>
            <w:r w:rsidRPr="001B52CC">
              <w:rPr>
                <w:rFonts w:asciiTheme="minorHAnsi" w:hAnsiTheme="minorHAnsi"/>
                <w:i/>
                <w:iCs/>
              </w:rPr>
              <w:t xml:space="preserve">Select when an additional position is required to manage the existing workload effectively. </w:t>
            </w:r>
          </w:p>
        </w:tc>
        <w:tc>
          <w:tcPr>
            <w:tcW w:w="7470" w:type="dxa"/>
            <w:vMerge w:val="restart"/>
            <w:tcBorders>
              <w:top w:val="nil"/>
              <w:left w:val="single" w:sz="4" w:space="0" w:color="auto"/>
              <w:right w:val="single" w:sz="4" w:space="0" w:color="FFFFFF" w:themeColor="background1"/>
            </w:tcBorders>
          </w:tcPr>
          <w:p w14:paraId="7F819094" w14:textId="1B2BEC1F" w:rsidR="006D2212" w:rsidRDefault="00F360BA" w:rsidP="00C21964">
            <w:pPr>
              <w:spacing w:before="120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EXPLANATION OF</w:t>
            </w:r>
            <w:r w:rsidR="006D2212">
              <w:rPr>
                <w:rFonts w:asciiTheme="minorHAnsi" w:hAnsiTheme="minorHAnsi"/>
                <w:b/>
                <w:bCs/>
                <w:sz w:val="22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2"/>
              </w:rPr>
              <w:t xml:space="preserve">REQUEST: </w:t>
            </w:r>
            <w:r w:rsidRPr="00E422A8">
              <w:rPr>
                <w:rFonts w:asciiTheme="minorHAnsi" w:hAnsiTheme="minorHAnsi"/>
                <w:sz w:val="16"/>
                <w:szCs w:val="16"/>
              </w:rPr>
              <w:t xml:space="preserve"> </w:t>
            </w:r>
          </w:p>
          <w:p w14:paraId="18C1D9F9" w14:textId="581ADA3A" w:rsidR="00F360BA" w:rsidRPr="005C68FE" w:rsidRDefault="00F360BA" w:rsidP="005C68FE">
            <w:pPr>
              <w:jc w:val="both"/>
            </w:pPr>
            <w:r w:rsidRPr="005C68FE">
              <w:rPr>
                <w:rFonts w:asciiTheme="minorHAnsi" w:hAnsiTheme="minorHAnsi"/>
              </w:rPr>
              <w:t xml:space="preserve">Provide a detailed statement describing </w:t>
            </w:r>
            <w:r w:rsidR="006D2212" w:rsidRPr="005C68FE">
              <w:rPr>
                <w:rFonts w:asciiTheme="minorHAnsi" w:hAnsiTheme="minorHAnsi"/>
              </w:rPr>
              <w:t>the need for the new position</w:t>
            </w:r>
            <w:r w:rsidRPr="005C68FE">
              <w:rPr>
                <w:rFonts w:asciiTheme="minorHAnsi" w:hAnsiTheme="minorHAnsi"/>
              </w:rPr>
              <w:t>.</w:t>
            </w:r>
            <w:r w:rsidR="006D2212" w:rsidRPr="005C68FE">
              <w:rPr>
                <w:rFonts w:asciiTheme="minorHAnsi" w:hAnsiTheme="minorHAnsi"/>
              </w:rPr>
              <w:t xml:space="preserve"> If the duties came from another position, please include the position number</w:t>
            </w:r>
            <w:r w:rsidR="001E3F75" w:rsidRPr="005C68FE">
              <w:rPr>
                <w:rFonts w:asciiTheme="minorHAnsi" w:hAnsiTheme="minorHAnsi"/>
              </w:rPr>
              <w:t xml:space="preserve"> of the other position(s).</w:t>
            </w:r>
            <w:r w:rsidRPr="005C68FE">
              <w:rPr>
                <w:rFonts w:asciiTheme="minorHAnsi" w:hAnsiTheme="minorHAnsi"/>
              </w:rPr>
              <w:t xml:space="preserve"> Attach additional pages if necessary.</w:t>
            </w:r>
          </w:p>
          <w:p w14:paraId="7518550F" w14:textId="51B2CA86" w:rsidR="00F360BA" w:rsidRPr="00C73830" w:rsidRDefault="00F360BA" w:rsidP="00C21964">
            <w:pPr>
              <w:rPr>
                <w:rFonts w:asciiTheme="minorHAnsi" w:hAnsiTheme="minorHAnsi"/>
                <w:b/>
                <w:bCs/>
                <w:sz w:val="22"/>
              </w:rPr>
            </w:pPr>
            <w:r w:rsidRPr="00942C8C">
              <w:rPr>
                <w:rFonts w:asciiTheme="minorHAnsi" w:hAnsiTheme="minorHAnsi"/>
                <w:szCs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42C8C">
              <w:rPr>
                <w:rFonts w:asciiTheme="minorHAnsi" w:hAnsiTheme="minorHAnsi"/>
                <w:szCs w:val="16"/>
              </w:rPr>
              <w:instrText xml:space="preserve"> FORMTEXT </w:instrText>
            </w:r>
            <w:r w:rsidRPr="00942C8C">
              <w:rPr>
                <w:rFonts w:asciiTheme="minorHAnsi" w:hAnsiTheme="minorHAnsi"/>
                <w:szCs w:val="16"/>
              </w:rPr>
            </w:r>
            <w:r w:rsidRPr="00942C8C">
              <w:rPr>
                <w:rFonts w:asciiTheme="minorHAnsi" w:hAnsiTheme="minorHAnsi"/>
                <w:szCs w:val="16"/>
              </w:rPr>
              <w:fldChar w:fldCharType="separate"/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Pr="00942C8C">
              <w:rPr>
                <w:rFonts w:asciiTheme="minorHAnsi" w:hAnsiTheme="minorHAnsi"/>
                <w:szCs w:val="16"/>
              </w:rPr>
              <w:fldChar w:fldCharType="end"/>
            </w:r>
          </w:p>
        </w:tc>
      </w:tr>
      <w:tr w:rsidR="002A6683" w:rsidRPr="008137C3" w14:paraId="41397CB3" w14:textId="77777777" w:rsidTr="00C21964">
        <w:trPr>
          <w:cantSplit/>
          <w:trHeight w:val="981"/>
        </w:trPr>
        <w:tc>
          <w:tcPr>
            <w:tcW w:w="378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679B62C9" w14:textId="77777777" w:rsidR="002A6683" w:rsidRDefault="002A6683" w:rsidP="00C21964">
            <w:pPr>
              <w:spacing w:before="120"/>
              <w:jc w:val="both"/>
              <w:rPr>
                <w:rFonts w:asciiTheme="minorHAnsi" w:hAnsiTheme="minorHAnsi"/>
                <w:b/>
                <w:bCs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Pr="00EF3298">
              <w:rPr>
                <w:rFonts w:asciiTheme="minorHAnsi" w:hAnsiTheme="minorHAnsi"/>
                <w:b/>
                <w:bCs/>
                <w:sz w:val="22"/>
              </w:rPr>
              <w:t>PROGRAM EXPANSION</w:t>
            </w:r>
          </w:p>
          <w:p w14:paraId="04ABFB01" w14:textId="749671B1" w:rsidR="002A6683" w:rsidRPr="001B52CC" w:rsidRDefault="002A6683" w:rsidP="00C21964">
            <w:pPr>
              <w:spacing w:before="120" w:after="120"/>
              <w:rPr>
                <w:rFonts w:asciiTheme="minorHAnsi" w:hAnsiTheme="minorHAnsi"/>
              </w:rPr>
            </w:pPr>
            <w:r w:rsidRPr="001B52CC">
              <w:rPr>
                <w:rFonts w:asciiTheme="minorHAnsi" w:hAnsiTheme="minorHAnsi"/>
                <w:i/>
                <w:iCs/>
              </w:rPr>
              <w:t>Select when an additional position is required due to the introduction of new tasks, responsibilities, or services within an existing program.</w:t>
            </w:r>
          </w:p>
        </w:tc>
        <w:tc>
          <w:tcPr>
            <w:tcW w:w="7470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54C9150D" w14:textId="77777777" w:rsidR="002A6683" w:rsidRPr="00C73830" w:rsidRDefault="002A6683" w:rsidP="00C21964">
            <w:pPr>
              <w:rPr>
                <w:rFonts w:asciiTheme="minorHAnsi" w:hAnsiTheme="minorHAnsi"/>
                <w:b/>
                <w:bCs/>
                <w:sz w:val="22"/>
              </w:rPr>
            </w:pPr>
          </w:p>
        </w:tc>
      </w:tr>
      <w:tr w:rsidR="002A6683" w:rsidRPr="008137C3" w14:paraId="21CC2860" w14:textId="77777777" w:rsidTr="00C21964">
        <w:trPr>
          <w:cantSplit/>
          <w:trHeight w:val="1520"/>
        </w:trPr>
        <w:tc>
          <w:tcPr>
            <w:tcW w:w="378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583CAB5A" w14:textId="627AAEF9" w:rsidR="002A6683" w:rsidRDefault="002A6683" w:rsidP="00C21964">
            <w:pPr>
              <w:spacing w:before="120"/>
              <w:jc w:val="both"/>
              <w:rPr>
                <w:rFonts w:asciiTheme="minorHAnsi" w:hAnsiTheme="minorHAnsi"/>
                <w:b/>
                <w:bCs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Pr="00EF3298">
              <w:rPr>
                <w:rFonts w:asciiTheme="minorHAnsi" w:hAnsiTheme="minorHAnsi"/>
                <w:b/>
                <w:bCs/>
                <w:sz w:val="22"/>
              </w:rPr>
              <w:t>NEW INITIATIVE</w:t>
            </w:r>
          </w:p>
          <w:p w14:paraId="5571A4DC" w14:textId="0338BDA1" w:rsidR="002A6683" w:rsidRPr="001B52CC" w:rsidRDefault="002A6683" w:rsidP="00C21964">
            <w:pPr>
              <w:spacing w:before="120" w:after="120"/>
              <w:rPr>
                <w:rFonts w:asciiTheme="minorHAnsi" w:hAnsiTheme="minorHAnsi"/>
                <w:i/>
                <w:iCs/>
              </w:rPr>
            </w:pPr>
            <w:r w:rsidRPr="001B52CC">
              <w:rPr>
                <w:rFonts w:asciiTheme="minorHAnsi" w:hAnsiTheme="minorHAnsi"/>
                <w:i/>
                <w:iCs/>
              </w:rPr>
              <w:t xml:space="preserve">Select when an additional position is required to support the implementation of new projects, strategies, or services that are outside the scope of current operations. </w:t>
            </w:r>
          </w:p>
        </w:tc>
        <w:tc>
          <w:tcPr>
            <w:tcW w:w="7470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03CE70DB" w14:textId="77777777" w:rsidR="002A6683" w:rsidRPr="00C73830" w:rsidRDefault="002A6683" w:rsidP="00C21964">
            <w:pPr>
              <w:rPr>
                <w:rFonts w:asciiTheme="minorHAnsi" w:hAnsiTheme="minorHAnsi"/>
                <w:b/>
                <w:bCs/>
                <w:sz w:val="22"/>
              </w:rPr>
            </w:pPr>
          </w:p>
        </w:tc>
      </w:tr>
      <w:tr w:rsidR="002A6683" w:rsidRPr="008137C3" w14:paraId="7DA35A81" w14:textId="77777777" w:rsidTr="00C21964">
        <w:trPr>
          <w:cantSplit/>
          <w:trHeight w:val="350"/>
        </w:trPr>
        <w:tc>
          <w:tcPr>
            <w:tcW w:w="3780" w:type="dxa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auto"/>
            </w:tcBorders>
          </w:tcPr>
          <w:p w14:paraId="1EE0F938" w14:textId="2FD5378C" w:rsidR="002A6683" w:rsidRDefault="002A6683" w:rsidP="00C21964">
            <w:pPr>
              <w:spacing w:before="120"/>
              <w:jc w:val="both"/>
              <w:rPr>
                <w:rFonts w:asciiTheme="minorHAnsi" w:hAnsiTheme="minorHAnsi"/>
                <w:b/>
                <w:bCs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 w:rsidR="001E3F75">
              <w:rPr>
                <w:rFonts w:asciiTheme="minorHAnsi" w:hAnsiTheme="minorHAnsi"/>
                <w:b/>
                <w:bCs/>
              </w:rPr>
              <w:t xml:space="preserve"> </w:t>
            </w:r>
            <w:r w:rsidRPr="00EF3298">
              <w:rPr>
                <w:rFonts w:asciiTheme="minorHAnsi" w:hAnsiTheme="minorHAnsi"/>
                <w:b/>
                <w:bCs/>
                <w:sz w:val="22"/>
              </w:rPr>
              <w:t>OTHER</w:t>
            </w:r>
          </w:p>
          <w:p w14:paraId="3035A1CC" w14:textId="56AF764F" w:rsidR="002A6683" w:rsidRPr="006D2212" w:rsidRDefault="006D2212" w:rsidP="00C21964">
            <w:pPr>
              <w:tabs>
                <w:tab w:val="left" w:pos="4320"/>
                <w:tab w:val="right" w:pos="10584"/>
              </w:tabs>
              <w:spacing w:before="120" w:after="120"/>
              <w:rPr>
                <w:rFonts w:asciiTheme="minorHAnsi" w:hAnsiTheme="minorHAnsi"/>
                <w:i/>
                <w:iCs/>
              </w:rPr>
            </w:pPr>
            <w:r w:rsidRPr="006D2212">
              <w:rPr>
                <w:rFonts w:asciiTheme="minorHAnsi" w:hAnsiTheme="minorHAnsi"/>
                <w:i/>
                <w:iCs/>
              </w:rPr>
              <w:t>Please provide</w:t>
            </w:r>
            <w:r>
              <w:rPr>
                <w:rFonts w:asciiTheme="minorHAnsi" w:hAnsiTheme="minorHAnsi"/>
                <w:i/>
                <w:iCs/>
              </w:rPr>
              <w:t xml:space="preserve"> an</w:t>
            </w:r>
            <w:r w:rsidRPr="006D2212">
              <w:rPr>
                <w:rFonts w:asciiTheme="minorHAnsi" w:hAnsiTheme="minorHAnsi"/>
                <w:i/>
                <w:iCs/>
              </w:rPr>
              <w:t xml:space="preserve"> explanation for other types of</w:t>
            </w:r>
            <w:r w:rsidR="001E3F75">
              <w:rPr>
                <w:rFonts w:asciiTheme="minorHAnsi" w:hAnsiTheme="minorHAnsi"/>
                <w:i/>
                <w:iCs/>
              </w:rPr>
              <w:t xml:space="preserve"> new position</w:t>
            </w:r>
            <w:r w:rsidRPr="006D2212">
              <w:rPr>
                <w:rFonts w:asciiTheme="minorHAnsi" w:hAnsiTheme="minorHAnsi"/>
                <w:i/>
                <w:iCs/>
              </w:rPr>
              <w:t xml:space="preserve"> requests.</w:t>
            </w:r>
          </w:p>
        </w:tc>
        <w:tc>
          <w:tcPr>
            <w:tcW w:w="7470" w:type="dxa"/>
            <w:vMerge/>
            <w:tcBorders>
              <w:left w:val="single" w:sz="4" w:space="0" w:color="auto"/>
              <w:bottom w:val="nil"/>
              <w:right w:val="single" w:sz="4" w:space="0" w:color="FFFFFF" w:themeColor="background1"/>
            </w:tcBorders>
          </w:tcPr>
          <w:p w14:paraId="148CEE6C" w14:textId="77777777" w:rsidR="002A6683" w:rsidRPr="00C73830" w:rsidRDefault="002A6683" w:rsidP="00C21964">
            <w:pPr>
              <w:rPr>
                <w:rFonts w:asciiTheme="minorHAnsi" w:hAnsiTheme="minorHAnsi"/>
                <w:b/>
                <w:bCs/>
                <w:sz w:val="22"/>
              </w:rPr>
            </w:pPr>
          </w:p>
        </w:tc>
      </w:tr>
      <w:tr w:rsidR="007C52D1" w:rsidRPr="008137C3" w14:paraId="0F9D0B46" w14:textId="77777777" w:rsidTr="00C21964">
        <w:trPr>
          <w:cantSplit/>
          <w:trHeight w:val="368"/>
        </w:trPr>
        <w:tc>
          <w:tcPr>
            <w:tcW w:w="1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  <w:vAlign w:val="center"/>
          </w:tcPr>
          <w:p w14:paraId="59AE526D" w14:textId="3DCCCE4E" w:rsidR="007C52D1" w:rsidRPr="00DB5CBE" w:rsidRDefault="007C52D1" w:rsidP="00C21964">
            <w:pPr>
              <w:jc w:val="both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UPDATE</w:t>
            </w:r>
            <w:r w:rsidR="00BC5A38">
              <w:rPr>
                <w:rFonts w:asciiTheme="minorHAnsi" w:hAnsiTheme="minorHAnsi"/>
                <w:b/>
                <w:bCs/>
                <w:sz w:val="22"/>
              </w:rPr>
              <w:t xml:space="preserve">                                                               </w:t>
            </w:r>
            <w:r w:rsidR="003B54B1">
              <w:rPr>
                <w:rFonts w:asciiTheme="minorHAnsi" w:hAnsiTheme="minorHAnsi"/>
                <w:b/>
                <w:bCs/>
                <w:sz w:val="22"/>
              </w:rPr>
              <w:t xml:space="preserve"> </w:t>
            </w:r>
            <w:r w:rsidR="00BC5A38" w:rsidRPr="00BC5A38">
              <w:rPr>
                <w:rFonts w:asciiTheme="minorHAnsi" w:hAnsiTheme="minorHAnsi"/>
                <w:bCs/>
                <w:szCs w:val="22"/>
              </w:rPr>
              <w:t xml:space="preserve">Check the appropriate </w:t>
            </w:r>
            <w:r w:rsidR="00BC5A38">
              <w:rPr>
                <w:rFonts w:asciiTheme="minorHAnsi" w:hAnsiTheme="minorHAnsi"/>
                <w:bCs/>
                <w:szCs w:val="22"/>
              </w:rPr>
              <w:t xml:space="preserve">update </w:t>
            </w:r>
            <w:r w:rsidR="00BC5A38" w:rsidRPr="00BC5A38">
              <w:rPr>
                <w:rFonts w:asciiTheme="minorHAnsi" w:hAnsiTheme="minorHAnsi"/>
                <w:bCs/>
                <w:szCs w:val="22"/>
              </w:rPr>
              <w:t xml:space="preserve">reason and provide </w:t>
            </w:r>
            <w:r w:rsidR="003B54B1">
              <w:rPr>
                <w:rFonts w:asciiTheme="minorHAnsi" w:hAnsiTheme="minorHAnsi"/>
                <w:bCs/>
                <w:szCs w:val="22"/>
              </w:rPr>
              <w:t>additional information</w:t>
            </w:r>
            <w:r w:rsidR="008F31DB">
              <w:rPr>
                <w:rFonts w:asciiTheme="minorHAnsi" w:hAnsiTheme="minorHAnsi"/>
                <w:bCs/>
                <w:szCs w:val="22"/>
              </w:rPr>
              <w:t xml:space="preserve"> where necessary</w:t>
            </w:r>
            <w:r w:rsidR="00BC5A38" w:rsidRPr="00BC5A38">
              <w:rPr>
                <w:rFonts w:asciiTheme="minorHAnsi" w:hAnsiTheme="minorHAnsi"/>
                <w:bCs/>
                <w:sz w:val="14"/>
                <w:szCs w:val="8"/>
              </w:rPr>
              <w:t>.</w:t>
            </w:r>
          </w:p>
        </w:tc>
      </w:tr>
      <w:tr w:rsidR="00665E25" w:rsidRPr="008137C3" w14:paraId="00AAAF19" w14:textId="77777777" w:rsidTr="00C21964">
        <w:trPr>
          <w:cantSplit/>
          <w:trHeight w:val="270"/>
        </w:trPr>
        <w:tc>
          <w:tcPr>
            <w:tcW w:w="11250" w:type="dxa"/>
            <w:gridSpan w:val="2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719C312" w14:textId="48D0B4D0" w:rsidR="004C4CC9" w:rsidRPr="00987FA3" w:rsidRDefault="00665E25" w:rsidP="00C21964">
            <w:pPr>
              <w:spacing w:before="120"/>
              <w:rPr>
                <w:rFonts w:asciiTheme="minorHAnsi" w:hAnsiTheme="minorHAnsi"/>
                <w:i/>
                <w:iCs/>
                <w:sz w:val="22"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 w:rsidRPr="00DB5CBE">
              <w:rPr>
                <w:rFonts w:asciiTheme="minorHAnsi" w:hAnsiTheme="minorHAnsi"/>
                <w:b/>
                <w:bCs/>
              </w:rPr>
              <w:t xml:space="preserve"> </w:t>
            </w:r>
            <w:r w:rsidRPr="00F360BA">
              <w:rPr>
                <w:rFonts w:asciiTheme="minorHAnsi" w:hAnsiTheme="minorHAnsi"/>
                <w:b/>
                <w:bCs/>
                <w:sz w:val="22"/>
              </w:rPr>
              <w:t>CYCLICAL</w:t>
            </w:r>
            <w:r w:rsidRPr="00665E25">
              <w:rPr>
                <w:rFonts w:asciiTheme="minorHAnsi" w:hAnsiTheme="minorHAnsi"/>
                <w:b/>
                <w:bCs/>
                <w:i/>
                <w:iCs/>
                <w:sz w:val="22"/>
              </w:rPr>
              <w:t xml:space="preserve"> </w:t>
            </w:r>
            <w:r w:rsidR="00987FA3">
              <w:rPr>
                <w:rFonts w:asciiTheme="minorHAnsi" w:hAnsiTheme="minorHAnsi"/>
                <w:b/>
                <w:bCs/>
                <w:i/>
                <w:iCs/>
                <w:sz w:val="22"/>
              </w:rPr>
              <w:t xml:space="preserve">  </w:t>
            </w:r>
            <w:r w:rsidRPr="00987FA3">
              <w:rPr>
                <w:rFonts w:asciiTheme="minorHAnsi" w:hAnsiTheme="minorHAnsi"/>
                <w:i/>
                <w:iCs/>
              </w:rPr>
              <w:t>Select when there is no change</w:t>
            </w:r>
            <w:r w:rsidRPr="003B54B1">
              <w:rPr>
                <w:rFonts w:asciiTheme="minorHAnsi" w:hAnsiTheme="minorHAnsi"/>
                <w:i/>
                <w:iCs/>
              </w:rPr>
              <w:t>.</w:t>
            </w:r>
          </w:p>
          <w:p w14:paraId="6A816272" w14:textId="4A9651AE" w:rsidR="00465B9A" w:rsidRPr="00C73830" w:rsidRDefault="00465B9A" w:rsidP="00C21964">
            <w:pPr>
              <w:rPr>
                <w:rFonts w:asciiTheme="minorHAnsi" w:hAnsiTheme="minorHAnsi"/>
                <w:b/>
                <w:bCs/>
                <w:sz w:val="22"/>
              </w:rPr>
            </w:pPr>
          </w:p>
        </w:tc>
      </w:tr>
      <w:tr w:rsidR="004C4CC9" w:rsidRPr="008137C3" w14:paraId="1B857B8D" w14:textId="77777777" w:rsidTr="00C21964">
        <w:trPr>
          <w:cantSplit/>
          <w:trHeight w:val="1330"/>
        </w:trPr>
        <w:tc>
          <w:tcPr>
            <w:tcW w:w="378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4BAEB953" w14:textId="2E45C381" w:rsidR="004C4CC9" w:rsidRPr="00DB5CBE" w:rsidRDefault="004C4CC9" w:rsidP="00C21964">
            <w:pPr>
              <w:spacing w:before="120"/>
              <w:rPr>
                <w:rFonts w:asciiTheme="minorHAnsi" w:hAnsiTheme="minorHAnsi"/>
                <w:b/>
                <w:bCs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="00B92833" w:rsidRPr="00465B9A">
              <w:rPr>
                <w:rFonts w:asciiTheme="minorHAnsi" w:hAnsiTheme="minorHAnsi"/>
                <w:b/>
                <w:bCs/>
                <w:sz w:val="22"/>
              </w:rPr>
              <w:t>CHANGE IN DUT</w:t>
            </w:r>
            <w:r w:rsidR="00987FA3">
              <w:rPr>
                <w:rFonts w:asciiTheme="minorHAnsi" w:hAnsiTheme="minorHAnsi"/>
                <w:b/>
                <w:bCs/>
                <w:sz w:val="22"/>
              </w:rPr>
              <w:t>IES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</w:tcPr>
          <w:p w14:paraId="5BF5FFA9" w14:textId="0DB87E78" w:rsidR="004C4CC9" w:rsidRPr="005C68FE" w:rsidRDefault="00987FA3" w:rsidP="005C68FE">
            <w:pPr>
              <w:spacing w:before="60"/>
              <w:jc w:val="both"/>
              <w:rPr>
                <w:rFonts w:asciiTheme="minorHAnsi" w:hAnsiTheme="minorHAnsi"/>
              </w:rPr>
            </w:pPr>
            <w:r w:rsidRPr="005C68FE">
              <w:rPr>
                <w:rFonts w:asciiTheme="minorHAnsi" w:hAnsiTheme="minorHAnsi"/>
              </w:rPr>
              <w:t xml:space="preserve">Please explain </w:t>
            </w:r>
            <w:r w:rsidR="00826934" w:rsidRPr="005C68FE">
              <w:rPr>
                <w:rFonts w:asciiTheme="minorHAnsi" w:hAnsiTheme="minorHAnsi"/>
              </w:rPr>
              <w:t>why the duties were changed. I</w:t>
            </w:r>
            <w:r w:rsidRPr="005C68FE">
              <w:rPr>
                <w:rFonts w:asciiTheme="minorHAnsi" w:hAnsiTheme="minorHAnsi"/>
              </w:rPr>
              <w:t xml:space="preserve">f duties were </w:t>
            </w:r>
            <w:r w:rsidR="00826934" w:rsidRPr="005C68FE">
              <w:rPr>
                <w:rFonts w:asciiTheme="minorHAnsi" w:hAnsiTheme="minorHAnsi"/>
              </w:rPr>
              <w:t>transferred to or from another</w:t>
            </w:r>
            <w:r w:rsidR="00465B9A" w:rsidRPr="005C68FE">
              <w:rPr>
                <w:rFonts w:asciiTheme="minorHAnsi" w:hAnsiTheme="minorHAnsi"/>
              </w:rPr>
              <w:t xml:space="preserve"> </w:t>
            </w:r>
            <w:r w:rsidRPr="005C68FE">
              <w:rPr>
                <w:rFonts w:asciiTheme="minorHAnsi" w:hAnsiTheme="minorHAnsi"/>
              </w:rPr>
              <w:t>position</w:t>
            </w:r>
            <w:r w:rsidR="00826934" w:rsidRPr="005C68FE">
              <w:rPr>
                <w:rFonts w:asciiTheme="minorHAnsi" w:hAnsiTheme="minorHAnsi"/>
              </w:rPr>
              <w:t>, please include the position number(s).</w:t>
            </w:r>
          </w:p>
          <w:p w14:paraId="41E297E4" w14:textId="329A9F40" w:rsidR="00465B9A" w:rsidRPr="00942C8C" w:rsidRDefault="00465B9A" w:rsidP="00C21964">
            <w:pPr>
              <w:rPr>
                <w:rFonts w:asciiTheme="minorHAnsi" w:hAnsiTheme="minorHAnsi"/>
              </w:rPr>
            </w:pPr>
            <w:r w:rsidRPr="00942C8C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42C8C">
              <w:rPr>
                <w:rFonts w:asciiTheme="minorHAnsi" w:hAnsiTheme="minorHAnsi"/>
              </w:rPr>
              <w:instrText xml:space="preserve"> FORMTEXT </w:instrText>
            </w:r>
            <w:r w:rsidRPr="00942C8C">
              <w:rPr>
                <w:rFonts w:asciiTheme="minorHAnsi" w:hAnsiTheme="minorHAnsi"/>
              </w:rPr>
            </w:r>
            <w:r w:rsidRPr="00942C8C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942C8C">
              <w:rPr>
                <w:rFonts w:asciiTheme="minorHAnsi" w:hAnsiTheme="minorHAnsi"/>
              </w:rPr>
              <w:fldChar w:fldCharType="end"/>
            </w:r>
          </w:p>
          <w:p w14:paraId="201758BF" w14:textId="77777777" w:rsidR="00465B9A" w:rsidRDefault="00465B9A" w:rsidP="00C21964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16216DFF" w14:textId="075DED16" w:rsidR="00465B9A" w:rsidRPr="00DB5CBE" w:rsidRDefault="00465B9A" w:rsidP="00C21964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7C52D1" w:rsidRPr="008137C3" w14:paraId="42D9F3C5" w14:textId="77777777" w:rsidTr="00C21964">
        <w:trPr>
          <w:cantSplit/>
          <w:trHeight w:val="1420"/>
        </w:trPr>
        <w:tc>
          <w:tcPr>
            <w:tcW w:w="378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26AC3BA1" w14:textId="257DE622" w:rsidR="007C52D1" w:rsidRDefault="007C52D1" w:rsidP="00C21964">
            <w:pPr>
              <w:spacing w:before="120"/>
              <w:jc w:val="both"/>
              <w:rPr>
                <w:rFonts w:asciiTheme="minorHAnsi" w:hAnsiTheme="minorHAnsi"/>
                <w:b/>
                <w:bCs/>
                <w:sz w:val="22"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 w:rsidR="00987FA3">
              <w:rPr>
                <w:rFonts w:asciiTheme="minorHAnsi" w:hAnsiTheme="minorHAnsi"/>
                <w:b/>
                <w:bCs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2"/>
              </w:rPr>
              <w:t>REALLOCATION</w:t>
            </w:r>
          </w:p>
          <w:p w14:paraId="2F0BF2FA" w14:textId="611D17B7" w:rsidR="007C52D1" w:rsidRPr="00AB7CCD" w:rsidRDefault="007C52D1" w:rsidP="00824E07">
            <w:pPr>
              <w:spacing w:before="120"/>
              <w:rPr>
                <w:rFonts w:asciiTheme="minorHAnsi" w:hAnsiTheme="minorHAnsi"/>
                <w:i/>
                <w:iCs/>
              </w:rPr>
            </w:pPr>
            <w:r w:rsidRPr="00987FA3">
              <w:rPr>
                <w:rFonts w:asciiTheme="minorHAnsi" w:hAnsiTheme="minorHAnsi"/>
                <w:i/>
                <w:iCs/>
              </w:rPr>
              <w:t xml:space="preserve">Select when the request is to </w:t>
            </w:r>
            <w:r w:rsidR="00987FA3">
              <w:rPr>
                <w:rFonts w:asciiTheme="minorHAnsi" w:hAnsiTheme="minorHAnsi"/>
                <w:i/>
                <w:iCs/>
              </w:rPr>
              <w:t xml:space="preserve">change the </w:t>
            </w:r>
            <w:r w:rsidR="00BC5A38">
              <w:rPr>
                <w:rFonts w:asciiTheme="minorHAnsi" w:hAnsiTheme="minorHAnsi"/>
                <w:i/>
                <w:iCs/>
              </w:rPr>
              <w:t xml:space="preserve">  </w:t>
            </w:r>
            <w:r w:rsidR="00987FA3">
              <w:rPr>
                <w:rFonts w:asciiTheme="minorHAnsi" w:hAnsiTheme="minorHAnsi"/>
                <w:i/>
                <w:iCs/>
              </w:rPr>
              <w:t>job title.</w:t>
            </w:r>
          </w:p>
        </w:tc>
        <w:tc>
          <w:tcPr>
            <w:tcW w:w="7470" w:type="dxa"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7ECBC3E5" w14:textId="5E6FD026" w:rsidR="009369D0" w:rsidRPr="005C68FE" w:rsidRDefault="009369D0" w:rsidP="00C21964">
            <w:pPr>
              <w:spacing w:before="60"/>
              <w:rPr>
                <w:rFonts w:asciiTheme="minorHAnsi" w:hAnsiTheme="minorHAnsi"/>
              </w:rPr>
            </w:pPr>
            <w:r w:rsidRPr="005C68FE">
              <w:rPr>
                <w:rFonts w:asciiTheme="minorHAnsi" w:hAnsiTheme="minorHAnsi"/>
              </w:rPr>
              <w:t xml:space="preserve">What has changed to warrant the reallocation of this position? </w:t>
            </w:r>
          </w:p>
          <w:p w14:paraId="787530B1" w14:textId="48D8BE45" w:rsidR="007C52D1" w:rsidRPr="00AB7CCD" w:rsidRDefault="00F360BA" w:rsidP="00C21964">
            <w:pPr>
              <w:rPr>
                <w:rFonts w:asciiTheme="minorHAnsi" w:hAnsiTheme="minorHAnsi"/>
                <w:sz w:val="16"/>
                <w:szCs w:val="16"/>
              </w:rPr>
            </w:pPr>
            <w:r w:rsidRPr="00942C8C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42C8C">
              <w:rPr>
                <w:rFonts w:asciiTheme="minorHAnsi" w:hAnsiTheme="minorHAnsi"/>
              </w:rPr>
              <w:instrText xml:space="preserve"> FORMTEXT </w:instrText>
            </w:r>
            <w:r w:rsidRPr="00942C8C">
              <w:rPr>
                <w:rFonts w:asciiTheme="minorHAnsi" w:hAnsiTheme="minorHAnsi"/>
              </w:rPr>
            </w:r>
            <w:r w:rsidRPr="00942C8C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942C8C">
              <w:rPr>
                <w:rFonts w:asciiTheme="minorHAnsi" w:hAnsiTheme="minorHAnsi"/>
              </w:rPr>
              <w:fldChar w:fldCharType="end"/>
            </w:r>
          </w:p>
        </w:tc>
      </w:tr>
      <w:tr w:rsidR="007C52D1" w:rsidRPr="008137C3" w14:paraId="125F038F" w14:textId="77777777" w:rsidTr="00C21964">
        <w:trPr>
          <w:cantSplit/>
          <w:trHeight w:val="1762"/>
        </w:trPr>
        <w:tc>
          <w:tcPr>
            <w:tcW w:w="378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255419AD" w14:textId="77777777" w:rsidR="007C52D1" w:rsidRDefault="007C52D1" w:rsidP="00C21964">
            <w:pPr>
              <w:spacing w:before="120"/>
              <w:jc w:val="both"/>
              <w:rPr>
                <w:rFonts w:asciiTheme="minorHAnsi" w:hAnsiTheme="minorHAnsi"/>
                <w:b/>
                <w:bCs/>
                <w:sz w:val="22"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Pr="00D552AC">
              <w:rPr>
                <w:rFonts w:asciiTheme="minorHAnsi" w:hAnsiTheme="minorHAnsi"/>
                <w:b/>
                <w:bCs/>
                <w:sz w:val="22"/>
              </w:rPr>
              <w:t>BUSINESS RESTRUCTURE</w:t>
            </w:r>
          </w:p>
          <w:p w14:paraId="3E69995E" w14:textId="09143F76" w:rsidR="007C52D1" w:rsidRPr="00AB7CCD" w:rsidRDefault="007C52D1" w:rsidP="00824E07">
            <w:pPr>
              <w:spacing w:before="120"/>
              <w:rPr>
                <w:rFonts w:asciiTheme="minorHAnsi" w:hAnsiTheme="minorHAnsi"/>
                <w:i/>
                <w:iCs/>
              </w:rPr>
            </w:pPr>
            <w:r w:rsidRPr="00826934">
              <w:rPr>
                <w:rFonts w:asciiTheme="minorHAnsi" w:hAnsiTheme="minorHAnsi"/>
                <w:i/>
                <w:iCs/>
              </w:rPr>
              <w:t xml:space="preserve">Select when positions are </w:t>
            </w:r>
            <w:r w:rsidR="00AB7CCD">
              <w:rPr>
                <w:rFonts w:asciiTheme="minorHAnsi" w:hAnsiTheme="minorHAnsi"/>
                <w:i/>
                <w:iCs/>
              </w:rPr>
              <w:t>changing reporting relationships</w:t>
            </w:r>
            <w:r w:rsidRPr="00826934">
              <w:rPr>
                <w:rFonts w:asciiTheme="minorHAnsi" w:hAnsiTheme="minorHAnsi"/>
                <w:i/>
                <w:iCs/>
              </w:rPr>
              <w:t xml:space="preserve"> to improve efficiency and effectiveness within the agency</w:t>
            </w:r>
            <w:r w:rsidR="00826934">
              <w:rPr>
                <w:rFonts w:asciiTheme="minorHAnsi" w:hAnsiTheme="minorHAnsi"/>
                <w:i/>
                <w:iCs/>
              </w:rPr>
              <w:t>.</w:t>
            </w:r>
          </w:p>
        </w:tc>
        <w:tc>
          <w:tcPr>
            <w:tcW w:w="7470" w:type="dxa"/>
            <w:tcBorders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</w:tcPr>
          <w:p w14:paraId="5527B9D9" w14:textId="50CABA30" w:rsidR="005468E4" w:rsidRPr="005C68FE" w:rsidRDefault="00EF3298" w:rsidP="00C21964">
            <w:pPr>
              <w:spacing w:before="60"/>
              <w:rPr>
                <w:rFonts w:ascii="Calibri" w:hAnsi="Calibri" w:cs="Calibri"/>
              </w:rPr>
            </w:pPr>
            <w:r w:rsidRPr="005C68FE">
              <w:rPr>
                <w:rStyle w:val="cf01"/>
                <w:rFonts w:ascii="Calibri" w:hAnsi="Calibri" w:cs="Calibri"/>
                <w:sz w:val="20"/>
                <w:szCs w:val="20"/>
              </w:rPr>
              <w:t>Describe the scope of the restructure and how many positions are impacted.</w:t>
            </w:r>
          </w:p>
          <w:p w14:paraId="742D8BF4" w14:textId="5EE114EA" w:rsidR="007C52D1" w:rsidRPr="00F360BA" w:rsidRDefault="00F360BA" w:rsidP="00C21964">
            <w:pPr>
              <w:rPr>
                <w:rFonts w:asciiTheme="minorHAnsi" w:hAnsiTheme="minorHAnsi"/>
                <w:sz w:val="16"/>
                <w:szCs w:val="16"/>
              </w:rPr>
            </w:pPr>
            <w:r w:rsidRPr="00942C8C">
              <w:rPr>
                <w:rFonts w:asciiTheme="minorHAnsi" w:hAnsi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42C8C">
              <w:rPr>
                <w:rFonts w:asciiTheme="minorHAnsi" w:hAnsiTheme="minorHAnsi"/>
              </w:rPr>
              <w:instrText xml:space="preserve"> FORMTEXT </w:instrText>
            </w:r>
            <w:r w:rsidRPr="00942C8C">
              <w:rPr>
                <w:rFonts w:asciiTheme="minorHAnsi" w:hAnsiTheme="minorHAnsi"/>
              </w:rPr>
            </w:r>
            <w:r w:rsidRPr="00942C8C">
              <w:rPr>
                <w:rFonts w:asciiTheme="minorHAnsi" w:hAnsiTheme="minorHAnsi"/>
              </w:rPr>
              <w:fldChar w:fldCharType="separate"/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="00C32577">
              <w:rPr>
                <w:rFonts w:asciiTheme="minorHAnsi" w:hAnsiTheme="minorHAnsi"/>
              </w:rPr>
              <w:t> </w:t>
            </w:r>
            <w:r w:rsidRPr="00942C8C">
              <w:rPr>
                <w:rFonts w:asciiTheme="minorHAnsi" w:hAnsiTheme="minorHAnsi"/>
              </w:rPr>
              <w:fldChar w:fldCharType="end"/>
            </w:r>
          </w:p>
        </w:tc>
      </w:tr>
      <w:tr w:rsidR="00DD1967" w:rsidRPr="008137C3" w14:paraId="4C4287CA" w14:textId="77777777" w:rsidTr="00C21964">
        <w:trPr>
          <w:cantSplit/>
          <w:trHeight w:val="1440"/>
        </w:trPr>
        <w:tc>
          <w:tcPr>
            <w:tcW w:w="378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68DB512C" w14:textId="112A4E3D" w:rsidR="00DD1967" w:rsidRPr="00C81268" w:rsidRDefault="00837B85" w:rsidP="00C21964">
            <w:pPr>
              <w:spacing w:before="120"/>
              <w:rPr>
                <w:rFonts w:asciiTheme="minorHAnsi" w:hAnsiTheme="minorHAnsi"/>
                <w:b/>
                <w:bCs/>
                <w:sz w:val="22"/>
              </w:rPr>
            </w:pPr>
            <w:r w:rsidRPr="00DB5CBE">
              <w:rPr>
                <w:rFonts w:asciiTheme="minorHAnsi" w:hAnsiTheme="minorHAnsi"/>
                <w:b/>
                <w:bCs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5CBE">
              <w:rPr>
                <w:rFonts w:asciiTheme="minorHAnsi" w:hAnsiTheme="minorHAnsi"/>
                <w:b/>
                <w:bCs/>
              </w:rPr>
              <w:instrText xml:space="preserve"> FORMCHECKBOX </w:instrText>
            </w:r>
            <w:r w:rsidRPr="00DB5CBE">
              <w:rPr>
                <w:rFonts w:asciiTheme="minorHAnsi" w:hAnsiTheme="minorHAnsi"/>
                <w:b/>
                <w:bCs/>
              </w:rPr>
            </w:r>
            <w:r w:rsidRPr="00DB5CBE">
              <w:rPr>
                <w:rFonts w:asciiTheme="minorHAnsi" w:hAnsiTheme="minorHAnsi"/>
                <w:b/>
                <w:bCs/>
              </w:rPr>
              <w:fldChar w:fldCharType="separate"/>
            </w:r>
            <w:r w:rsidRPr="00DB5CBE">
              <w:rPr>
                <w:rFonts w:asciiTheme="minorHAnsi" w:hAnsiTheme="minorHAnsi"/>
                <w:b/>
                <w:bCs/>
              </w:rPr>
              <w:fldChar w:fldCharType="end"/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2"/>
              </w:rPr>
              <w:t>APPEAL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</w:tcPr>
          <w:p w14:paraId="12B0E4EA" w14:textId="29DCCD82" w:rsidR="00AB7CCD" w:rsidRPr="005C68FE" w:rsidRDefault="00AB7CCD" w:rsidP="00C21964">
            <w:pPr>
              <w:pBdr>
                <w:top w:val="single" w:sz="4" w:space="1" w:color="FFFFFF" w:themeColor="background1"/>
                <w:left w:val="single" w:sz="4" w:space="4" w:color="FFFFFF" w:themeColor="background1"/>
                <w:bottom w:val="single" w:sz="4" w:space="1" w:color="FFFFFF" w:themeColor="background1"/>
                <w:right w:val="single" w:sz="4" w:space="4" w:color="FFFFFF" w:themeColor="background1"/>
              </w:pBdr>
              <w:tabs>
                <w:tab w:val="left" w:pos="5880"/>
              </w:tabs>
              <w:spacing w:before="60"/>
              <w:rPr>
                <w:rFonts w:asciiTheme="minorHAnsi" w:hAnsiTheme="minorHAnsi"/>
              </w:rPr>
            </w:pPr>
            <w:r w:rsidRPr="005C68FE">
              <w:rPr>
                <w:rFonts w:asciiTheme="minorHAnsi" w:hAnsiTheme="minorHAnsi"/>
              </w:rPr>
              <w:t xml:space="preserve">Please describe why an </w:t>
            </w:r>
            <w:r w:rsidR="00EF3298" w:rsidRPr="005C68FE">
              <w:rPr>
                <w:rFonts w:asciiTheme="minorHAnsi" w:hAnsiTheme="minorHAnsi"/>
              </w:rPr>
              <w:t>Agency A</w:t>
            </w:r>
            <w:r w:rsidRPr="005C68FE">
              <w:rPr>
                <w:rFonts w:asciiTheme="minorHAnsi" w:hAnsiTheme="minorHAnsi"/>
              </w:rPr>
              <w:t xml:space="preserve">ppeal </w:t>
            </w:r>
            <w:r w:rsidR="00EF3298" w:rsidRPr="005C68FE">
              <w:rPr>
                <w:rFonts w:asciiTheme="minorHAnsi" w:hAnsiTheme="minorHAnsi"/>
              </w:rPr>
              <w:t xml:space="preserve">or 5.3 Appeal </w:t>
            </w:r>
            <w:r w:rsidRPr="005C68FE">
              <w:rPr>
                <w:rFonts w:asciiTheme="minorHAnsi" w:hAnsiTheme="minorHAnsi"/>
              </w:rPr>
              <w:t>is being made.</w:t>
            </w:r>
          </w:p>
          <w:p w14:paraId="16C63095" w14:textId="2FFEBECC" w:rsidR="00F360BA" w:rsidRPr="00C81268" w:rsidRDefault="00AB7CCD" w:rsidP="00C21964">
            <w:pPr>
              <w:pBdr>
                <w:right w:val="single" w:sz="4" w:space="4" w:color="auto"/>
              </w:pBdr>
              <w:tabs>
                <w:tab w:val="left" w:pos="5880"/>
              </w:tabs>
              <w:rPr>
                <w:rFonts w:asciiTheme="minorHAnsi" w:hAnsiTheme="minorHAnsi"/>
                <w:b/>
                <w:bCs/>
                <w:sz w:val="22"/>
              </w:rPr>
            </w:pPr>
            <w:r w:rsidRPr="00FF2F89">
              <w:rPr>
                <w:rFonts w:asciiTheme="minorHAnsi" w:hAnsiTheme="minorHAnsi"/>
                <w:sz w:val="16"/>
                <w:szCs w:val="12"/>
              </w:rPr>
              <w:t xml:space="preserve"> </w:t>
            </w:r>
            <w:r w:rsidR="00F360BA" w:rsidRPr="00942C8C">
              <w:rPr>
                <w:rFonts w:asciiTheme="minorHAnsi" w:hAnsiTheme="minorHAnsi"/>
                <w:szCs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F360BA" w:rsidRPr="00942C8C">
              <w:rPr>
                <w:rFonts w:asciiTheme="minorHAnsi" w:hAnsiTheme="minorHAnsi"/>
                <w:szCs w:val="16"/>
              </w:rPr>
              <w:instrText xml:space="preserve"> FORMTEXT </w:instrText>
            </w:r>
            <w:r w:rsidR="00F360BA" w:rsidRPr="00942C8C">
              <w:rPr>
                <w:rFonts w:asciiTheme="minorHAnsi" w:hAnsiTheme="minorHAnsi"/>
                <w:szCs w:val="16"/>
              </w:rPr>
            </w:r>
            <w:r w:rsidR="00F360BA" w:rsidRPr="00942C8C">
              <w:rPr>
                <w:rFonts w:asciiTheme="minorHAnsi" w:hAnsiTheme="minorHAnsi"/>
                <w:szCs w:val="16"/>
              </w:rPr>
              <w:fldChar w:fldCharType="separate"/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C32577">
              <w:rPr>
                <w:rFonts w:asciiTheme="minorHAnsi" w:hAnsiTheme="minorHAnsi"/>
                <w:szCs w:val="16"/>
              </w:rPr>
              <w:t> </w:t>
            </w:r>
            <w:r w:rsidR="00F360BA" w:rsidRPr="00942C8C">
              <w:rPr>
                <w:rFonts w:asciiTheme="minorHAnsi" w:hAnsiTheme="minorHAnsi"/>
                <w:szCs w:val="16"/>
              </w:rPr>
              <w:fldChar w:fldCharType="end"/>
            </w:r>
          </w:p>
        </w:tc>
      </w:tr>
    </w:tbl>
    <w:p w14:paraId="2D45AC13" w14:textId="48BA2CE6" w:rsidR="008739C3" w:rsidRDefault="008739C3"/>
    <w:tbl>
      <w:tblPr>
        <w:tblpPr w:leftFromText="180" w:rightFromText="180" w:vertAnchor="text" w:horzAnchor="margin" w:tblpX="-300" w:tblpY="-409"/>
        <w:tblW w:w="11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"/>
        <w:gridCol w:w="3135"/>
        <w:gridCol w:w="8085"/>
        <w:gridCol w:w="15"/>
      </w:tblGrid>
      <w:tr w:rsidR="004951C7" w:rsidRPr="00DC54EE" w14:paraId="2FBD4EBA" w14:textId="77777777" w:rsidTr="002F6C62">
        <w:trPr>
          <w:gridBefore w:val="1"/>
          <w:wBefore w:w="15" w:type="dxa"/>
          <w:trHeight w:val="302"/>
        </w:trPr>
        <w:tc>
          <w:tcPr>
            <w:tcW w:w="112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462A3"/>
            <w:vAlign w:val="center"/>
          </w:tcPr>
          <w:p w14:paraId="4EF8896F" w14:textId="55F1A2BF" w:rsidR="004951C7" w:rsidRPr="00DC54EE" w:rsidRDefault="004951C7" w:rsidP="00A85F2F">
            <w:pP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DC54EE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 xml:space="preserve"> </w:t>
            </w:r>
            <w:r w:rsidR="009809C1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10</w:t>
            </w:r>
            <w:r w:rsidR="00D47443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DC54EE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JOB DUTIES AND RESPONSIBILITIES</w:t>
            </w:r>
          </w:p>
        </w:tc>
      </w:tr>
      <w:tr w:rsidR="004951C7" w14:paraId="1906ADDA" w14:textId="77777777" w:rsidTr="00B93B14">
        <w:trPr>
          <w:gridAfter w:val="1"/>
          <w:wAfter w:w="15" w:type="dxa"/>
          <w:trHeight w:val="514"/>
        </w:trPr>
        <w:tc>
          <w:tcPr>
            <w:tcW w:w="112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0C820286" w14:textId="77777777" w:rsidR="004951C7" w:rsidRPr="00E422A8" w:rsidRDefault="004951C7" w:rsidP="00A85F2F">
            <w:pPr>
              <w:rPr>
                <w:rFonts w:asciiTheme="minorHAnsi" w:hAnsiTheme="minorHAnsi"/>
                <w:sz w:val="2"/>
              </w:rPr>
            </w:pPr>
            <w:bookmarkStart w:id="14" w:name="_Hlk145586559"/>
          </w:p>
          <w:p w14:paraId="225B0620" w14:textId="5746D50D" w:rsidR="00562B2A" w:rsidRPr="005C68FE" w:rsidRDefault="004951C7" w:rsidP="008F31DB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5C68FE">
              <w:rPr>
                <w:rFonts w:asciiTheme="minorHAnsi" w:hAnsiTheme="minorHAnsi"/>
              </w:rPr>
              <w:t xml:space="preserve">Provide a brief statement describing the function of work or </w:t>
            </w:r>
            <w:r w:rsidR="00675433" w:rsidRPr="005C68FE">
              <w:rPr>
                <w:rFonts w:asciiTheme="minorHAnsi" w:hAnsiTheme="minorHAnsi"/>
              </w:rPr>
              <w:t xml:space="preserve">the </w:t>
            </w:r>
            <w:r w:rsidRPr="005C68FE">
              <w:rPr>
                <w:rFonts w:asciiTheme="minorHAnsi" w:hAnsiTheme="minorHAnsi"/>
              </w:rPr>
              <w:t>reason why the position exists. List duties indicating the percent of time spent for each area of responsibility.  If applicable, describe any unusual physical demands and/or unavoidable hazards of the position.  Attach additional pages if necessary.</w:t>
            </w:r>
          </w:p>
        </w:tc>
      </w:tr>
      <w:tr w:rsidR="004951C7" w14:paraId="20F5809E" w14:textId="77777777" w:rsidTr="005C68FE">
        <w:trPr>
          <w:gridAfter w:val="1"/>
          <w:wAfter w:w="15" w:type="dxa"/>
          <w:trHeight w:val="360"/>
        </w:trPr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484ED3" w14:textId="77777777" w:rsidR="004951C7" w:rsidRPr="005C68FE" w:rsidRDefault="004951C7" w:rsidP="00A85F2F">
            <w:pPr>
              <w:pStyle w:val="Heading4"/>
              <w:rPr>
                <w:rFonts w:asciiTheme="minorHAnsi" w:hAnsiTheme="minorHAnsi"/>
              </w:rPr>
            </w:pPr>
            <w:r w:rsidRPr="005C68FE">
              <w:rPr>
                <w:rFonts w:asciiTheme="minorHAnsi" w:hAnsiTheme="minorHAnsi"/>
              </w:rPr>
              <w:t>PERCENTAGES MUST TOTAL 100%</w:t>
            </w:r>
          </w:p>
          <w:p w14:paraId="6104CB31" w14:textId="77777777" w:rsidR="004951C7" w:rsidRPr="00E422A8" w:rsidRDefault="004951C7" w:rsidP="00A85F2F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0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40F24" w14:textId="77777777" w:rsidR="004951C7" w:rsidRPr="005C68FE" w:rsidRDefault="004951C7" w:rsidP="008C7672">
            <w:pPr>
              <w:jc w:val="both"/>
              <w:rPr>
                <w:rFonts w:asciiTheme="minorHAnsi" w:hAnsiTheme="minorHAnsi"/>
              </w:rPr>
            </w:pPr>
            <w:r w:rsidRPr="005C68FE">
              <w:rPr>
                <w:rFonts w:asciiTheme="minorHAnsi" w:hAnsiTheme="minorHAnsi"/>
                <w:spacing w:val="-2"/>
              </w:rPr>
              <w:t>LIST DUTIES IN DECREASING ORDER OF IMPORTANCE / COMPLEXITY.  THE NEED FOR SPECIAL LICENSE, POLICE COMMISSION, KNOWLEDGE OR TRAINING MUST BE INDICATED BELOW, IF APPLICABLE.</w:t>
            </w:r>
          </w:p>
        </w:tc>
      </w:tr>
    </w:tbl>
    <w:bookmarkEnd w:id="14"/>
    <w:p w14:paraId="5F2F623F" w14:textId="0C4DC5BE" w:rsidR="001805D4" w:rsidRDefault="001805D4" w:rsidP="00C32577">
      <w:pPr>
        <w:rPr>
          <w:rFonts w:asciiTheme="minorHAnsi" w:hAnsiTheme="minorHAnsi" w:cs="Aptos"/>
          <w:szCs w:val="16"/>
        </w:rPr>
      </w:pPr>
      <w:r w:rsidRPr="004B3FF6">
        <w:rPr>
          <w:rFonts w:asciiTheme="minorHAnsi" w:hAnsiTheme="minorHAnsi" w:cs="Aptos"/>
          <w:szCs w:val="16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4B3FF6">
        <w:rPr>
          <w:rFonts w:asciiTheme="minorHAnsi" w:hAnsiTheme="minorHAnsi" w:cs="Aptos"/>
          <w:szCs w:val="16"/>
        </w:rPr>
        <w:instrText xml:space="preserve"> FORMTEXT </w:instrText>
      </w:r>
      <w:r w:rsidRPr="004B3FF6">
        <w:rPr>
          <w:rFonts w:asciiTheme="minorHAnsi" w:hAnsiTheme="minorHAnsi" w:cs="Aptos"/>
          <w:szCs w:val="16"/>
        </w:rPr>
      </w:r>
      <w:r w:rsidRPr="004B3FF6">
        <w:rPr>
          <w:rFonts w:asciiTheme="minorHAnsi" w:hAnsiTheme="minorHAnsi" w:cs="Aptos"/>
          <w:szCs w:val="16"/>
        </w:rPr>
        <w:fldChar w:fldCharType="separate"/>
      </w:r>
      <w:r w:rsidR="00C32577">
        <w:rPr>
          <w:rFonts w:asciiTheme="minorHAnsi" w:hAnsiTheme="minorHAnsi" w:cs="Aptos"/>
          <w:szCs w:val="16"/>
        </w:rPr>
        <w:t> </w:t>
      </w:r>
      <w:r w:rsidR="00C32577">
        <w:rPr>
          <w:rFonts w:asciiTheme="minorHAnsi" w:hAnsiTheme="minorHAnsi" w:cs="Aptos"/>
          <w:szCs w:val="16"/>
        </w:rPr>
        <w:t> </w:t>
      </w:r>
      <w:r w:rsidR="00C32577">
        <w:rPr>
          <w:rFonts w:asciiTheme="minorHAnsi" w:hAnsiTheme="minorHAnsi" w:cs="Aptos"/>
          <w:szCs w:val="16"/>
        </w:rPr>
        <w:t> </w:t>
      </w:r>
      <w:r w:rsidR="00C32577">
        <w:rPr>
          <w:rFonts w:asciiTheme="minorHAnsi" w:hAnsiTheme="minorHAnsi" w:cs="Aptos"/>
          <w:szCs w:val="16"/>
        </w:rPr>
        <w:t> </w:t>
      </w:r>
      <w:r w:rsidR="00C32577">
        <w:rPr>
          <w:rFonts w:asciiTheme="minorHAnsi" w:hAnsiTheme="minorHAnsi" w:cs="Aptos"/>
          <w:szCs w:val="16"/>
        </w:rPr>
        <w:t> </w:t>
      </w:r>
      <w:r w:rsidRPr="004B3FF6">
        <w:rPr>
          <w:rFonts w:asciiTheme="minorHAnsi" w:hAnsiTheme="minorHAnsi" w:cs="Aptos"/>
          <w:szCs w:val="16"/>
        </w:rPr>
        <w:fldChar w:fldCharType="end"/>
      </w:r>
    </w:p>
    <w:p w14:paraId="1317FB02" w14:textId="1A05466F" w:rsidR="006D05FA" w:rsidRDefault="006D05FA"/>
    <w:p w14:paraId="33FA3BF6" w14:textId="77777777" w:rsidR="008C6DC0" w:rsidRDefault="008C6DC0">
      <w:pPr>
        <w:pStyle w:val="Heading4"/>
      </w:pPr>
    </w:p>
    <w:p w14:paraId="21DB1E7E" w14:textId="77777777" w:rsidR="008C6DC0" w:rsidRDefault="008C6DC0">
      <w:pPr>
        <w:sectPr w:rsidR="008C6DC0" w:rsidSect="002B7DFC">
          <w:pgSz w:w="12240" w:h="15840"/>
          <w:pgMar w:top="1080" w:right="720" w:bottom="810" w:left="720" w:header="450" w:footer="288" w:gutter="0"/>
          <w:cols w:space="720"/>
        </w:sectPr>
      </w:pPr>
    </w:p>
    <w:p w14:paraId="6E2D7E3E" w14:textId="176A9D51" w:rsidR="008C6DC0" w:rsidRDefault="00C32577" w:rsidP="00C32577">
      <w:pPr>
        <w:spacing w:after="40"/>
      </w:pPr>
      <w:r>
        <w:tab/>
      </w:r>
      <w:r>
        <w:tab/>
      </w:r>
      <w:r>
        <w:tab/>
      </w:r>
      <w:r>
        <w:tab/>
      </w:r>
    </w:p>
    <w:sectPr w:rsidR="008C6DC0" w:rsidSect="002B7DFC">
      <w:type w:val="continuous"/>
      <w:pgSz w:w="12240" w:h="15840"/>
      <w:pgMar w:top="1080" w:right="720" w:bottom="810" w:left="720" w:header="450" w:footer="288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EBB632" w14:textId="77777777" w:rsidR="00C45A3A" w:rsidRDefault="00C45A3A">
      <w:r>
        <w:separator/>
      </w:r>
    </w:p>
  </w:endnote>
  <w:endnote w:type="continuationSeparator" w:id="0">
    <w:p w14:paraId="3002C34D" w14:textId="77777777" w:rsidR="00C45A3A" w:rsidRDefault="00C45A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83E5CD" w14:textId="4008509B" w:rsidR="00E64C5A" w:rsidRPr="00EF7EF2" w:rsidRDefault="00807443" w:rsidP="00BA3A1E">
    <w:pPr>
      <w:pStyle w:val="Footer"/>
      <w:jc w:val="center"/>
      <w:rPr>
        <w:rFonts w:asciiTheme="minorHAnsi" w:hAnsiTheme="minorHAnsi"/>
        <w:sz w:val="16"/>
        <w:szCs w:val="16"/>
      </w:rPr>
    </w:pPr>
    <w:r w:rsidRPr="00EF7EF2">
      <w:rPr>
        <w:rFonts w:asciiTheme="minorHAnsi" w:hAnsiTheme="minorHAnsi"/>
        <w:sz w:val="16"/>
        <w:szCs w:val="16"/>
      </w:rPr>
      <w:t xml:space="preserve">State Civil Service </w:t>
    </w:r>
    <w:r w:rsidR="00E64C5A" w:rsidRPr="00EF7EF2">
      <w:rPr>
        <w:rFonts w:asciiTheme="minorHAnsi" w:hAnsiTheme="minorHAnsi"/>
        <w:sz w:val="16"/>
        <w:szCs w:val="16"/>
      </w:rPr>
      <w:t>Position Description</w:t>
    </w:r>
    <w:r w:rsidR="00962BC8" w:rsidRPr="00EF7EF2">
      <w:rPr>
        <w:rFonts w:asciiTheme="minorHAnsi" w:hAnsiTheme="minorHAnsi"/>
        <w:sz w:val="16"/>
        <w:szCs w:val="16"/>
      </w:rPr>
      <w:t xml:space="preserve"> </w:t>
    </w:r>
    <w:r w:rsidR="00A01C14">
      <w:rPr>
        <w:rFonts w:asciiTheme="minorHAnsi" w:hAnsiTheme="minorHAnsi"/>
        <w:sz w:val="16"/>
        <w:szCs w:val="16"/>
      </w:rPr>
      <w:t>Form</w:t>
    </w:r>
    <w:r w:rsidR="00E64C5A" w:rsidRPr="00EF7EF2">
      <w:rPr>
        <w:rFonts w:asciiTheme="minorHAnsi" w:hAnsiTheme="minorHAnsi"/>
        <w:sz w:val="16"/>
        <w:szCs w:val="16"/>
      </w:rPr>
      <w:tab/>
    </w:r>
    <w:r w:rsidR="00AA4850" w:rsidRPr="00EF7EF2">
      <w:rPr>
        <w:rFonts w:asciiTheme="minorHAnsi" w:hAnsiTheme="minorHAnsi"/>
        <w:sz w:val="16"/>
        <w:szCs w:val="16"/>
      </w:rPr>
      <w:t xml:space="preserve">                              </w:t>
    </w:r>
    <w:r w:rsidR="00E64C5A" w:rsidRPr="00EF7EF2">
      <w:rPr>
        <w:rFonts w:asciiTheme="minorHAnsi" w:hAnsiTheme="minorHAnsi"/>
        <w:sz w:val="16"/>
        <w:szCs w:val="16"/>
      </w:rPr>
      <w:tab/>
    </w:r>
    <w:r w:rsidR="00E64C5A" w:rsidRPr="00EF7EF2">
      <w:rPr>
        <w:rFonts w:asciiTheme="minorHAnsi" w:hAnsiTheme="minorHAnsi"/>
        <w:sz w:val="16"/>
        <w:szCs w:val="16"/>
      </w:rPr>
      <w:tab/>
      <w:t xml:space="preserve">          </w:t>
    </w:r>
    <w:sdt>
      <w:sdtPr>
        <w:rPr>
          <w:rFonts w:asciiTheme="minorHAnsi" w:hAnsiTheme="minorHAnsi"/>
          <w:sz w:val="16"/>
          <w:szCs w:val="16"/>
        </w:rPr>
        <w:id w:val="-95271226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Theme="minorHAnsi" w:hAnsiTheme="minorHAnsi"/>
              <w:sz w:val="16"/>
              <w:szCs w:val="16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E64C5A" w:rsidRPr="00EF7EF2">
              <w:rPr>
                <w:rFonts w:asciiTheme="minorHAnsi" w:hAnsiTheme="minorHAnsi"/>
                <w:sz w:val="16"/>
                <w:szCs w:val="16"/>
              </w:rPr>
              <w:t xml:space="preserve">Page </w:t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fldChar w:fldCharType="begin"/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instrText xml:space="preserve"> PAGE </w:instrText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="0007594F" w:rsidRPr="00EF7EF2">
              <w:rPr>
                <w:rFonts w:asciiTheme="minorHAnsi" w:hAnsiTheme="minorHAnsi"/>
                <w:noProof/>
                <w:sz w:val="16"/>
                <w:szCs w:val="16"/>
              </w:rPr>
              <w:t>1</w:t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fldChar w:fldCharType="end"/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t xml:space="preserve"> of </w:t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fldChar w:fldCharType="begin"/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instrText xml:space="preserve"> NUMPAGES  </w:instrText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fldChar w:fldCharType="separate"/>
            </w:r>
            <w:r w:rsidR="0007594F" w:rsidRPr="00EF7EF2">
              <w:rPr>
                <w:rFonts w:asciiTheme="minorHAnsi" w:hAnsiTheme="minorHAnsi"/>
                <w:noProof/>
                <w:sz w:val="16"/>
                <w:szCs w:val="16"/>
              </w:rPr>
              <w:t>2</w:t>
            </w:r>
            <w:r w:rsidR="00E64C5A" w:rsidRPr="00EF7EF2">
              <w:rPr>
                <w:rFonts w:asciiTheme="minorHAnsi" w:hAnsiTheme="minorHAnsi"/>
                <w:sz w:val="16"/>
                <w:szCs w:val="16"/>
              </w:rPr>
              <w:fldChar w:fldCharType="end"/>
            </w:r>
          </w:sdtContent>
        </w:sdt>
      </w:sdtContent>
    </w:sdt>
  </w:p>
  <w:p w14:paraId="6713BBAB" w14:textId="77777777" w:rsidR="00E64C5A" w:rsidRDefault="00E64C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636CA5" w14:textId="77777777" w:rsidR="00C45A3A" w:rsidRDefault="00C45A3A">
      <w:r>
        <w:separator/>
      </w:r>
    </w:p>
  </w:footnote>
  <w:footnote w:type="continuationSeparator" w:id="0">
    <w:p w14:paraId="39895EB2" w14:textId="77777777" w:rsidR="00C45A3A" w:rsidRDefault="00C45A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80746"/>
    <w:multiLevelType w:val="hybridMultilevel"/>
    <w:tmpl w:val="49EC6274"/>
    <w:lvl w:ilvl="0" w:tplc="3F2A949A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184390"/>
    <w:multiLevelType w:val="hybridMultilevel"/>
    <w:tmpl w:val="DD8A8FFA"/>
    <w:lvl w:ilvl="0" w:tplc="9112D520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0A2EDF"/>
    <w:multiLevelType w:val="hybridMultilevel"/>
    <w:tmpl w:val="78B07C0C"/>
    <w:lvl w:ilvl="0" w:tplc="E9340C48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2226B6"/>
    <w:multiLevelType w:val="hybridMultilevel"/>
    <w:tmpl w:val="94BC949E"/>
    <w:lvl w:ilvl="0" w:tplc="A036E6EC">
      <w:numFmt w:val="bullet"/>
      <w:lvlText w:val=""/>
      <w:lvlJc w:val="left"/>
      <w:pPr>
        <w:tabs>
          <w:tab w:val="num" w:pos="342"/>
        </w:tabs>
        <w:ind w:left="342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62"/>
        </w:tabs>
        <w:ind w:left="106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82"/>
        </w:tabs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02"/>
        </w:tabs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22"/>
        </w:tabs>
        <w:ind w:left="322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42"/>
        </w:tabs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62"/>
        </w:tabs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82"/>
        </w:tabs>
        <w:ind w:left="538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02"/>
        </w:tabs>
        <w:ind w:left="6102" w:hanging="360"/>
      </w:pPr>
      <w:rPr>
        <w:rFonts w:ascii="Wingdings" w:hAnsi="Wingdings" w:hint="default"/>
      </w:rPr>
    </w:lvl>
  </w:abstractNum>
  <w:abstractNum w:abstractNumId="4" w15:restartNumberingAfterBreak="0">
    <w:nsid w:val="5D11139D"/>
    <w:multiLevelType w:val="hybridMultilevel"/>
    <w:tmpl w:val="6DD62538"/>
    <w:lvl w:ilvl="0" w:tplc="3558F99C">
      <w:numFmt w:val="bullet"/>
      <w:lvlText w:val=""/>
      <w:lvlJc w:val="left"/>
      <w:pPr>
        <w:tabs>
          <w:tab w:val="num" w:pos="342"/>
        </w:tabs>
        <w:ind w:left="342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62"/>
        </w:tabs>
        <w:ind w:left="106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82"/>
        </w:tabs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02"/>
        </w:tabs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22"/>
        </w:tabs>
        <w:ind w:left="322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42"/>
        </w:tabs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62"/>
        </w:tabs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82"/>
        </w:tabs>
        <w:ind w:left="538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02"/>
        </w:tabs>
        <w:ind w:left="6102" w:hanging="360"/>
      </w:pPr>
      <w:rPr>
        <w:rFonts w:ascii="Wingdings" w:hAnsi="Wingdings" w:hint="default"/>
      </w:rPr>
    </w:lvl>
  </w:abstractNum>
  <w:abstractNum w:abstractNumId="5" w15:restartNumberingAfterBreak="0">
    <w:nsid w:val="685F5956"/>
    <w:multiLevelType w:val="hybridMultilevel"/>
    <w:tmpl w:val="8C46D03C"/>
    <w:lvl w:ilvl="0" w:tplc="64A2082A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8B55A6"/>
    <w:multiLevelType w:val="hybridMultilevel"/>
    <w:tmpl w:val="1B18BAB8"/>
    <w:lvl w:ilvl="0" w:tplc="A0E4B346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6894900">
    <w:abstractNumId w:val="0"/>
  </w:num>
  <w:num w:numId="2" w16cid:durableId="192962526">
    <w:abstractNumId w:val="4"/>
  </w:num>
  <w:num w:numId="3" w16cid:durableId="165902342">
    <w:abstractNumId w:val="3"/>
  </w:num>
  <w:num w:numId="4" w16cid:durableId="1581711878">
    <w:abstractNumId w:val="2"/>
  </w:num>
  <w:num w:numId="5" w16cid:durableId="1384402627">
    <w:abstractNumId w:val="1"/>
  </w:num>
  <w:num w:numId="6" w16cid:durableId="1707291445">
    <w:abstractNumId w:val="6"/>
  </w:num>
  <w:num w:numId="7" w16cid:durableId="7735917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X+KrnBu8pkKsKVZk/PWZiK2mXbFBDf4uR/jgMItNlUh20nBTdLRoOequQemiWrTmWjmnmtoALv4vCRV0A5Pjg==" w:salt="64h1zOQaZUmh1JOSUY73l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OxMDU0MrAwMTJT0lEKTi0uzszPAykwNK4FAPsNj6gtAAAA"/>
  </w:docVars>
  <w:rsids>
    <w:rsidRoot w:val="004234F4"/>
    <w:rsid w:val="0000290E"/>
    <w:rsid w:val="0000551C"/>
    <w:rsid w:val="00005859"/>
    <w:rsid w:val="00010E1D"/>
    <w:rsid w:val="00016387"/>
    <w:rsid w:val="000215C4"/>
    <w:rsid w:val="00026330"/>
    <w:rsid w:val="00027472"/>
    <w:rsid w:val="00031176"/>
    <w:rsid w:val="00033F23"/>
    <w:rsid w:val="00043589"/>
    <w:rsid w:val="00046999"/>
    <w:rsid w:val="000568C8"/>
    <w:rsid w:val="0006598A"/>
    <w:rsid w:val="00067C7F"/>
    <w:rsid w:val="00071299"/>
    <w:rsid w:val="0007594F"/>
    <w:rsid w:val="000A062C"/>
    <w:rsid w:val="000A2504"/>
    <w:rsid w:val="000B01B1"/>
    <w:rsid w:val="000B1C9C"/>
    <w:rsid w:val="000B2CA6"/>
    <w:rsid w:val="000B3AB4"/>
    <w:rsid w:val="000B49EB"/>
    <w:rsid w:val="000B4CED"/>
    <w:rsid w:val="000C38FB"/>
    <w:rsid w:val="000C6214"/>
    <w:rsid w:val="000E2EA3"/>
    <w:rsid w:val="000F1311"/>
    <w:rsid w:val="000F5B0D"/>
    <w:rsid w:val="00101BB3"/>
    <w:rsid w:val="00104D61"/>
    <w:rsid w:val="00114250"/>
    <w:rsid w:val="00116BCE"/>
    <w:rsid w:val="001217B1"/>
    <w:rsid w:val="00125010"/>
    <w:rsid w:val="0012661B"/>
    <w:rsid w:val="00126CEF"/>
    <w:rsid w:val="00130A70"/>
    <w:rsid w:val="00135A2D"/>
    <w:rsid w:val="00135A62"/>
    <w:rsid w:val="0014230D"/>
    <w:rsid w:val="0014399C"/>
    <w:rsid w:val="00143D1F"/>
    <w:rsid w:val="00144272"/>
    <w:rsid w:val="001447CC"/>
    <w:rsid w:val="00146FE8"/>
    <w:rsid w:val="0014751E"/>
    <w:rsid w:val="00152DBB"/>
    <w:rsid w:val="001548BD"/>
    <w:rsid w:val="001657DB"/>
    <w:rsid w:val="00165E35"/>
    <w:rsid w:val="00166519"/>
    <w:rsid w:val="0016774F"/>
    <w:rsid w:val="00170C5D"/>
    <w:rsid w:val="001770E4"/>
    <w:rsid w:val="001805D4"/>
    <w:rsid w:val="0018516E"/>
    <w:rsid w:val="00186EC2"/>
    <w:rsid w:val="0019067C"/>
    <w:rsid w:val="001934EA"/>
    <w:rsid w:val="00195057"/>
    <w:rsid w:val="00196058"/>
    <w:rsid w:val="001A05BE"/>
    <w:rsid w:val="001A3FC9"/>
    <w:rsid w:val="001B406B"/>
    <w:rsid w:val="001B52CC"/>
    <w:rsid w:val="001B73B2"/>
    <w:rsid w:val="001C6D49"/>
    <w:rsid w:val="001D18F1"/>
    <w:rsid w:val="001D7B8C"/>
    <w:rsid w:val="001E2334"/>
    <w:rsid w:val="001E2E7D"/>
    <w:rsid w:val="001E3F75"/>
    <w:rsid w:val="001E6A93"/>
    <w:rsid w:val="001E6F57"/>
    <w:rsid w:val="001F6B69"/>
    <w:rsid w:val="00204CDB"/>
    <w:rsid w:val="00207EA2"/>
    <w:rsid w:val="00211281"/>
    <w:rsid w:val="0021375F"/>
    <w:rsid w:val="00220574"/>
    <w:rsid w:val="002226B8"/>
    <w:rsid w:val="00227CBF"/>
    <w:rsid w:val="0023147F"/>
    <w:rsid w:val="00231601"/>
    <w:rsid w:val="00235EF7"/>
    <w:rsid w:val="002376C0"/>
    <w:rsid w:val="002449BE"/>
    <w:rsid w:val="002470D9"/>
    <w:rsid w:val="002501EE"/>
    <w:rsid w:val="00252D76"/>
    <w:rsid w:val="0026448C"/>
    <w:rsid w:val="002650A5"/>
    <w:rsid w:val="0026592B"/>
    <w:rsid w:val="0026617F"/>
    <w:rsid w:val="00270902"/>
    <w:rsid w:val="00272AF9"/>
    <w:rsid w:val="00280957"/>
    <w:rsid w:val="00281FC2"/>
    <w:rsid w:val="00282CE4"/>
    <w:rsid w:val="00283AA6"/>
    <w:rsid w:val="00283C5A"/>
    <w:rsid w:val="00287E38"/>
    <w:rsid w:val="002A0F0E"/>
    <w:rsid w:val="002A13DB"/>
    <w:rsid w:val="002A2073"/>
    <w:rsid w:val="002A2235"/>
    <w:rsid w:val="002A6683"/>
    <w:rsid w:val="002A7212"/>
    <w:rsid w:val="002B48E1"/>
    <w:rsid w:val="002B7330"/>
    <w:rsid w:val="002B7DFC"/>
    <w:rsid w:val="002C3115"/>
    <w:rsid w:val="002D5DE7"/>
    <w:rsid w:val="002E0590"/>
    <w:rsid w:val="002E1D03"/>
    <w:rsid w:val="002E4781"/>
    <w:rsid w:val="002F3062"/>
    <w:rsid w:val="002F6C62"/>
    <w:rsid w:val="003032B1"/>
    <w:rsid w:val="00304BA3"/>
    <w:rsid w:val="00307295"/>
    <w:rsid w:val="00307409"/>
    <w:rsid w:val="0031003F"/>
    <w:rsid w:val="00313CD2"/>
    <w:rsid w:val="00321925"/>
    <w:rsid w:val="003248C4"/>
    <w:rsid w:val="00325F8C"/>
    <w:rsid w:val="00326D32"/>
    <w:rsid w:val="003302BC"/>
    <w:rsid w:val="00330AB3"/>
    <w:rsid w:val="00331D0F"/>
    <w:rsid w:val="00332698"/>
    <w:rsid w:val="003408A6"/>
    <w:rsid w:val="003413A3"/>
    <w:rsid w:val="003449E4"/>
    <w:rsid w:val="00344E35"/>
    <w:rsid w:val="00346621"/>
    <w:rsid w:val="003469AF"/>
    <w:rsid w:val="003620C4"/>
    <w:rsid w:val="00365FD6"/>
    <w:rsid w:val="00375135"/>
    <w:rsid w:val="00381773"/>
    <w:rsid w:val="00385FFC"/>
    <w:rsid w:val="003873A4"/>
    <w:rsid w:val="003924B6"/>
    <w:rsid w:val="00394DCF"/>
    <w:rsid w:val="003970B3"/>
    <w:rsid w:val="003A2523"/>
    <w:rsid w:val="003A5645"/>
    <w:rsid w:val="003A743F"/>
    <w:rsid w:val="003B54B1"/>
    <w:rsid w:val="003C2383"/>
    <w:rsid w:val="003C23AB"/>
    <w:rsid w:val="003C3FA7"/>
    <w:rsid w:val="003C7923"/>
    <w:rsid w:val="003D3409"/>
    <w:rsid w:val="003D7F86"/>
    <w:rsid w:val="003E5383"/>
    <w:rsid w:val="003E56DA"/>
    <w:rsid w:val="003E5E8F"/>
    <w:rsid w:val="003F3A8D"/>
    <w:rsid w:val="0040145B"/>
    <w:rsid w:val="00405795"/>
    <w:rsid w:val="00407588"/>
    <w:rsid w:val="00407EF1"/>
    <w:rsid w:val="00411681"/>
    <w:rsid w:val="004139E4"/>
    <w:rsid w:val="004143F8"/>
    <w:rsid w:val="00420B96"/>
    <w:rsid w:val="00421B78"/>
    <w:rsid w:val="004234F4"/>
    <w:rsid w:val="00427F19"/>
    <w:rsid w:val="004300E6"/>
    <w:rsid w:val="00430196"/>
    <w:rsid w:val="00434FAD"/>
    <w:rsid w:val="004375FA"/>
    <w:rsid w:val="00440FDB"/>
    <w:rsid w:val="00457D8F"/>
    <w:rsid w:val="0046005E"/>
    <w:rsid w:val="004643D3"/>
    <w:rsid w:val="00465B9A"/>
    <w:rsid w:val="00467779"/>
    <w:rsid w:val="00474E01"/>
    <w:rsid w:val="00475397"/>
    <w:rsid w:val="0047557A"/>
    <w:rsid w:val="004757C4"/>
    <w:rsid w:val="004842D6"/>
    <w:rsid w:val="00484307"/>
    <w:rsid w:val="00487243"/>
    <w:rsid w:val="0049220A"/>
    <w:rsid w:val="00492942"/>
    <w:rsid w:val="0049319F"/>
    <w:rsid w:val="00493D62"/>
    <w:rsid w:val="0049451F"/>
    <w:rsid w:val="00494BF8"/>
    <w:rsid w:val="004951C7"/>
    <w:rsid w:val="00496261"/>
    <w:rsid w:val="004A036B"/>
    <w:rsid w:val="004A0538"/>
    <w:rsid w:val="004B00F0"/>
    <w:rsid w:val="004B4A5C"/>
    <w:rsid w:val="004C4CC9"/>
    <w:rsid w:val="004D34BD"/>
    <w:rsid w:val="004D722F"/>
    <w:rsid w:val="004D73F8"/>
    <w:rsid w:val="004E40F0"/>
    <w:rsid w:val="004F1932"/>
    <w:rsid w:val="004F238D"/>
    <w:rsid w:val="004F3AAE"/>
    <w:rsid w:val="004F4F6D"/>
    <w:rsid w:val="004F73F9"/>
    <w:rsid w:val="00500959"/>
    <w:rsid w:val="00502A82"/>
    <w:rsid w:val="00503598"/>
    <w:rsid w:val="005042E2"/>
    <w:rsid w:val="0050477D"/>
    <w:rsid w:val="005067C0"/>
    <w:rsid w:val="00507E80"/>
    <w:rsid w:val="0052595F"/>
    <w:rsid w:val="00526325"/>
    <w:rsid w:val="00530098"/>
    <w:rsid w:val="00532903"/>
    <w:rsid w:val="00532B63"/>
    <w:rsid w:val="00535A6B"/>
    <w:rsid w:val="00535DCD"/>
    <w:rsid w:val="00544939"/>
    <w:rsid w:val="005468E4"/>
    <w:rsid w:val="00551217"/>
    <w:rsid w:val="005552CB"/>
    <w:rsid w:val="00556930"/>
    <w:rsid w:val="00562B2A"/>
    <w:rsid w:val="00562E41"/>
    <w:rsid w:val="00563CFE"/>
    <w:rsid w:val="005765DD"/>
    <w:rsid w:val="00583B2E"/>
    <w:rsid w:val="00586E10"/>
    <w:rsid w:val="00595463"/>
    <w:rsid w:val="00595873"/>
    <w:rsid w:val="005A0A25"/>
    <w:rsid w:val="005B23BC"/>
    <w:rsid w:val="005B2EC7"/>
    <w:rsid w:val="005B6410"/>
    <w:rsid w:val="005C14C3"/>
    <w:rsid w:val="005C15F8"/>
    <w:rsid w:val="005C68FE"/>
    <w:rsid w:val="005C7F61"/>
    <w:rsid w:val="005D5463"/>
    <w:rsid w:val="005F0782"/>
    <w:rsid w:val="005F5EF7"/>
    <w:rsid w:val="005F6856"/>
    <w:rsid w:val="006005EE"/>
    <w:rsid w:val="00612BC9"/>
    <w:rsid w:val="00621401"/>
    <w:rsid w:val="00622744"/>
    <w:rsid w:val="00631A09"/>
    <w:rsid w:val="00632340"/>
    <w:rsid w:val="006400D9"/>
    <w:rsid w:val="00643266"/>
    <w:rsid w:val="0064667D"/>
    <w:rsid w:val="0065263D"/>
    <w:rsid w:val="00655664"/>
    <w:rsid w:val="00660BA8"/>
    <w:rsid w:val="00662B99"/>
    <w:rsid w:val="00663C65"/>
    <w:rsid w:val="0066460F"/>
    <w:rsid w:val="00665E25"/>
    <w:rsid w:val="00666E9F"/>
    <w:rsid w:val="00670884"/>
    <w:rsid w:val="006722B1"/>
    <w:rsid w:val="006729AF"/>
    <w:rsid w:val="006748AD"/>
    <w:rsid w:val="00675433"/>
    <w:rsid w:val="00676EE2"/>
    <w:rsid w:val="006812C7"/>
    <w:rsid w:val="00683E67"/>
    <w:rsid w:val="00684490"/>
    <w:rsid w:val="006928F3"/>
    <w:rsid w:val="006A1301"/>
    <w:rsid w:val="006A4265"/>
    <w:rsid w:val="006A7B69"/>
    <w:rsid w:val="006B6E72"/>
    <w:rsid w:val="006C08AB"/>
    <w:rsid w:val="006D05FA"/>
    <w:rsid w:val="006D2212"/>
    <w:rsid w:val="006D4010"/>
    <w:rsid w:val="006D78E4"/>
    <w:rsid w:val="006E0268"/>
    <w:rsid w:val="006E0D49"/>
    <w:rsid w:val="006E52B5"/>
    <w:rsid w:val="006E7224"/>
    <w:rsid w:val="006F07D7"/>
    <w:rsid w:val="006F31A7"/>
    <w:rsid w:val="006F4301"/>
    <w:rsid w:val="006F49B4"/>
    <w:rsid w:val="006F6CAD"/>
    <w:rsid w:val="00705086"/>
    <w:rsid w:val="00707F83"/>
    <w:rsid w:val="007228F6"/>
    <w:rsid w:val="00722E4D"/>
    <w:rsid w:val="007230E3"/>
    <w:rsid w:val="00733205"/>
    <w:rsid w:val="00736E6A"/>
    <w:rsid w:val="00741E76"/>
    <w:rsid w:val="007456DE"/>
    <w:rsid w:val="0075037F"/>
    <w:rsid w:val="007526EA"/>
    <w:rsid w:val="0075317B"/>
    <w:rsid w:val="00761256"/>
    <w:rsid w:val="007702D1"/>
    <w:rsid w:val="007722B9"/>
    <w:rsid w:val="0077431F"/>
    <w:rsid w:val="007775FD"/>
    <w:rsid w:val="007916FF"/>
    <w:rsid w:val="00791F5D"/>
    <w:rsid w:val="00793891"/>
    <w:rsid w:val="00796CAE"/>
    <w:rsid w:val="007A2E96"/>
    <w:rsid w:val="007A7048"/>
    <w:rsid w:val="007A7B3C"/>
    <w:rsid w:val="007B2F3E"/>
    <w:rsid w:val="007B6FAC"/>
    <w:rsid w:val="007C3BAF"/>
    <w:rsid w:val="007C52D1"/>
    <w:rsid w:val="007C54C4"/>
    <w:rsid w:val="007D3BD9"/>
    <w:rsid w:val="007D6EA2"/>
    <w:rsid w:val="007E0335"/>
    <w:rsid w:val="007E0B1E"/>
    <w:rsid w:val="007E1D84"/>
    <w:rsid w:val="007E2786"/>
    <w:rsid w:val="007F01F7"/>
    <w:rsid w:val="007F11DD"/>
    <w:rsid w:val="007F1FB3"/>
    <w:rsid w:val="007F4D84"/>
    <w:rsid w:val="00806D16"/>
    <w:rsid w:val="00807443"/>
    <w:rsid w:val="008137C3"/>
    <w:rsid w:val="00815772"/>
    <w:rsid w:val="00815C5F"/>
    <w:rsid w:val="00822BFF"/>
    <w:rsid w:val="00824E07"/>
    <w:rsid w:val="00826934"/>
    <w:rsid w:val="008277F8"/>
    <w:rsid w:val="00830850"/>
    <w:rsid w:val="00834C4C"/>
    <w:rsid w:val="00836D87"/>
    <w:rsid w:val="00837B85"/>
    <w:rsid w:val="008442A1"/>
    <w:rsid w:val="0085053A"/>
    <w:rsid w:val="008529EF"/>
    <w:rsid w:val="00854714"/>
    <w:rsid w:val="008547E7"/>
    <w:rsid w:val="008554DB"/>
    <w:rsid w:val="0085639E"/>
    <w:rsid w:val="00856917"/>
    <w:rsid w:val="00862C4E"/>
    <w:rsid w:val="0086356A"/>
    <w:rsid w:val="00864F9E"/>
    <w:rsid w:val="008739C3"/>
    <w:rsid w:val="00876058"/>
    <w:rsid w:val="00884F66"/>
    <w:rsid w:val="00885CF8"/>
    <w:rsid w:val="008918CA"/>
    <w:rsid w:val="008A7733"/>
    <w:rsid w:val="008B2646"/>
    <w:rsid w:val="008B27E9"/>
    <w:rsid w:val="008B4001"/>
    <w:rsid w:val="008C00B1"/>
    <w:rsid w:val="008C1CAD"/>
    <w:rsid w:val="008C5AEB"/>
    <w:rsid w:val="008C6DC0"/>
    <w:rsid w:val="008C7672"/>
    <w:rsid w:val="008D0ACD"/>
    <w:rsid w:val="008D0CD6"/>
    <w:rsid w:val="008D1BBB"/>
    <w:rsid w:val="008D43B9"/>
    <w:rsid w:val="008E5127"/>
    <w:rsid w:val="008E7F88"/>
    <w:rsid w:val="008F07A0"/>
    <w:rsid w:val="008F2591"/>
    <w:rsid w:val="008F31DB"/>
    <w:rsid w:val="008F548E"/>
    <w:rsid w:val="00903FB0"/>
    <w:rsid w:val="0090677F"/>
    <w:rsid w:val="009155EC"/>
    <w:rsid w:val="009235C1"/>
    <w:rsid w:val="00923868"/>
    <w:rsid w:val="0092697D"/>
    <w:rsid w:val="0093031B"/>
    <w:rsid w:val="009338D8"/>
    <w:rsid w:val="009369D0"/>
    <w:rsid w:val="00942C8C"/>
    <w:rsid w:val="00944B7E"/>
    <w:rsid w:val="00945028"/>
    <w:rsid w:val="00946651"/>
    <w:rsid w:val="00951CE1"/>
    <w:rsid w:val="0095583C"/>
    <w:rsid w:val="00956D33"/>
    <w:rsid w:val="00962BC8"/>
    <w:rsid w:val="0096390E"/>
    <w:rsid w:val="00963C14"/>
    <w:rsid w:val="00965806"/>
    <w:rsid w:val="00975EDD"/>
    <w:rsid w:val="00980120"/>
    <w:rsid w:val="009809C1"/>
    <w:rsid w:val="009836C7"/>
    <w:rsid w:val="00985074"/>
    <w:rsid w:val="0098742B"/>
    <w:rsid w:val="00987FA3"/>
    <w:rsid w:val="0099131C"/>
    <w:rsid w:val="009A0F71"/>
    <w:rsid w:val="009A23B2"/>
    <w:rsid w:val="009A3463"/>
    <w:rsid w:val="009A34F3"/>
    <w:rsid w:val="009A4E1F"/>
    <w:rsid w:val="009B3361"/>
    <w:rsid w:val="009B4368"/>
    <w:rsid w:val="009B4A19"/>
    <w:rsid w:val="009B61B3"/>
    <w:rsid w:val="009B77F6"/>
    <w:rsid w:val="009C3377"/>
    <w:rsid w:val="009C47CC"/>
    <w:rsid w:val="009C7649"/>
    <w:rsid w:val="009D019E"/>
    <w:rsid w:val="009D0430"/>
    <w:rsid w:val="009E1548"/>
    <w:rsid w:val="009E76BA"/>
    <w:rsid w:val="009F3264"/>
    <w:rsid w:val="009F5A8A"/>
    <w:rsid w:val="009F697C"/>
    <w:rsid w:val="009F7944"/>
    <w:rsid w:val="00A01C14"/>
    <w:rsid w:val="00A03237"/>
    <w:rsid w:val="00A106C5"/>
    <w:rsid w:val="00A10CFD"/>
    <w:rsid w:val="00A11764"/>
    <w:rsid w:val="00A2659B"/>
    <w:rsid w:val="00A3406E"/>
    <w:rsid w:val="00A355E9"/>
    <w:rsid w:val="00A35ACA"/>
    <w:rsid w:val="00A3766D"/>
    <w:rsid w:val="00A41D71"/>
    <w:rsid w:val="00A42F36"/>
    <w:rsid w:val="00A4486E"/>
    <w:rsid w:val="00A46FAA"/>
    <w:rsid w:val="00A61A80"/>
    <w:rsid w:val="00A62BE9"/>
    <w:rsid w:val="00A63E8B"/>
    <w:rsid w:val="00A72ACF"/>
    <w:rsid w:val="00A74402"/>
    <w:rsid w:val="00A76800"/>
    <w:rsid w:val="00A76DA7"/>
    <w:rsid w:val="00A83F29"/>
    <w:rsid w:val="00A85F2F"/>
    <w:rsid w:val="00A930F4"/>
    <w:rsid w:val="00AA0F83"/>
    <w:rsid w:val="00AA4850"/>
    <w:rsid w:val="00AB14DA"/>
    <w:rsid w:val="00AB1869"/>
    <w:rsid w:val="00AB1D0D"/>
    <w:rsid w:val="00AB439C"/>
    <w:rsid w:val="00AB687B"/>
    <w:rsid w:val="00AB7CCD"/>
    <w:rsid w:val="00AC45A9"/>
    <w:rsid w:val="00AC5EB4"/>
    <w:rsid w:val="00AC69E8"/>
    <w:rsid w:val="00AD0B73"/>
    <w:rsid w:val="00AD157A"/>
    <w:rsid w:val="00AD7363"/>
    <w:rsid w:val="00AE4EEA"/>
    <w:rsid w:val="00AE5C40"/>
    <w:rsid w:val="00AE62B6"/>
    <w:rsid w:val="00AE7329"/>
    <w:rsid w:val="00B02E26"/>
    <w:rsid w:val="00B02E2E"/>
    <w:rsid w:val="00B03AEA"/>
    <w:rsid w:val="00B16566"/>
    <w:rsid w:val="00B220D7"/>
    <w:rsid w:val="00B270AD"/>
    <w:rsid w:val="00B27BC9"/>
    <w:rsid w:val="00B302F8"/>
    <w:rsid w:val="00B41A04"/>
    <w:rsid w:val="00B4205F"/>
    <w:rsid w:val="00B606C3"/>
    <w:rsid w:val="00B60854"/>
    <w:rsid w:val="00B6106A"/>
    <w:rsid w:val="00B656D0"/>
    <w:rsid w:val="00B739A8"/>
    <w:rsid w:val="00B750E3"/>
    <w:rsid w:val="00B77F26"/>
    <w:rsid w:val="00B81598"/>
    <w:rsid w:val="00B85C4A"/>
    <w:rsid w:val="00B87FA2"/>
    <w:rsid w:val="00B92833"/>
    <w:rsid w:val="00B93B14"/>
    <w:rsid w:val="00B9405B"/>
    <w:rsid w:val="00B95DFE"/>
    <w:rsid w:val="00B9607E"/>
    <w:rsid w:val="00B963C1"/>
    <w:rsid w:val="00BA3A1E"/>
    <w:rsid w:val="00BA3A9B"/>
    <w:rsid w:val="00BA668A"/>
    <w:rsid w:val="00BA70CF"/>
    <w:rsid w:val="00BA7658"/>
    <w:rsid w:val="00BB0793"/>
    <w:rsid w:val="00BB362D"/>
    <w:rsid w:val="00BB369D"/>
    <w:rsid w:val="00BB3B9C"/>
    <w:rsid w:val="00BC5A38"/>
    <w:rsid w:val="00BD06A3"/>
    <w:rsid w:val="00BE0910"/>
    <w:rsid w:val="00BE3A43"/>
    <w:rsid w:val="00BE5ABF"/>
    <w:rsid w:val="00BE5C15"/>
    <w:rsid w:val="00BE5F6F"/>
    <w:rsid w:val="00BE7696"/>
    <w:rsid w:val="00BF0E48"/>
    <w:rsid w:val="00BF1CB6"/>
    <w:rsid w:val="00C00338"/>
    <w:rsid w:val="00C03188"/>
    <w:rsid w:val="00C05256"/>
    <w:rsid w:val="00C1128B"/>
    <w:rsid w:val="00C173B8"/>
    <w:rsid w:val="00C202EC"/>
    <w:rsid w:val="00C21181"/>
    <w:rsid w:val="00C21964"/>
    <w:rsid w:val="00C23E5A"/>
    <w:rsid w:val="00C25689"/>
    <w:rsid w:val="00C26C57"/>
    <w:rsid w:val="00C31119"/>
    <w:rsid w:val="00C3147C"/>
    <w:rsid w:val="00C32577"/>
    <w:rsid w:val="00C429DC"/>
    <w:rsid w:val="00C43F39"/>
    <w:rsid w:val="00C45A3A"/>
    <w:rsid w:val="00C50500"/>
    <w:rsid w:val="00C51963"/>
    <w:rsid w:val="00C53F3A"/>
    <w:rsid w:val="00C55394"/>
    <w:rsid w:val="00C64997"/>
    <w:rsid w:val="00C73830"/>
    <w:rsid w:val="00C77184"/>
    <w:rsid w:val="00C82AC1"/>
    <w:rsid w:val="00C83611"/>
    <w:rsid w:val="00C85E34"/>
    <w:rsid w:val="00C9111C"/>
    <w:rsid w:val="00C914AA"/>
    <w:rsid w:val="00C96479"/>
    <w:rsid w:val="00CA4237"/>
    <w:rsid w:val="00CA701D"/>
    <w:rsid w:val="00CA7C85"/>
    <w:rsid w:val="00CA7F04"/>
    <w:rsid w:val="00CD2785"/>
    <w:rsid w:val="00CD51D0"/>
    <w:rsid w:val="00CE06B6"/>
    <w:rsid w:val="00CE25CE"/>
    <w:rsid w:val="00CE3253"/>
    <w:rsid w:val="00CE450B"/>
    <w:rsid w:val="00CF6F77"/>
    <w:rsid w:val="00D00659"/>
    <w:rsid w:val="00D02606"/>
    <w:rsid w:val="00D04D7A"/>
    <w:rsid w:val="00D10995"/>
    <w:rsid w:val="00D12CD5"/>
    <w:rsid w:val="00D17568"/>
    <w:rsid w:val="00D21B74"/>
    <w:rsid w:val="00D23BB1"/>
    <w:rsid w:val="00D24095"/>
    <w:rsid w:val="00D32B6C"/>
    <w:rsid w:val="00D32CE6"/>
    <w:rsid w:val="00D33492"/>
    <w:rsid w:val="00D338E6"/>
    <w:rsid w:val="00D36FE8"/>
    <w:rsid w:val="00D4191A"/>
    <w:rsid w:val="00D41D40"/>
    <w:rsid w:val="00D444EF"/>
    <w:rsid w:val="00D47443"/>
    <w:rsid w:val="00D47810"/>
    <w:rsid w:val="00D5026C"/>
    <w:rsid w:val="00D52C28"/>
    <w:rsid w:val="00D5327D"/>
    <w:rsid w:val="00D552AC"/>
    <w:rsid w:val="00D5741E"/>
    <w:rsid w:val="00D6096A"/>
    <w:rsid w:val="00D64442"/>
    <w:rsid w:val="00D70244"/>
    <w:rsid w:val="00D82033"/>
    <w:rsid w:val="00D82A25"/>
    <w:rsid w:val="00D83031"/>
    <w:rsid w:val="00D83043"/>
    <w:rsid w:val="00D8477E"/>
    <w:rsid w:val="00D970A4"/>
    <w:rsid w:val="00D970E1"/>
    <w:rsid w:val="00DA1AC1"/>
    <w:rsid w:val="00DA656A"/>
    <w:rsid w:val="00DA6D5D"/>
    <w:rsid w:val="00DA6E8A"/>
    <w:rsid w:val="00DA7093"/>
    <w:rsid w:val="00DB7CF8"/>
    <w:rsid w:val="00DC3555"/>
    <w:rsid w:val="00DC54EE"/>
    <w:rsid w:val="00DC6BD9"/>
    <w:rsid w:val="00DD1967"/>
    <w:rsid w:val="00DD262E"/>
    <w:rsid w:val="00DD28E5"/>
    <w:rsid w:val="00DD44D6"/>
    <w:rsid w:val="00DD66C9"/>
    <w:rsid w:val="00DE26D3"/>
    <w:rsid w:val="00DE3C2A"/>
    <w:rsid w:val="00DE774E"/>
    <w:rsid w:val="00E019C9"/>
    <w:rsid w:val="00E06D2E"/>
    <w:rsid w:val="00E06DBE"/>
    <w:rsid w:val="00E11B13"/>
    <w:rsid w:val="00E16BE8"/>
    <w:rsid w:val="00E22B53"/>
    <w:rsid w:val="00E264CC"/>
    <w:rsid w:val="00E26CAA"/>
    <w:rsid w:val="00E336A9"/>
    <w:rsid w:val="00E34E39"/>
    <w:rsid w:val="00E36CF1"/>
    <w:rsid w:val="00E422A8"/>
    <w:rsid w:val="00E451A5"/>
    <w:rsid w:val="00E459D6"/>
    <w:rsid w:val="00E5012E"/>
    <w:rsid w:val="00E501F7"/>
    <w:rsid w:val="00E50B25"/>
    <w:rsid w:val="00E53F97"/>
    <w:rsid w:val="00E54051"/>
    <w:rsid w:val="00E54653"/>
    <w:rsid w:val="00E5768A"/>
    <w:rsid w:val="00E6054B"/>
    <w:rsid w:val="00E64C5A"/>
    <w:rsid w:val="00E66E52"/>
    <w:rsid w:val="00E72D0B"/>
    <w:rsid w:val="00E7387E"/>
    <w:rsid w:val="00E73CCF"/>
    <w:rsid w:val="00E75257"/>
    <w:rsid w:val="00E809A0"/>
    <w:rsid w:val="00E81A3E"/>
    <w:rsid w:val="00E91A17"/>
    <w:rsid w:val="00E95254"/>
    <w:rsid w:val="00EA1328"/>
    <w:rsid w:val="00EA7F5C"/>
    <w:rsid w:val="00EB4A9E"/>
    <w:rsid w:val="00EB4D56"/>
    <w:rsid w:val="00EB61EF"/>
    <w:rsid w:val="00EB7CCE"/>
    <w:rsid w:val="00EC6321"/>
    <w:rsid w:val="00EC6A05"/>
    <w:rsid w:val="00EC748D"/>
    <w:rsid w:val="00ED0E8F"/>
    <w:rsid w:val="00ED13B2"/>
    <w:rsid w:val="00ED5717"/>
    <w:rsid w:val="00EE04A3"/>
    <w:rsid w:val="00EE18C8"/>
    <w:rsid w:val="00EE2AF4"/>
    <w:rsid w:val="00EE5BF5"/>
    <w:rsid w:val="00EF22A1"/>
    <w:rsid w:val="00EF24D4"/>
    <w:rsid w:val="00EF3298"/>
    <w:rsid w:val="00EF4234"/>
    <w:rsid w:val="00EF52D8"/>
    <w:rsid w:val="00EF7D8B"/>
    <w:rsid w:val="00EF7EF2"/>
    <w:rsid w:val="00F07852"/>
    <w:rsid w:val="00F105AD"/>
    <w:rsid w:val="00F11EDB"/>
    <w:rsid w:val="00F13597"/>
    <w:rsid w:val="00F27250"/>
    <w:rsid w:val="00F3126C"/>
    <w:rsid w:val="00F360BA"/>
    <w:rsid w:val="00F36E7C"/>
    <w:rsid w:val="00F404BF"/>
    <w:rsid w:val="00F44063"/>
    <w:rsid w:val="00F457A3"/>
    <w:rsid w:val="00F479DA"/>
    <w:rsid w:val="00F500C6"/>
    <w:rsid w:val="00F54637"/>
    <w:rsid w:val="00F562A7"/>
    <w:rsid w:val="00F575C9"/>
    <w:rsid w:val="00F66A4F"/>
    <w:rsid w:val="00F67D1B"/>
    <w:rsid w:val="00F70338"/>
    <w:rsid w:val="00F735C7"/>
    <w:rsid w:val="00F800A3"/>
    <w:rsid w:val="00F82EB2"/>
    <w:rsid w:val="00F8300D"/>
    <w:rsid w:val="00F83317"/>
    <w:rsid w:val="00F8438F"/>
    <w:rsid w:val="00FA3418"/>
    <w:rsid w:val="00FA5075"/>
    <w:rsid w:val="00FA7187"/>
    <w:rsid w:val="00FA75D0"/>
    <w:rsid w:val="00FB3322"/>
    <w:rsid w:val="00FB531E"/>
    <w:rsid w:val="00FB7056"/>
    <w:rsid w:val="00FD6588"/>
    <w:rsid w:val="00FE7517"/>
    <w:rsid w:val="00FE7A25"/>
    <w:rsid w:val="00FF099C"/>
    <w:rsid w:val="00FF2F89"/>
    <w:rsid w:val="00FF5C69"/>
    <w:rsid w:val="00FF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2C84CB"/>
  <w15:docId w15:val="{2FA287C6-21C2-4D78-B531-3EA59C4A9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3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/>
      <w:b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styleId="BodyText">
    <w:name w:val="Body Text"/>
    <w:basedOn w:val="Normal"/>
    <w:rPr>
      <w:rFonts w:ascii="Arial" w:hAnsi="Arial"/>
      <w:sz w:val="16"/>
    </w:rPr>
  </w:style>
  <w:style w:type="paragraph" w:styleId="BalloonText">
    <w:name w:val="Balloon Text"/>
    <w:basedOn w:val="Normal"/>
    <w:semiHidden/>
    <w:rsid w:val="002E059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0215C4"/>
  </w:style>
  <w:style w:type="paragraph" w:styleId="NoSpacing">
    <w:name w:val="No Spacing"/>
    <w:uiPriority w:val="1"/>
    <w:qFormat/>
    <w:rsid w:val="000215C4"/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64C5A"/>
  </w:style>
  <w:style w:type="character" w:styleId="Hyperlink">
    <w:name w:val="Hyperlink"/>
    <w:basedOn w:val="DefaultParagraphFont"/>
    <w:rsid w:val="00487243"/>
    <w:rPr>
      <w:color w:val="0000FF" w:themeColor="hyperlink"/>
      <w:u w:val="single"/>
    </w:rPr>
  </w:style>
  <w:style w:type="table" w:styleId="TableGrid">
    <w:name w:val="Table Grid"/>
    <w:basedOn w:val="TableNormal"/>
    <w:rsid w:val="00660B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327D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D5327D"/>
  </w:style>
  <w:style w:type="character" w:customStyle="1" w:styleId="CommentSubjectChar">
    <w:name w:val="Comment Subject Char"/>
    <w:basedOn w:val="CommentTextChar"/>
    <w:link w:val="CommentSubject"/>
    <w:semiHidden/>
    <w:rsid w:val="00D5327D"/>
    <w:rPr>
      <w:b/>
      <w:bCs/>
    </w:rPr>
  </w:style>
  <w:style w:type="character" w:customStyle="1" w:styleId="cf01">
    <w:name w:val="cf01"/>
    <w:basedOn w:val="DefaultParagraphFont"/>
    <w:rsid w:val="00EF3298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9B33A8-3B81-478F-9F0C-6D58957EB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DESCRIPTION</vt:lpstr>
    </vt:vector>
  </TitlesOfParts>
  <Company>STATE OF LOUISIANA</Company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</dc:title>
  <dc:subject/>
  <dc:creator>jhannaman</dc:creator>
  <cp:keywords/>
  <dc:description/>
  <cp:lastModifiedBy>Alyson Bauer</cp:lastModifiedBy>
  <cp:revision>2</cp:revision>
  <cp:lastPrinted>2025-03-05T19:41:00Z</cp:lastPrinted>
  <dcterms:created xsi:type="dcterms:W3CDTF">2025-05-02T15:45:00Z</dcterms:created>
  <dcterms:modified xsi:type="dcterms:W3CDTF">2025-05-0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761476425f4ed46f1f0d86e31b62002d6417f3ad9b4e72a4637e4e4f5bb5f4</vt:lpwstr>
  </property>
</Properties>
</file>